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55"/>
        <w:gridCol w:w="2700"/>
        <w:gridCol w:w="1092"/>
        <w:gridCol w:w="3498"/>
        <w:gridCol w:w="1260"/>
        <w:gridCol w:w="885"/>
      </w:tblGrid>
      <w:tr w:rsidR="00EA592C" w:rsidRPr="00875B52" w14:paraId="6E3BEFCE" w14:textId="092BC43B" w:rsidTr="00EA592C">
        <w:trPr>
          <w:tblHeader/>
        </w:trPr>
        <w:tc>
          <w:tcPr>
            <w:tcW w:w="20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8D06F8" w14:textId="1F1FF074" w:rsidR="00EA592C" w:rsidRPr="00875B52" w:rsidRDefault="00EA592C" w:rsidP="003354E2">
            <w:pPr>
              <w:rPr>
                <w:b/>
                <w:bCs/>
              </w:rPr>
            </w:pPr>
            <w:r w:rsidRPr="00875B52">
              <w:rPr>
                <w:b/>
                <w:bCs/>
              </w:rPr>
              <w:t>Surname</w:t>
            </w:r>
          </w:p>
        </w:tc>
        <w:tc>
          <w:tcPr>
            <w:tcW w:w="2700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35142A5" w14:textId="2F31E12C" w:rsidR="00EA592C" w:rsidRPr="00875B52" w:rsidRDefault="00EA592C" w:rsidP="003354E2">
            <w:pPr>
              <w:rPr>
                <w:b/>
                <w:bCs/>
              </w:rPr>
            </w:pPr>
            <w:r>
              <w:rPr>
                <w:b/>
                <w:bCs/>
              </w:rPr>
              <w:t>Given Name</w:t>
            </w:r>
          </w:p>
        </w:tc>
        <w:tc>
          <w:tcPr>
            <w:tcW w:w="109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E1F31E3" w14:textId="7763DC05" w:rsidR="00EA592C" w:rsidRPr="00875B52" w:rsidRDefault="00EA592C" w:rsidP="003354E2">
            <w:pPr>
              <w:rPr>
                <w:b/>
                <w:bCs/>
              </w:rPr>
            </w:pPr>
            <w:r>
              <w:rPr>
                <w:b/>
                <w:bCs/>
              </w:rPr>
              <w:t>Birthdate</w:t>
            </w:r>
          </w:p>
        </w:tc>
        <w:tc>
          <w:tcPr>
            <w:tcW w:w="349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DC9B544" w14:textId="2725F806" w:rsidR="00EA592C" w:rsidRPr="00875B52" w:rsidRDefault="00EA592C" w:rsidP="003354E2">
            <w:pPr>
              <w:rPr>
                <w:b/>
                <w:bCs/>
              </w:rPr>
            </w:pPr>
            <w:r>
              <w:rPr>
                <w:b/>
                <w:bCs/>
              </w:rPr>
              <w:t>Event</w:t>
            </w:r>
          </w:p>
        </w:tc>
        <w:tc>
          <w:tcPr>
            <w:tcW w:w="1260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6A5EF7B" w14:textId="464DD87E" w:rsidR="00EA592C" w:rsidRPr="003354E2" w:rsidRDefault="00EA592C" w:rsidP="003354E2">
            <w:pPr>
              <w:rPr>
                <w:b/>
                <w:bCs/>
              </w:rPr>
            </w:pPr>
            <w:r>
              <w:rPr>
                <w:b/>
                <w:bCs/>
              </w:rPr>
              <w:t>Event Date</w:t>
            </w:r>
          </w:p>
        </w:tc>
        <w:tc>
          <w:tcPr>
            <w:tcW w:w="8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F13B64A" w14:textId="7F80AE3D" w:rsidR="00EA592C" w:rsidRPr="00875B52" w:rsidRDefault="00EA592C" w:rsidP="00EA59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ge #</w:t>
            </w:r>
          </w:p>
        </w:tc>
      </w:tr>
      <w:tr w:rsidR="00EA592C" w14:paraId="0A843DDB" w14:textId="62453130" w:rsidTr="00EA592C">
        <w:trPr>
          <w:tblHeader/>
        </w:trPr>
        <w:tc>
          <w:tcPr>
            <w:tcW w:w="2055" w:type="dxa"/>
            <w:tcBorders>
              <w:top w:val="double" w:sz="4" w:space="0" w:color="auto"/>
            </w:tcBorders>
          </w:tcPr>
          <w:p w14:paraId="0C6BA6A7" w14:textId="3B5F44B3" w:rsidR="00EA592C" w:rsidRPr="00EA592C" w:rsidRDefault="00EA592C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Smith</w:t>
            </w:r>
          </w:p>
        </w:tc>
        <w:tc>
          <w:tcPr>
            <w:tcW w:w="2700" w:type="dxa"/>
            <w:tcBorders>
              <w:top w:val="double" w:sz="4" w:space="0" w:color="auto"/>
            </w:tcBorders>
          </w:tcPr>
          <w:p w14:paraId="18E50F0A" w14:textId="0B6B4D6B" w:rsidR="00EA592C" w:rsidRPr="00EA592C" w:rsidRDefault="00EA592C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Jane (Mrs. John) (</w:t>
            </w:r>
            <w:r>
              <w:rPr>
                <w:i/>
                <w:iCs/>
                <w:sz w:val="18"/>
                <w:szCs w:val="18"/>
              </w:rPr>
              <w:t>Mrs. + Husband</w:t>
            </w:r>
            <w:r w:rsidRPr="00EA592C">
              <w:rPr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1092" w:type="dxa"/>
            <w:tcBorders>
              <w:top w:val="double" w:sz="4" w:space="0" w:color="auto"/>
            </w:tcBorders>
          </w:tcPr>
          <w:p w14:paraId="669450DD" w14:textId="3BA93180" w:rsidR="00EA592C" w:rsidRPr="00EA592C" w:rsidRDefault="00EA592C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UNK</w:t>
            </w:r>
          </w:p>
        </w:tc>
        <w:tc>
          <w:tcPr>
            <w:tcW w:w="3498" w:type="dxa"/>
            <w:tcBorders>
              <w:top w:val="double" w:sz="4" w:space="0" w:color="auto"/>
            </w:tcBorders>
          </w:tcPr>
          <w:p w14:paraId="62EF1EFA" w14:textId="247F11CA" w:rsidR="00EA592C" w:rsidRPr="00EA592C" w:rsidRDefault="00EA592C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Marriage</w:t>
            </w:r>
          </w:p>
        </w:tc>
        <w:tc>
          <w:tcPr>
            <w:tcW w:w="1260" w:type="dxa"/>
            <w:tcBorders>
              <w:top w:val="double" w:sz="4" w:space="0" w:color="auto"/>
            </w:tcBorders>
          </w:tcPr>
          <w:p w14:paraId="19A3DEE8" w14:textId="7170CDBC" w:rsidR="00EA592C" w:rsidRPr="00EA592C" w:rsidRDefault="00EA592C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1970Oct23</w:t>
            </w:r>
          </w:p>
        </w:tc>
        <w:tc>
          <w:tcPr>
            <w:tcW w:w="885" w:type="dxa"/>
            <w:tcBorders>
              <w:top w:val="double" w:sz="4" w:space="0" w:color="auto"/>
            </w:tcBorders>
          </w:tcPr>
          <w:p w14:paraId="137CE578" w14:textId="623EE8F8" w:rsidR="00EA592C" w:rsidRPr="00EA592C" w:rsidRDefault="00EA592C" w:rsidP="00EA592C">
            <w:pPr>
              <w:jc w:val="center"/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20</w:t>
            </w:r>
          </w:p>
        </w:tc>
      </w:tr>
      <w:tr w:rsidR="0086514F" w14:paraId="2E17AF3E" w14:textId="77777777" w:rsidTr="00EA592C">
        <w:trPr>
          <w:tblHeader/>
        </w:trPr>
        <w:tc>
          <w:tcPr>
            <w:tcW w:w="2055" w:type="dxa"/>
          </w:tcPr>
          <w:p w14:paraId="61538885" w14:textId="242ABC34" w:rsidR="0086514F" w:rsidRPr="00EA592C" w:rsidRDefault="0086514F" w:rsidP="0086514F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Smith</w:t>
            </w:r>
          </w:p>
        </w:tc>
        <w:tc>
          <w:tcPr>
            <w:tcW w:w="2700" w:type="dxa"/>
          </w:tcPr>
          <w:p w14:paraId="5CA93A32" w14:textId="255B6B42" w:rsidR="0086514F" w:rsidRPr="00EA592C" w:rsidRDefault="0086514F" w:rsidP="0086514F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Jane</w:t>
            </w:r>
            <w:r>
              <w:rPr>
                <w:i/>
                <w:iCs/>
                <w:sz w:val="18"/>
                <w:szCs w:val="18"/>
              </w:rPr>
              <w:t xml:space="preserve">, Mrs. </w:t>
            </w:r>
          </w:p>
        </w:tc>
        <w:tc>
          <w:tcPr>
            <w:tcW w:w="1092" w:type="dxa"/>
          </w:tcPr>
          <w:p w14:paraId="632A6EDF" w14:textId="3145B800" w:rsidR="0086514F" w:rsidRPr="00EA592C" w:rsidRDefault="0086514F" w:rsidP="0086514F">
            <w:pPr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1954Dec01</w:t>
            </w:r>
          </w:p>
        </w:tc>
        <w:tc>
          <w:tcPr>
            <w:tcW w:w="3498" w:type="dxa"/>
          </w:tcPr>
          <w:p w14:paraId="6DEC51A0" w14:textId="3029FA05" w:rsidR="0086514F" w:rsidRPr="00EA592C" w:rsidRDefault="0086514F" w:rsidP="0086514F">
            <w:pPr>
              <w:rPr>
                <w:i/>
                <w:iCs/>
                <w:sz w:val="18"/>
                <w:szCs w:val="18"/>
              </w:rPr>
            </w:pPr>
            <w:r w:rsidRPr="0086514F">
              <w:rPr>
                <w:i/>
                <w:iCs/>
                <w:sz w:val="18"/>
                <w:szCs w:val="18"/>
              </w:rPr>
              <w:t>Received Into Full Membership</w:t>
            </w:r>
          </w:p>
        </w:tc>
        <w:tc>
          <w:tcPr>
            <w:tcW w:w="1260" w:type="dxa"/>
          </w:tcPr>
          <w:p w14:paraId="1E04678E" w14:textId="20F3DD5C" w:rsidR="0086514F" w:rsidRPr="00EA592C" w:rsidRDefault="0086514F" w:rsidP="0086514F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1970Oc</w:t>
            </w:r>
            <w:r>
              <w:rPr>
                <w:i/>
                <w:iCs/>
                <w:sz w:val="18"/>
                <w:szCs w:val="18"/>
              </w:rPr>
              <w:t>t15</w:t>
            </w:r>
          </w:p>
        </w:tc>
        <w:tc>
          <w:tcPr>
            <w:tcW w:w="885" w:type="dxa"/>
          </w:tcPr>
          <w:p w14:paraId="2A0572F3" w14:textId="02EDF3A0" w:rsidR="0086514F" w:rsidRPr="00EA592C" w:rsidRDefault="0086514F" w:rsidP="0086514F">
            <w:pPr>
              <w:jc w:val="center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106</w:t>
            </w:r>
          </w:p>
        </w:tc>
      </w:tr>
      <w:tr w:rsidR="00EA592C" w14:paraId="22107EE0" w14:textId="77777777" w:rsidTr="00EA592C">
        <w:trPr>
          <w:tblHeader/>
        </w:trPr>
        <w:tc>
          <w:tcPr>
            <w:tcW w:w="2055" w:type="dxa"/>
          </w:tcPr>
          <w:p w14:paraId="6193669F" w14:textId="0810F9EA" w:rsidR="00EA592C" w:rsidRPr="00EA592C" w:rsidRDefault="00EA592C" w:rsidP="003354E2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Smith</w:t>
            </w:r>
          </w:p>
        </w:tc>
        <w:tc>
          <w:tcPr>
            <w:tcW w:w="2700" w:type="dxa"/>
          </w:tcPr>
          <w:p w14:paraId="6ED4D466" w14:textId="7C2FE7BD" w:rsidR="00EA592C" w:rsidRPr="00EA592C" w:rsidRDefault="00EA592C" w:rsidP="003354E2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Mrs. John (No first Name)</w:t>
            </w:r>
          </w:p>
        </w:tc>
        <w:tc>
          <w:tcPr>
            <w:tcW w:w="1092" w:type="dxa"/>
          </w:tcPr>
          <w:p w14:paraId="784D74AB" w14:textId="5CD408A7" w:rsidR="00EA592C" w:rsidRPr="00EA592C" w:rsidRDefault="00EA592C" w:rsidP="003354E2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1954DecXX</w:t>
            </w:r>
          </w:p>
        </w:tc>
        <w:tc>
          <w:tcPr>
            <w:tcW w:w="3498" w:type="dxa"/>
          </w:tcPr>
          <w:p w14:paraId="4E81C8AB" w14:textId="78D0C4D2" w:rsidR="00EA592C" w:rsidRPr="00EA592C" w:rsidRDefault="00EA592C" w:rsidP="003354E2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Death</w:t>
            </w:r>
          </w:p>
        </w:tc>
        <w:tc>
          <w:tcPr>
            <w:tcW w:w="1260" w:type="dxa"/>
          </w:tcPr>
          <w:p w14:paraId="63FC2E65" w14:textId="56ACD12F" w:rsidR="00EA592C" w:rsidRPr="00EA592C" w:rsidRDefault="00EA592C" w:rsidP="003354E2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1980XxxXX</w:t>
            </w:r>
          </w:p>
        </w:tc>
        <w:tc>
          <w:tcPr>
            <w:tcW w:w="885" w:type="dxa"/>
          </w:tcPr>
          <w:p w14:paraId="5C8CD692" w14:textId="79EDFC47" w:rsidR="00EA592C" w:rsidRPr="00EA592C" w:rsidRDefault="00EA592C" w:rsidP="00EA592C">
            <w:pPr>
              <w:jc w:val="center"/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35</w:t>
            </w:r>
          </w:p>
        </w:tc>
      </w:tr>
      <w:tr w:rsidR="00EA592C" w14:paraId="6B0BB4BC" w14:textId="77777777" w:rsidTr="00EA592C">
        <w:trPr>
          <w:tblHeader/>
        </w:trPr>
        <w:tc>
          <w:tcPr>
            <w:tcW w:w="2055" w:type="dxa"/>
          </w:tcPr>
          <w:p w14:paraId="6DE01710" w14:textId="625C213E" w:rsidR="00EA592C" w:rsidRPr="00EA592C" w:rsidRDefault="00EA592C" w:rsidP="003354E2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Smith</w:t>
            </w:r>
          </w:p>
        </w:tc>
        <w:tc>
          <w:tcPr>
            <w:tcW w:w="2700" w:type="dxa"/>
          </w:tcPr>
          <w:p w14:paraId="48E1A9C9" w14:textId="74CB5246" w:rsidR="00EA592C" w:rsidRPr="00EA592C" w:rsidRDefault="00EA592C" w:rsidP="003354E2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Jane Taylor (No married name)</w:t>
            </w:r>
          </w:p>
        </w:tc>
        <w:tc>
          <w:tcPr>
            <w:tcW w:w="1092" w:type="dxa"/>
          </w:tcPr>
          <w:p w14:paraId="474FB2C8" w14:textId="24E83BEC" w:rsidR="00EA592C" w:rsidRPr="00EA592C" w:rsidRDefault="00EA592C" w:rsidP="003354E2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1954Dec13</w:t>
            </w:r>
          </w:p>
        </w:tc>
        <w:tc>
          <w:tcPr>
            <w:tcW w:w="3498" w:type="dxa"/>
          </w:tcPr>
          <w:p w14:paraId="578A6BB6" w14:textId="6836D294" w:rsidR="00EA592C" w:rsidRPr="00EA592C" w:rsidRDefault="00EA592C" w:rsidP="003354E2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Baptism</w:t>
            </w:r>
          </w:p>
        </w:tc>
        <w:tc>
          <w:tcPr>
            <w:tcW w:w="1260" w:type="dxa"/>
          </w:tcPr>
          <w:p w14:paraId="745302C6" w14:textId="3F009A56" w:rsidR="00EA592C" w:rsidRPr="00EA592C" w:rsidRDefault="00EA592C" w:rsidP="003354E2">
            <w:pPr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1954Dec31</w:t>
            </w:r>
          </w:p>
        </w:tc>
        <w:tc>
          <w:tcPr>
            <w:tcW w:w="885" w:type="dxa"/>
          </w:tcPr>
          <w:p w14:paraId="2F9E6815" w14:textId="12BFA008" w:rsidR="00EA592C" w:rsidRPr="00EA592C" w:rsidRDefault="00EA592C" w:rsidP="00EA592C">
            <w:pPr>
              <w:jc w:val="center"/>
              <w:rPr>
                <w:i/>
                <w:iCs/>
                <w:sz w:val="18"/>
                <w:szCs w:val="18"/>
              </w:rPr>
            </w:pPr>
            <w:r w:rsidRPr="00EA592C">
              <w:rPr>
                <w:i/>
                <w:iCs/>
                <w:sz w:val="18"/>
                <w:szCs w:val="18"/>
              </w:rPr>
              <w:t>75</w:t>
            </w:r>
          </w:p>
        </w:tc>
      </w:tr>
      <w:tr w:rsidR="00EA592C" w14:paraId="4A0C5DA3" w14:textId="77777777" w:rsidTr="00EA592C">
        <w:trPr>
          <w:tblHeader/>
        </w:trPr>
        <w:tc>
          <w:tcPr>
            <w:tcW w:w="2055" w:type="dxa"/>
          </w:tcPr>
          <w:p w14:paraId="3B21789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E1C596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4211D6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572688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1223C3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96D1D5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AC01938" w14:textId="77777777" w:rsidTr="00EA592C">
        <w:trPr>
          <w:tblHeader/>
        </w:trPr>
        <w:tc>
          <w:tcPr>
            <w:tcW w:w="2055" w:type="dxa"/>
          </w:tcPr>
          <w:p w14:paraId="577122C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A505A6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BFDCE9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2EA5E6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43370A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475801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561280A" w14:textId="77777777" w:rsidTr="00EA592C">
        <w:trPr>
          <w:tblHeader/>
        </w:trPr>
        <w:tc>
          <w:tcPr>
            <w:tcW w:w="2055" w:type="dxa"/>
          </w:tcPr>
          <w:p w14:paraId="669466E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63C01B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F32F8D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181631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BC437E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1A1C07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C94269B" w14:textId="77777777" w:rsidTr="00EA592C">
        <w:trPr>
          <w:tblHeader/>
        </w:trPr>
        <w:tc>
          <w:tcPr>
            <w:tcW w:w="2055" w:type="dxa"/>
          </w:tcPr>
          <w:p w14:paraId="3B49D1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A02EBA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832B09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BAD3D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01ACE7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F6EE6A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8CC7973" w14:textId="77777777" w:rsidTr="00EA592C">
        <w:trPr>
          <w:tblHeader/>
        </w:trPr>
        <w:tc>
          <w:tcPr>
            <w:tcW w:w="2055" w:type="dxa"/>
          </w:tcPr>
          <w:p w14:paraId="3A99E52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CF898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51ADE7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2D4E07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BB4AE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D95042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81C1348" w14:textId="77777777" w:rsidTr="00EA592C">
        <w:trPr>
          <w:tblHeader/>
        </w:trPr>
        <w:tc>
          <w:tcPr>
            <w:tcW w:w="2055" w:type="dxa"/>
          </w:tcPr>
          <w:p w14:paraId="275BF63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E02444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A69A9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299B75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E1ABAB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27A47A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B36F911" w14:textId="77777777" w:rsidTr="00EA592C">
        <w:trPr>
          <w:tblHeader/>
        </w:trPr>
        <w:tc>
          <w:tcPr>
            <w:tcW w:w="2055" w:type="dxa"/>
          </w:tcPr>
          <w:p w14:paraId="481C98C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C1E128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E59CFE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6892DC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7ADFDF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8F3C77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8D14B32" w14:textId="77777777" w:rsidTr="00EA592C">
        <w:trPr>
          <w:tblHeader/>
        </w:trPr>
        <w:tc>
          <w:tcPr>
            <w:tcW w:w="2055" w:type="dxa"/>
          </w:tcPr>
          <w:p w14:paraId="16FDD1C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2666A0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ADF19B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BEB3E9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ACC82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2AC58A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8A38C1D" w14:textId="77777777" w:rsidTr="00EA592C">
        <w:trPr>
          <w:tblHeader/>
        </w:trPr>
        <w:tc>
          <w:tcPr>
            <w:tcW w:w="2055" w:type="dxa"/>
          </w:tcPr>
          <w:p w14:paraId="003E78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7AD7E2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C80BFC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24AE91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EDD44D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9A5CC8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D244522" w14:textId="77777777" w:rsidTr="00EA592C">
        <w:trPr>
          <w:tblHeader/>
        </w:trPr>
        <w:tc>
          <w:tcPr>
            <w:tcW w:w="2055" w:type="dxa"/>
          </w:tcPr>
          <w:p w14:paraId="45431C2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A9C32C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BB128C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67676F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9BEDAA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9D78C0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0D71945" w14:textId="77777777" w:rsidTr="00EA592C">
        <w:trPr>
          <w:tblHeader/>
        </w:trPr>
        <w:tc>
          <w:tcPr>
            <w:tcW w:w="2055" w:type="dxa"/>
          </w:tcPr>
          <w:p w14:paraId="337CF9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C8051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95779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BE0F1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F9C715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FB5144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90937AA" w14:textId="77777777" w:rsidTr="00EA592C">
        <w:trPr>
          <w:tblHeader/>
        </w:trPr>
        <w:tc>
          <w:tcPr>
            <w:tcW w:w="2055" w:type="dxa"/>
          </w:tcPr>
          <w:p w14:paraId="26F1381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F02BEC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6DF33D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BD3ED3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C3FF5F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CCD3F7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FE7B5F3" w14:textId="77777777" w:rsidTr="00EA592C">
        <w:trPr>
          <w:tblHeader/>
        </w:trPr>
        <w:tc>
          <w:tcPr>
            <w:tcW w:w="2055" w:type="dxa"/>
          </w:tcPr>
          <w:p w14:paraId="61A9306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2B2A96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6DC0AE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299FEE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8D4C15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50A86F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485D379" w14:textId="77777777" w:rsidTr="00EA592C">
        <w:trPr>
          <w:tblHeader/>
        </w:trPr>
        <w:tc>
          <w:tcPr>
            <w:tcW w:w="2055" w:type="dxa"/>
          </w:tcPr>
          <w:p w14:paraId="373C026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435A63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7577DE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28544E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DB151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685C29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916C088" w14:textId="77777777" w:rsidTr="00EA592C">
        <w:trPr>
          <w:tblHeader/>
        </w:trPr>
        <w:tc>
          <w:tcPr>
            <w:tcW w:w="2055" w:type="dxa"/>
          </w:tcPr>
          <w:p w14:paraId="3D0E95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38B74A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D0655B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71262E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76A399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12F929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4EBEC56" w14:textId="77777777" w:rsidTr="00EA592C">
        <w:trPr>
          <w:tblHeader/>
        </w:trPr>
        <w:tc>
          <w:tcPr>
            <w:tcW w:w="2055" w:type="dxa"/>
          </w:tcPr>
          <w:p w14:paraId="28E504E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4FA40D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950C62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ACE0C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DC15D0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E1B35C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53F63B9" w14:textId="77777777" w:rsidTr="00EA592C">
        <w:trPr>
          <w:tblHeader/>
        </w:trPr>
        <w:tc>
          <w:tcPr>
            <w:tcW w:w="2055" w:type="dxa"/>
          </w:tcPr>
          <w:p w14:paraId="19D68A9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6908E1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04CBA5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A95C86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F358FE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4DF4AA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FAEABD2" w14:textId="77777777" w:rsidTr="00EA592C">
        <w:trPr>
          <w:tblHeader/>
        </w:trPr>
        <w:tc>
          <w:tcPr>
            <w:tcW w:w="2055" w:type="dxa"/>
          </w:tcPr>
          <w:p w14:paraId="4BE18A7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68AFF4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11C2F0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145E2B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11723A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FBEA43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1BC363A" w14:textId="77777777" w:rsidTr="00EA592C">
        <w:trPr>
          <w:tblHeader/>
        </w:trPr>
        <w:tc>
          <w:tcPr>
            <w:tcW w:w="2055" w:type="dxa"/>
          </w:tcPr>
          <w:p w14:paraId="7B02690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6845EA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BA2231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628E99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A9553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DA0828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E4A7D3A" w14:textId="77777777" w:rsidTr="00EA592C">
        <w:trPr>
          <w:tblHeader/>
        </w:trPr>
        <w:tc>
          <w:tcPr>
            <w:tcW w:w="2055" w:type="dxa"/>
          </w:tcPr>
          <w:p w14:paraId="5C7950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50B40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59F44B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A1B483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3AE40D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EFB6B2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D2EC310" w14:textId="77777777" w:rsidTr="00EA592C">
        <w:trPr>
          <w:tblHeader/>
        </w:trPr>
        <w:tc>
          <w:tcPr>
            <w:tcW w:w="2055" w:type="dxa"/>
          </w:tcPr>
          <w:p w14:paraId="1AB2ED8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D4FAE4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6EE65E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2C8AC8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790A8A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3A35CE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479F891" w14:textId="77777777" w:rsidTr="00EA592C">
        <w:trPr>
          <w:tblHeader/>
        </w:trPr>
        <w:tc>
          <w:tcPr>
            <w:tcW w:w="2055" w:type="dxa"/>
          </w:tcPr>
          <w:p w14:paraId="25FDED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98ADD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F86D55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2B3493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30D92E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AC8CD5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159840B" w14:textId="77777777" w:rsidTr="00EA592C">
        <w:trPr>
          <w:tblHeader/>
        </w:trPr>
        <w:tc>
          <w:tcPr>
            <w:tcW w:w="2055" w:type="dxa"/>
          </w:tcPr>
          <w:p w14:paraId="76419F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E8FEC2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72A36E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988E04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310387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053FE8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90F8E9E" w14:textId="77777777" w:rsidTr="00EA592C">
        <w:trPr>
          <w:tblHeader/>
        </w:trPr>
        <w:tc>
          <w:tcPr>
            <w:tcW w:w="2055" w:type="dxa"/>
          </w:tcPr>
          <w:p w14:paraId="122BA0D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EC73CB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30FF8A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6C2972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22E6CE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A14550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489B17B" w14:textId="77777777" w:rsidTr="00EA592C">
        <w:trPr>
          <w:tblHeader/>
        </w:trPr>
        <w:tc>
          <w:tcPr>
            <w:tcW w:w="2055" w:type="dxa"/>
          </w:tcPr>
          <w:p w14:paraId="54DF146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D1E4E1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D7A7DD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F3B72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6B5FB8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E7EE0F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E87F683" w14:textId="77777777" w:rsidTr="00EA592C">
        <w:trPr>
          <w:tblHeader/>
        </w:trPr>
        <w:tc>
          <w:tcPr>
            <w:tcW w:w="2055" w:type="dxa"/>
          </w:tcPr>
          <w:p w14:paraId="616AB3A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57A93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3A1329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A1FCDA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120B1D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E52836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DB581C8" w14:textId="77777777" w:rsidTr="00EA592C">
        <w:trPr>
          <w:tblHeader/>
        </w:trPr>
        <w:tc>
          <w:tcPr>
            <w:tcW w:w="2055" w:type="dxa"/>
          </w:tcPr>
          <w:p w14:paraId="5108CF3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A0334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256CF2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756A95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2AA7CA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17C6ED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BEDBFED" w14:textId="77777777" w:rsidTr="00EA592C">
        <w:trPr>
          <w:tblHeader/>
        </w:trPr>
        <w:tc>
          <w:tcPr>
            <w:tcW w:w="2055" w:type="dxa"/>
          </w:tcPr>
          <w:p w14:paraId="57408E4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2A011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764056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33049F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E93354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06F612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ACFC876" w14:textId="77777777" w:rsidTr="00EA592C">
        <w:trPr>
          <w:tblHeader/>
        </w:trPr>
        <w:tc>
          <w:tcPr>
            <w:tcW w:w="2055" w:type="dxa"/>
          </w:tcPr>
          <w:p w14:paraId="0AE89C8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8C987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6643DB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EA185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583CEA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C9C149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25DE7B4" w14:textId="77777777" w:rsidTr="00EA592C">
        <w:trPr>
          <w:tblHeader/>
        </w:trPr>
        <w:tc>
          <w:tcPr>
            <w:tcW w:w="2055" w:type="dxa"/>
          </w:tcPr>
          <w:p w14:paraId="104A599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F5CDAE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5E60FB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5F68D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E9462B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D9C5B0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ECF0184" w14:textId="77777777" w:rsidTr="00EA592C">
        <w:trPr>
          <w:tblHeader/>
        </w:trPr>
        <w:tc>
          <w:tcPr>
            <w:tcW w:w="2055" w:type="dxa"/>
          </w:tcPr>
          <w:p w14:paraId="678EA00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59E433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186415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6854C9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2D8409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D32540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59EEA5A" w14:textId="77777777" w:rsidTr="00EA592C">
        <w:trPr>
          <w:tblHeader/>
        </w:trPr>
        <w:tc>
          <w:tcPr>
            <w:tcW w:w="2055" w:type="dxa"/>
          </w:tcPr>
          <w:p w14:paraId="0679DE6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C56BB4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A2775F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6E590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FD3035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D34975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EE2B9DE" w14:textId="77777777" w:rsidTr="00EA592C">
        <w:trPr>
          <w:tblHeader/>
        </w:trPr>
        <w:tc>
          <w:tcPr>
            <w:tcW w:w="2055" w:type="dxa"/>
          </w:tcPr>
          <w:p w14:paraId="7C91614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04EA24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8FD85F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1086D7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B5CD5F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389F75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8B3241F" w14:textId="77777777" w:rsidTr="00EA592C">
        <w:trPr>
          <w:tblHeader/>
        </w:trPr>
        <w:tc>
          <w:tcPr>
            <w:tcW w:w="2055" w:type="dxa"/>
          </w:tcPr>
          <w:p w14:paraId="1B015DC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E7682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64B70D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73404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195D9E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CD5949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C13DB30" w14:textId="77777777" w:rsidTr="00EA592C">
        <w:trPr>
          <w:tblHeader/>
        </w:trPr>
        <w:tc>
          <w:tcPr>
            <w:tcW w:w="2055" w:type="dxa"/>
          </w:tcPr>
          <w:p w14:paraId="3B7DB85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115BDD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8231FE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68AFB5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CD8209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A6692A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3584E66" w14:textId="77777777" w:rsidTr="00EA592C">
        <w:trPr>
          <w:tblHeader/>
        </w:trPr>
        <w:tc>
          <w:tcPr>
            <w:tcW w:w="2055" w:type="dxa"/>
          </w:tcPr>
          <w:p w14:paraId="50CCC33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A68E0E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6422F9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4287B5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010770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2B2E06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4B85159" w14:textId="77777777" w:rsidTr="00EA592C">
        <w:trPr>
          <w:tblHeader/>
        </w:trPr>
        <w:tc>
          <w:tcPr>
            <w:tcW w:w="2055" w:type="dxa"/>
          </w:tcPr>
          <w:p w14:paraId="5DC47D9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613D2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9FD3CD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31424E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6D8841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B51305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EB0ABF9" w14:textId="77777777" w:rsidTr="00EA592C">
        <w:trPr>
          <w:tblHeader/>
        </w:trPr>
        <w:tc>
          <w:tcPr>
            <w:tcW w:w="2055" w:type="dxa"/>
          </w:tcPr>
          <w:p w14:paraId="6E1591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C83A6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20E9E5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5DC060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4E11A4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AB9384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176FA9F" w14:textId="77777777" w:rsidTr="00EA592C">
        <w:trPr>
          <w:tblHeader/>
        </w:trPr>
        <w:tc>
          <w:tcPr>
            <w:tcW w:w="2055" w:type="dxa"/>
          </w:tcPr>
          <w:p w14:paraId="7AC2416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954E7D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49604A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A3DCDE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0107F6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3F3F7D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AD5261E" w14:textId="77777777" w:rsidTr="00EA592C">
        <w:trPr>
          <w:tblHeader/>
        </w:trPr>
        <w:tc>
          <w:tcPr>
            <w:tcW w:w="2055" w:type="dxa"/>
          </w:tcPr>
          <w:p w14:paraId="3C797C9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BAE0DC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03E817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8FACAA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83DBA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321981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8CDE8FA" w14:textId="77777777" w:rsidTr="00EA592C">
        <w:trPr>
          <w:tblHeader/>
        </w:trPr>
        <w:tc>
          <w:tcPr>
            <w:tcW w:w="2055" w:type="dxa"/>
          </w:tcPr>
          <w:p w14:paraId="2E240C5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7FB1FD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BFE5DE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865D81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6209EE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C7D2A5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D123145" w14:textId="77777777" w:rsidTr="00EA592C">
        <w:trPr>
          <w:tblHeader/>
        </w:trPr>
        <w:tc>
          <w:tcPr>
            <w:tcW w:w="2055" w:type="dxa"/>
          </w:tcPr>
          <w:p w14:paraId="4E6FA07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B6B4F9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3EAD3F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2D36E0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43193B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CFD50D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36AA83C" w14:textId="77777777" w:rsidTr="00EA592C">
        <w:trPr>
          <w:tblHeader/>
        </w:trPr>
        <w:tc>
          <w:tcPr>
            <w:tcW w:w="2055" w:type="dxa"/>
          </w:tcPr>
          <w:p w14:paraId="5DF8D6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E3843C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E08C54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18460C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E825AA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9DBE19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EC43FB4" w14:textId="77777777" w:rsidTr="00EA592C">
        <w:trPr>
          <w:tblHeader/>
        </w:trPr>
        <w:tc>
          <w:tcPr>
            <w:tcW w:w="2055" w:type="dxa"/>
          </w:tcPr>
          <w:p w14:paraId="5DC4F71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847F96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964013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C90CA4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9AC80A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9CF3F8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BF93EB2" w14:textId="77777777" w:rsidTr="00EA592C">
        <w:trPr>
          <w:tblHeader/>
        </w:trPr>
        <w:tc>
          <w:tcPr>
            <w:tcW w:w="2055" w:type="dxa"/>
          </w:tcPr>
          <w:p w14:paraId="49CCE8A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50650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7CABB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77D014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1A6C18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55B55D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8B0E43F" w14:textId="77777777" w:rsidTr="00EA592C">
        <w:trPr>
          <w:tblHeader/>
        </w:trPr>
        <w:tc>
          <w:tcPr>
            <w:tcW w:w="2055" w:type="dxa"/>
          </w:tcPr>
          <w:p w14:paraId="23E71CD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44A266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30AF8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6E121A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5D5156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AA2F57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3998293" w14:textId="77777777" w:rsidTr="00EA592C">
        <w:trPr>
          <w:tblHeader/>
        </w:trPr>
        <w:tc>
          <w:tcPr>
            <w:tcW w:w="2055" w:type="dxa"/>
          </w:tcPr>
          <w:p w14:paraId="6531404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D7C5D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0FE801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E841FD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DC7154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988791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9B8CF7D" w14:textId="77777777" w:rsidTr="00EA592C">
        <w:trPr>
          <w:tblHeader/>
        </w:trPr>
        <w:tc>
          <w:tcPr>
            <w:tcW w:w="2055" w:type="dxa"/>
          </w:tcPr>
          <w:p w14:paraId="433335D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EA55D4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2626BC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4CE265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3A07D3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EEF9F2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53E547F" w14:textId="77777777" w:rsidTr="00EA592C">
        <w:trPr>
          <w:tblHeader/>
        </w:trPr>
        <w:tc>
          <w:tcPr>
            <w:tcW w:w="2055" w:type="dxa"/>
          </w:tcPr>
          <w:p w14:paraId="51FCDD3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CBFECB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4C6DD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C33FA2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10FEFF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B7511F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49051AC" w14:textId="77777777" w:rsidTr="00EA592C">
        <w:trPr>
          <w:tblHeader/>
        </w:trPr>
        <w:tc>
          <w:tcPr>
            <w:tcW w:w="2055" w:type="dxa"/>
          </w:tcPr>
          <w:p w14:paraId="133C4EF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BAE813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6905B3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B08DF8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E73B92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893AE3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4B53346" w14:textId="77777777" w:rsidTr="00EA592C">
        <w:trPr>
          <w:tblHeader/>
        </w:trPr>
        <w:tc>
          <w:tcPr>
            <w:tcW w:w="2055" w:type="dxa"/>
          </w:tcPr>
          <w:p w14:paraId="7F9A027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25D2D9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FCAC8B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18201D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38DA99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CB0C65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C539546" w14:textId="77777777" w:rsidTr="00EA592C">
        <w:trPr>
          <w:tblHeader/>
        </w:trPr>
        <w:tc>
          <w:tcPr>
            <w:tcW w:w="2055" w:type="dxa"/>
          </w:tcPr>
          <w:p w14:paraId="067CC51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BA1FA3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EF936E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9BBBBE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22500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085E94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713B9FD" w14:textId="77777777" w:rsidTr="00EA592C">
        <w:trPr>
          <w:tblHeader/>
        </w:trPr>
        <w:tc>
          <w:tcPr>
            <w:tcW w:w="2055" w:type="dxa"/>
          </w:tcPr>
          <w:p w14:paraId="4D926CA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55F34C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5A9ED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309DBD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C43766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3217F0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1501C8B" w14:textId="77777777" w:rsidTr="00EA592C">
        <w:trPr>
          <w:tblHeader/>
        </w:trPr>
        <w:tc>
          <w:tcPr>
            <w:tcW w:w="2055" w:type="dxa"/>
          </w:tcPr>
          <w:p w14:paraId="3AD2F57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A1F351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3C44E6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D019F3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245BEE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8B84C3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E919A8A" w14:textId="77777777" w:rsidTr="00EA592C">
        <w:trPr>
          <w:tblHeader/>
        </w:trPr>
        <w:tc>
          <w:tcPr>
            <w:tcW w:w="2055" w:type="dxa"/>
          </w:tcPr>
          <w:p w14:paraId="7963B6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14CA58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A08B93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BB6B90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BE4AB4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E8C11B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505F088" w14:textId="77777777" w:rsidTr="00EA592C">
        <w:trPr>
          <w:tblHeader/>
        </w:trPr>
        <w:tc>
          <w:tcPr>
            <w:tcW w:w="2055" w:type="dxa"/>
          </w:tcPr>
          <w:p w14:paraId="52E264E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2465B7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95B1C7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760AB5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29B2BC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5EA9FE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8F9672A" w14:textId="77777777" w:rsidTr="00EA592C">
        <w:trPr>
          <w:tblHeader/>
        </w:trPr>
        <w:tc>
          <w:tcPr>
            <w:tcW w:w="2055" w:type="dxa"/>
          </w:tcPr>
          <w:p w14:paraId="7FE97C6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B5663F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DB92A2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39247A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DD46BE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93D1FC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0F6DD5E" w14:textId="77777777" w:rsidTr="00EA592C">
        <w:trPr>
          <w:tblHeader/>
        </w:trPr>
        <w:tc>
          <w:tcPr>
            <w:tcW w:w="2055" w:type="dxa"/>
          </w:tcPr>
          <w:p w14:paraId="12F7ADD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2D50D6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B89F49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678FF9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AF2910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6B1E04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228CCDC" w14:textId="77777777" w:rsidTr="00EA592C">
        <w:trPr>
          <w:tblHeader/>
        </w:trPr>
        <w:tc>
          <w:tcPr>
            <w:tcW w:w="2055" w:type="dxa"/>
          </w:tcPr>
          <w:p w14:paraId="1997082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21FE7E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A8AF88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06D09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21E684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3940FA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A96E67C" w14:textId="77777777" w:rsidTr="00EA592C">
        <w:trPr>
          <w:tblHeader/>
        </w:trPr>
        <w:tc>
          <w:tcPr>
            <w:tcW w:w="2055" w:type="dxa"/>
          </w:tcPr>
          <w:p w14:paraId="5247FC4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EA6CA6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EE2FFB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57A157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796FA6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6104E4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EE47F2D" w14:textId="77777777" w:rsidTr="00EA592C">
        <w:trPr>
          <w:tblHeader/>
        </w:trPr>
        <w:tc>
          <w:tcPr>
            <w:tcW w:w="2055" w:type="dxa"/>
          </w:tcPr>
          <w:p w14:paraId="1A14F8D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19B291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F27991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D28AB1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C38AA3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4E6A21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3FBDEAA" w14:textId="77777777" w:rsidTr="00EA592C">
        <w:trPr>
          <w:tblHeader/>
        </w:trPr>
        <w:tc>
          <w:tcPr>
            <w:tcW w:w="2055" w:type="dxa"/>
          </w:tcPr>
          <w:p w14:paraId="4EEFDE1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32875E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2D9CBE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870CB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A2A22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D6F5AD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71D0F2F" w14:textId="77777777" w:rsidTr="00EA592C">
        <w:trPr>
          <w:tblHeader/>
        </w:trPr>
        <w:tc>
          <w:tcPr>
            <w:tcW w:w="2055" w:type="dxa"/>
          </w:tcPr>
          <w:p w14:paraId="6099F86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DDB365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484A05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F082D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7CE352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CD9B5B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B5C39CF" w14:textId="77777777" w:rsidTr="00EA592C">
        <w:trPr>
          <w:tblHeader/>
        </w:trPr>
        <w:tc>
          <w:tcPr>
            <w:tcW w:w="2055" w:type="dxa"/>
          </w:tcPr>
          <w:p w14:paraId="60DC78E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51644C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8319C6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249651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4B82F8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904E1E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CA40A12" w14:textId="77777777" w:rsidTr="00EA592C">
        <w:trPr>
          <w:tblHeader/>
        </w:trPr>
        <w:tc>
          <w:tcPr>
            <w:tcW w:w="2055" w:type="dxa"/>
          </w:tcPr>
          <w:p w14:paraId="0C22859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36B4E4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63778A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91CD2A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1C9E95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A08BF6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197A4D1" w14:textId="77777777" w:rsidTr="00EA592C">
        <w:trPr>
          <w:tblHeader/>
        </w:trPr>
        <w:tc>
          <w:tcPr>
            <w:tcW w:w="2055" w:type="dxa"/>
          </w:tcPr>
          <w:p w14:paraId="0C230FB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81F65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01FC89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E5E1CF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B8A3C1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12F608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F7ABA4D" w14:textId="77777777" w:rsidTr="00EA592C">
        <w:trPr>
          <w:tblHeader/>
        </w:trPr>
        <w:tc>
          <w:tcPr>
            <w:tcW w:w="2055" w:type="dxa"/>
          </w:tcPr>
          <w:p w14:paraId="319AA41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496E3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349BBC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EB4C8E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88B63E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684CB5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D3A68F2" w14:textId="77777777" w:rsidTr="00EA592C">
        <w:trPr>
          <w:tblHeader/>
        </w:trPr>
        <w:tc>
          <w:tcPr>
            <w:tcW w:w="2055" w:type="dxa"/>
          </w:tcPr>
          <w:p w14:paraId="5249FE0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BA4301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D2A68D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F0588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24ADDC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D2B9D3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21311F3" w14:textId="77777777" w:rsidTr="00EA592C">
        <w:trPr>
          <w:tblHeader/>
        </w:trPr>
        <w:tc>
          <w:tcPr>
            <w:tcW w:w="2055" w:type="dxa"/>
          </w:tcPr>
          <w:p w14:paraId="04D8E76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0322BF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48A64D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C4B0A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5DFE4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9489F4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54EEE9E" w14:textId="77777777" w:rsidTr="00EA592C">
        <w:trPr>
          <w:tblHeader/>
        </w:trPr>
        <w:tc>
          <w:tcPr>
            <w:tcW w:w="2055" w:type="dxa"/>
          </w:tcPr>
          <w:p w14:paraId="60A4891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32C344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3278B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F31408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F860F1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4FD526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9A3F7A3" w14:textId="77777777" w:rsidTr="00EA592C">
        <w:trPr>
          <w:tblHeader/>
        </w:trPr>
        <w:tc>
          <w:tcPr>
            <w:tcW w:w="2055" w:type="dxa"/>
          </w:tcPr>
          <w:p w14:paraId="3024FC0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5E5E0E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D3FD28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47D229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FA503F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89650B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2AD2A7A" w14:textId="77777777" w:rsidTr="00EA592C">
        <w:trPr>
          <w:tblHeader/>
        </w:trPr>
        <w:tc>
          <w:tcPr>
            <w:tcW w:w="2055" w:type="dxa"/>
          </w:tcPr>
          <w:p w14:paraId="526023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D2C6BD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85C0F1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EBBC87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50722E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DD1BF8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09AF150" w14:textId="77777777" w:rsidTr="00EA592C">
        <w:trPr>
          <w:tblHeader/>
        </w:trPr>
        <w:tc>
          <w:tcPr>
            <w:tcW w:w="2055" w:type="dxa"/>
          </w:tcPr>
          <w:p w14:paraId="7843908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30BFE1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E4BFA3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3CA57B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493AB2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01995F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1F528B7" w14:textId="77777777" w:rsidTr="00EA592C">
        <w:trPr>
          <w:tblHeader/>
        </w:trPr>
        <w:tc>
          <w:tcPr>
            <w:tcW w:w="2055" w:type="dxa"/>
          </w:tcPr>
          <w:p w14:paraId="53282F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7B700D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30DC5C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269E10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2E9983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680457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A7B3B40" w14:textId="77777777" w:rsidTr="00EA592C">
        <w:trPr>
          <w:tblHeader/>
        </w:trPr>
        <w:tc>
          <w:tcPr>
            <w:tcW w:w="2055" w:type="dxa"/>
          </w:tcPr>
          <w:p w14:paraId="2527C98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26AF9B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BA6463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4E0FD0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657ED3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633C0E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EBE7E41" w14:textId="77777777" w:rsidTr="00EA592C">
        <w:trPr>
          <w:tblHeader/>
        </w:trPr>
        <w:tc>
          <w:tcPr>
            <w:tcW w:w="2055" w:type="dxa"/>
          </w:tcPr>
          <w:p w14:paraId="549CD2F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F569AA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219C09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0FD48E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FE291A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1FB3F7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1A6AB89" w14:textId="77777777" w:rsidTr="00EA592C">
        <w:trPr>
          <w:tblHeader/>
        </w:trPr>
        <w:tc>
          <w:tcPr>
            <w:tcW w:w="2055" w:type="dxa"/>
          </w:tcPr>
          <w:p w14:paraId="0CFE406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0FA35E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73144B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826752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668398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772940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9C4A669" w14:textId="77777777" w:rsidTr="00EA592C">
        <w:trPr>
          <w:tblHeader/>
        </w:trPr>
        <w:tc>
          <w:tcPr>
            <w:tcW w:w="2055" w:type="dxa"/>
          </w:tcPr>
          <w:p w14:paraId="620F876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8CB469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9A9211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867A0B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A8D3DC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7880F6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53FB436" w14:textId="77777777" w:rsidTr="00EA592C">
        <w:trPr>
          <w:tblHeader/>
        </w:trPr>
        <w:tc>
          <w:tcPr>
            <w:tcW w:w="2055" w:type="dxa"/>
          </w:tcPr>
          <w:p w14:paraId="7830CD8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348B30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C8A52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1895B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D88C61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32388B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712E9C4" w14:textId="77777777" w:rsidTr="00EA592C">
        <w:trPr>
          <w:tblHeader/>
        </w:trPr>
        <w:tc>
          <w:tcPr>
            <w:tcW w:w="2055" w:type="dxa"/>
          </w:tcPr>
          <w:p w14:paraId="67F1413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D601E1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999B82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93A009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1356D9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9B9C6F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8E625AA" w14:textId="77777777" w:rsidTr="00EA592C">
        <w:trPr>
          <w:tblHeader/>
        </w:trPr>
        <w:tc>
          <w:tcPr>
            <w:tcW w:w="2055" w:type="dxa"/>
          </w:tcPr>
          <w:p w14:paraId="1B9EDD9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8A7DE7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107489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F78F67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E9407D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FFD064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4FA1A71" w14:textId="77777777" w:rsidTr="00EA592C">
        <w:trPr>
          <w:tblHeader/>
        </w:trPr>
        <w:tc>
          <w:tcPr>
            <w:tcW w:w="2055" w:type="dxa"/>
          </w:tcPr>
          <w:p w14:paraId="503F9EC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3BA549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D94643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0D4854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409570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55D3D0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1B9B7F5" w14:textId="77777777" w:rsidTr="00EA592C">
        <w:trPr>
          <w:tblHeader/>
        </w:trPr>
        <w:tc>
          <w:tcPr>
            <w:tcW w:w="2055" w:type="dxa"/>
          </w:tcPr>
          <w:p w14:paraId="79D53B0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446CE3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DDE227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DDCCD9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AC76FE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01C88D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1760343" w14:textId="77777777" w:rsidTr="00EA592C">
        <w:trPr>
          <w:tblHeader/>
        </w:trPr>
        <w:tc>
          <w:tcPr>
            <w:tcW w:w="2055" w:type="dxa"/>
          </w:tcPr>
          <w:p w14:paraId="3CD2F96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4B70EF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F4024F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AD5ED6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C0200B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3E2DE4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A7839DE" w14:textId="77777777" w:rsidTr="00EA592C">
        <w:trPr>
          <w:tblHeader/>
        </w:trPr>
        <w:tc>
          <w:tcPr>
            <w:tcW w:w="2055" w:type="dxa"/>
          </w:tcPr>
          <w:p w14:paraId="076807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CF3502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33E74C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E11D9C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DDC233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141201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71B190A" w14:textId="77777777" w:rsidTr="00EA592C">
        <w:trPr>
          <w:tblHeader/>
        </w:trPr>
        <w:tc>
          <w:tcPr>
            <w:tcW w:w="2055" w:type="dxa"/>
          </w:tcPr>
          <w:p w14:paraId="1150BFA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1D4765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402FF5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20951F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A9A49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C03568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2FBDB8A" w14:textId="77777777" w:rsidTr="00EA592C">
        <w:trPr>
          <w:tblHeader/>
        </w:trPr>
        <w:tc>
          <w:tcPr>
            <w:tcW w:w="2055" w:type="dxa"/>
          </w:tcPr>
          <w:p w14:paraId="759C5D9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AC026B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C354E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4064E5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0F8994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C1D16A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71605BC" w14:textId="77777777" w:rsidTr="00EA592C">
        <w:trPr>
          <w:tblHeader/>
        </w:trPr>
        <w:tc>
          <w:tcPr>
            <w:tcW w:w="2055" w:type="dxa"/>
          </w:tcPr>
          <w:p w14:paraId="03221E2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EEC13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FA360E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9CA7AB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7D228F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47AD3A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B3AF357" w14:textId="77777777" w:rsidTr="00EA592C">
        <w:trPr>
          <w:tblHeader/>
        </w:trPr>
        <w:tc>
          <w:tcPr>
            <w:tcW w:w="2055" w:type="dxa"/>
          </w:tcPr>
          <w:p w14:paraId="42E6B7E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829815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34D22B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13A366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145D86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F8C7A4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5DE66ED" w14:textId="77777777" w:rsidTr="00EA592C">
        <w:trPr>
          <w:tblHeader/>
        </w:trPr>
        <w:tc>
          <w:tcPr>
            <w:tcW w:w="2055" w:type="dxa"/>
          </w:tcPr>
          <w:p w14:paraId="1F96535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508A28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044986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2987B7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EC482D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3DBE49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904BD10" w14:textId="77777777" w:rsidTr="00EA592C">
        <w:trPr>
          <w:tblHeader/>
        </w:trPr>
        <w:tc>
          <w:tcPr>
            <w:tcW w:w="2055" w:type="dxa"/>
          </w:tcPr>
          <w:p w14:paraId="501F70B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1349F9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D01E44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C9ED54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467DC4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F7A7C7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6D542D8" w14:textId="77777777" w:rsidTr="00EA592C">
        <w:trPr>
          <w:tblHeader/>
        </w:trPr>
        <w:tc>
          <w:tcPr>
            <w:tcW w:w="2055" w:type="dxa"/>
          </w:tcPr>
          <w:p w14:paraId="05D5E9A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A707EA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1A251A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B231F9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D7F352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427D2F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65BAFEE" w14:textId="77777777" w:rsidTr="00EA592C">
        <w:trPr>
          <w:tblHeader/>
        </w:trPr>
        <w:tc>
          <w:tcPr>
            <w:tcW w:w="2055" w:type="dxa"/>
          </w:tcPr>
          <w:p w14:paraId="7E722EA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D73F8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F3A752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0AD3AE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0B877D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FD981F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2C715DC" w14:textId="77777777" w:rsidTr="00EA592C">
        <w:trPr>
          <w:tblHeader/>
        </w:trPr>
        <w:tc>
          <w:tcPr>
            <w:tcW w:w="2055" w:type="dxa"/>
          </w:tcPr>
          <w:p w14:paraId="7679171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E77170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753C75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414335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6029AC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CF875A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7E815B4" w14:textId="77777777" w:rsidTr="00EA592C">
        <w:trPr>
          <w:tblHeader/>
        </w:trPr>
        <w:tc>
          <w:tcPr>
            <w:tcW w:w="2055" w:type="dxa"/>
          </w:tcPr>
          <w:p w14:paraId="3A9E729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B9FB4C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90E311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07DA60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F574BC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3023CE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CE826D2" w14:textId="77777777" w:rsidTr="00EA592C">
        <w:trPr>
          <w:tblHeader/>
        </w:trPr>
        <w:tc>
          <w:tcPr>
            <w:tcW w:w="2055" w:type="dxa"/>
          </w:tcPr>
          <w:p w14:paraId="1D9590C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DDFFBD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61AF60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35C777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D5F76F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2644CE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C9F2542" w14:textId="77777777" w:rsidTr="00EA592C">
        <w:trPr>
          <w:tblHeader/>
        </w:trPr>
        <w:tc>
          <w:tcPr>
            <w:tcW w:w="2055" w:type="dxa"/>
          </w:tcPr>
          <w:p w14:paraId="6126106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C4FBED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79ED9A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411252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0CB0D3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8C65B0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A015FDF" w14:textId="77777777" w:rsidTr="00EA592C">
        <w:trPr>
          <w:tblHeader/>
        </w:trPr>
        <w:tc>
          <w:tcPr>
            <w:tcW w:w="2055" w:type="dxa"/>
          </w:tcPr>
          <w:p w14:paraId="60654FA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9ACE0F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B8EA67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A9619F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B6E418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FD42E4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B1ECD49" w14:textId="77777777" w:rsidTr="00EA592C">
        <w:trPr>
          <w:tblHeader/>
        </w:trPr>
        <w:tc>
          <w:tcPr>
            <w:tcW w:w="2055" w:type="dxa"/>
          </w:tcPr>
          <w:p w14:paraId="31C7B95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61D20F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40FAB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833F81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CC15DF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13F0E9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A2FAFD9" w14:textId="77777777" w:rsidTr="00EA592C">
        <w:trPr>
          <w:tblHeader/>
        </w:trPr>
        <w:tc>
          <w:tcPr>
            <w:tcW w:w="2055" w:type="dxa"/>
          </w:tcPr>
          <w:p w14:paraId="37B61F9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0E7CFC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0FEFBA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10A05C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88D36C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C7C5E0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49EA5BD" w14:textId="77777777" w:rsidTr="00EA592C">
        <w:trPr>
          <w:tblHeader/>
        </w:trPr>
        <w:tc>
          <w:tcPr>
            <w:tcW w:w="2055" w:type="dxa"/>
          </w:tcPr>
          <w:p w14:paraId="5279DCF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81FC8D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9DADBF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C369E4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662DF1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A14376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83938FC" w14:textId="77777777" w:rsidTr="00EA592C">
        <w:trPr>
          <w:tblHeader/>
        </w:trPr>
        <w:tc>
          <w:tcPr>
            <w:tcW w:w="2055" w:type="dxa"/>
          </w:tcPr>
          <w:p w14:paraId="4549216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193027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BA719A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48FA36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57BDBA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BA5F1C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C549736" w14:textId="77777777" w:rsidTr="00EA592C">
        <w:trPr>
          <w:tblHeader/>
        </w:trPr>
        <w:tc>
          <w:tcPr>
            <w:tcW w:w="2055" w:type="dxa"/>
          </w:tcPr>
          <w:p w14:paraId="664BDF4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7C1AEC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506F2B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69A4BA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855BC4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C24015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A50A2EE" w14:textId="77777777" w:rsidTr="00EA592C">
        <w:trPr>
          <w:tblHeader/>
        </w:trPr>
        <w:tc>
          <w:tcPr>
            <w:tcW w:w="2055" w:type="dxa"/>
          </w:tcPr>
          <w:p w14:paraId="1439D16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9232DA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D254F4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B5ED39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FE7692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BB999D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37FBCCB" w14:textId="77777777" w:rsidTr="00EA592C">
        <w:trPr>
          <w:tblHeader/>
        </w:trPr>
        <w:tc>
          <w:tcPr>
            <w:tcW w:w="2055" w:type="dxa"/>
          </w:tcPr>
          <w:p w14:paraId="728750A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C2E592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1B4363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990296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A913D5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0EA31A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CCCF147" w14:textId="77777777" w:rsidTr="00EA592C">
        <w:trPr>
          <w:tblHeader/>
        </w:trPr>
        <w:tc>
          <w:tcPr>
            <w:tcW w:w="2055" w:type="dxa"/>
          </w:tcPr>
          <w:p w14:paraId="767A8B8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64723A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3CEC2F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E1AC92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4A420A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785A30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3F64BD4" w14:textId="77777777" w:rsidTr="00EA592C">
        <w:trPr>
          <w:tblHeader/>
        </w:trPr>
        <w:tc>
          <w:tcPr>
            <w:tcW w:w="2055" w:type="dxa"/>
          </w:tcPr>
          <w:p w14:paraId="5D511C8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BC0BBC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562B50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6C6DC9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60ACA3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6FD06B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1661DFC" w14:textId="77777777" w:rsidTr="00EA592C">
        <w:trPr>
          <w:tblHeader/>
        </w:trPr>
        <w:tc>
          <w:tcPr>
            <w:tcW w:w="2055" w:type="dxa"/>
          </w:tcPr>
          <w:p w14:paraId="2AC7DF3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0CAA9E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C464C8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FF2B02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C5BE1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BD6256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4BE3436" w14:textId="77777777" w:rsidTr="00EA592C">
        <w:trPr>
          <w:tblHeader/>
        </w:trPr>
        <w:tc>
          <w:tcPr>
            <w:tcW w:w="2055" w:type="dxa"/>
          </w:tcPr>
          <w:p w14:paraId="55993B8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28D112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1D1ACC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3DE987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D8B502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48F33A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A7B2FC2" w14:textId="77777777" w:rsidTr="00EA592C">
        <w:trPr>
          <w:tblHeader/>
        </w:trPr>
        <w:tc>
          <w:tcPr>
            <w:tcW w:w="2055" w:type="dxa"/>
          </w:tcPr>
          <w:p w14:paraId="6FE5D69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F65D93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15861C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6ACAEA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9B4BA1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5550A5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89655A6" w14:textId="77777777" w:rsidTr="00EA592C">
        <w:trPr>
          <w:tblHeader/>
        </w:trPr>
        <w:tc>
          <w:tcPr>
            <w:tcW w:w="2055" w:type="dxa"/>
          </w:tcPr>
          <w:p w14:paraId="02E3F22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DCCAED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B64737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7AFBE2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C1FCC0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AE399F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9453305" w14:textId="77777777" w:rsidTr="00EA592C">
        <w:trPr>
          <w:tblHeader/>
        </w:trPr>
        <w:tc>
          <w:tcPr>
            <w:tcW w:w="2055" w:type="dxa"/>
          </w:tcPr>
          <w:p w14:paraId="4A608EA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54CA1B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7FBD99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3D81C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7F0A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F98857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5836645" w14:textId="77777777" w:rsidTr="00EA592C">
        <w:trPr>
          <w:tblHeader/>
        </w:trPr>
        <w:tc>
          <w:tcPr>
            <w:tcW w:w="2055" w:type="dxa"/>
          </w:tcPr>
          <w:p w14:paraId="4EC32C4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0862AA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B2CAE5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C27F60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417130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442109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C937238" w14:textId="77777777" w:rsidTr="00EA592C">
        <w:trPr>
          <w:tblHeader/>
        </w:trPr>
        <w:tc>
          <w:tcPr>
            <w:tcW w:w="2055" w:type="dxa"/>
          </w:tcPr>
          <w:p w14:paraId="0CF730B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215D46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A077FD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CBF18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A16A4C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1BBCC2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4FB656B" w14:textId="77777777" w:rsidTr="00EA592C">
        <w:trPr>
          <w:tblHeader/>
        </w:trPr>
        <w:tc>
          <w:tcPr>
            <w:tcW w:w="2055" w:type="dxa"/>
          </w:tcPr>
          <w:p w14:paraId="1F91B2D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386126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67BB94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380FC7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662493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3A03AC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F84EAE7" w14:textId="77777777" w:rsidTr="00EA592C">
        <w:trPr>
          <w:tblHeader/>
        </w:trPr>
        <w:tc>
          <w:tcPr>
            <w:tcW w:w="2055" w:type="dxa"/>
          </w:tcPr>
          <w:p w14:paraId="5B6E892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A9031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8B6219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E32814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29582D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CC93F0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33A0B18" w14:textId="77777777" w:rsidTr="00EA592C">
        <w:trPr>
          <w:tblHeader/>
        </w:trPr>
        <w:tc>
          <w:tcPr>
            <w:tcW w:w="2055" w:type="dxa"/>
          </w:tcPr>
          <w:p w14:paraId="293492A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0EA2E4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B77999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64C62C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B76C1E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5FA026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EFF5E65" w14:textId="77777777" w:rsidTr="00EA592C">
        <w:trPr>
          <w:tblHeader/>
        </w:trPr>
        <w:tc>
          <w:tcPr>
            <w:tcW w:w="2055" w:type="dxa"/>
          </w:tcPr>
          <w:p w14:paraId="54C878F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9D5DFD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A2F2F7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F3CD6F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C0FFA2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BFB9E9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F6241F2" w14:textId="77777777" w:rsidTr="00EA592C">
        <w:trPr>
          <w:tblHeader/>
        </w:trPr>
        <w:tc>
          <w:tcPr>
            <w:tcW w:w="2055" w:type="dxa"/>
          </w:tcPr>
          <w:p w14:paraId="05D51F3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C1C12C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B4B5F5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595337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7E54D0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2C8E0B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8FFF816" w14:textId="77777777" w:rsidTr="00EA592C">
        <w:trPr>
          <w:tblHeader/>
        </w:trPr>
        <w:tc>
          <w:tcPr>
            <w:tcW w:w="2055" w:type="dxa"/>
          </w:tcPr>
          <w:p w14:paraId="3788BCD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3C1CC2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32B6F0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44FFB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B73E71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874196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8C1521D" w14:textId="77777777" w:rsidTr="00EA592C">
        <w:trPr>
          <w:tblHeader/>
        </w:trPr>
        <w:tc>
          <w:tcPr>
            <w:tcW w:w="2055" w:type="dxa"/>
          </w:tcPr>
          <w:p w14:paraId="2EDD322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6D97A3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8DBF93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9F41EE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55243A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FFB5A3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7B4CC73" w14:textId="77777777" w:rsidTr="00EA592C">
        <w:trPr>
          <w:tblHeader/>
        </w:trPr>
        <w:tc>
          <w:tcPr>
            <w:tcW w:w="2055" w:type="dxa"/>
          </w:tcPr>
          <w:p w14:paraId="3B7803B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63373E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306DD5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9666B6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932767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FF7278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8A39E4A" w14:textId="77777777" w:rsidTr="00EA592C">
        <w:trPr>
          <w:tblHeader/>
        </w:trPr>
        <w:tc>
          <w:tcPr>
            <w:tcW w:w="2055" w:type="dxa"/>
          </w:tcPr>
          <w:p w14:paraId="0E14202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5228A3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01AA4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9235DB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CCF071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D4F5CB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7BE0AAB" w14:textId="77777777" w:rsidTr="00EA592C">
        <w:trPr>
          <w:tblHeader/>
        </w:trPr>
        <w:tc>
          <w:tcPr>
            <w:tcW w:w="2055" w:type="dxa"/>
          </w:tcPr>
          <w:p w14:paraId="07FC21E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EAD440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32D964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6EA6F9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AC7D93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FE5A37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945F645" w14:textId="77777777" w:rsidTr="00EA592C">
        <w:trPr>
          <w:tblHeader/>
        </w:trPr>
        <w:tc>
          <w:tcPr>
            <w:tcW w:w="2055" w:type="dxa"/>
          </w:tcPr>
          <w:p w14:paraId="40ABF93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083BA0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8D2995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250C1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F153B2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C8B5B9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3CF2598" w14:textId="77777777" w:rsidTr="00EA592C">
        <w:trPr>
          <w:tblHeader/>
        </w:trPr>
        <w:tc>
          <w:tcPr>
            <w:tcW w:w="2055" w:type="dxa"/>
          </w:tcPr>
          <w:p w14:paraId="2C0567F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6716F3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0235CB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7A7DA3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D6BBA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8DC3AF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2B7D38E" w14:textId="77777777" w:rsidTr="00EA592C">
        <w:trPr>
          <w:tblHeader/>
        </w:trPr>
        <w:tc>
          <w:tcPr>
            <w:tcW w:w="2055" w:type="dxa"/>
          </w:tcPr>
          <w:p w14:paraId="4CE2087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66BABA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4E833F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B1D66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1FA3CD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7FDE7F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C050C40" w14:textId="77777777" w:rsidTr="00EA592C">
        <w:trPr>
          <w:tblHeader/>
        </w:trPr>
        <w:tc>
          <w:tcPr>
            <w:tcW w:w="2055" w:type="dxa"/>
          </w:tcPr>
          <w:p w14:paraId="713BC19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C7F3B0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2A6AB2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F00A60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6ED15A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063B43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1ED844B" w14:textId="77777777" w:rsidTr="00EA592C">
        <w:trPr>
          <w:tblHeader/>
        </w:trPr>
        <w:tc>
          <w:tcPr>
            <w:tcW w:w="2055" w:type="dxa"/>
          </w:tcPr>
          <w:p w14:paraId="48B3D98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6ACE78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B5B36B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54EA6B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55F19D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C6F391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FD22B41" w14:textId="77777777" w:rsidTr="00EA592C">
        <w:trPr>
          <w:tblHeader/>
        </w:trPr>
        <w:tc>
          <w:tcPr>
            <w:tcW w:w="2055" w:type="dxa"/>
          </w:tcPr>
          <w:p w14:paraId="2FF8E46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A5FDF6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C03FA7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FACFB2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A2AEE8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C0DFDE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FE6D294" w14:textId="77777777" w:rsidTr="00EA592C">
        <w:trPr>
          <w:tblHeader/>
        </w:trPr>
        <w:tc>
          <w:tcPr>
            <w:tcW w:w="2055" w:type="dxa"/>
          </w:tcPr>
          <w:p w14:paraId="6CD2608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DCF493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E40479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306F6D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D39976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5718AC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ED9D15E" w14:textId="77777777" w:rsidTr="00EA592C">
        <w:trPr>
          <w:tblHeader/>
        </w:trPr>
        <w:tc>
          <w:tcPr>
            <w:tcW w:w="2055" w:type="dxa"/>
          </w:tcPr>
          <w:p w14:paraId="55297E7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3E64BA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29A68D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8B5D9A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36C913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70B12B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C628929" w14:textId="77777777" w:rsidTr="00EA592C">
        <w:trPr>
          <w:tblHeader/>
        </w:trPr>
        <w:tc>
          <w:tcPr>
            <w:tcW w:w="2055" w:type="dxa"/>
          </w:tcPr>
          <w:p w14:paraId="1541E9A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CAD71B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30426C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151B19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617826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EF3070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19A4FA3" w14:textId="77777777" w:rsidTr="00EA592C">
        <w:trPr>
          <w:tblHeader/>
        </w:trPr>
        <w:tc>
          <w:tcPr>
            <w:tcW w:w="2055" w:type="dxa"/>
          </w:tcPr>
          <w:p w14:paraId="6B34EB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839508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D5B438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1395AD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05EE60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3ABD1B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0F43968" w14:textId="77777777" w:rsidTr="00EA592C">
        <w:trPr>
          <w:tblHeader/>
        </w:trPr>
        <w:tc>
          <w:tcPr>
            <w:tcW w:w="2055" w:type="dxa"/>
          </w:tcPr>
          <w:p w14:paraId="67EDE7B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CDFEC6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454045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6382F7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481AD3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DDFE22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C4A4EBB" w14:textId="77777777" w:rsidTr="00EA592C">
        <w:trPr>
          <w:tblHeader/>
        </w:trPr>
        <w:tc>
          <w:tcPr>
            <w:tcW w:w="2055" w:type="dxa"/>
          </w:tcPr>
          <w:p w14:paraId="344AFD9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BEF1C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EB82D2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AA9EC8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3E4583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A18964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8A9F2D7" w14:textId="77777777" w:rsidTr="00EA592C">
        <w:trPr>
          <w:tblHeader/>
        </w:trPr>
        <w:tc>
          <w:tcPr>
            <w:tcW w:w="2055" w:type="dxa"/>
          </w:tcPr>
          <w:p w14:paraId="39BB181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99871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8FDE82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FC0B9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F8EA65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E90EB9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0043642" w14:textId="77777777" w:rsidTr="00EA592C">
        <w:trPr>
          <w:tblHeader/>
        </w:trPr>
        <w:tc>
          <w:tcPr>
            <w:tcW w:w="2055" w:type="dxa"/>
          </w:tcPr>
          <w:p w14:paraId="0AD601C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F0F7A7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AE6A72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DA6FC0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A204EB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479CEE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310CC64" w14:textId="77777777" w:rsidTr="00EA592C">
        <w:trPr>
          <w:tblHeader/>
        </w:trPr>
        <w:tc>
          <w:tcPr>
            <w:tcW w:w="2055" w:type="dxa"/>
          </w:tcPr>
          <w:p w14:paraId="1CA26BD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E1056E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8225A1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8E664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9A81F4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1C5245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D105F4A" w14:textId="77777777" w:rsidTr="00EA592C">
        <w:trPr>
          <w:tblHeader/>
        </w:trPr>
        <w:tc>
          <w:tcPr>
            <w:tcW w:w="2055" w:type="dxa"/>
          </w:tcPr>
          <w:p w14:paraId="167DF28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8CE8CA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9C31F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DA0456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892DD2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539FFA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BF955A7" w14:textId="77777777" w:rsidTr="00EA592C">
        <w:trPr>
          <w:tblHeader/>
        </w:trPr>
        <w:tc>
          <w:tcPr>
            <w:tcW w:w="2055" w:type="dxa"/>
          </w:tcPr>
          <w:p w14:paraId="48245C4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5F49A5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E78F6B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19EE53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7CD259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426B4F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CAF96D8" w14:textId="77777777" w:rsidTr="00EA592C">
        <w:trPr>
          <w:tblHeader/>
        </w:trPr>
        <w:tc>
          <w:tcPr>
            <w:tcW w:w="2055" w:type="dxa"/>
          </w:tcPr>
          <w:p w14:paraId="6757AD0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996AD3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BD60BC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D8EEC1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F04390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00D638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D3951A4" w14:textId="77777777" w:rsidTr="00EA592C">
        <w:trPr>
          <w:tblHeader/>
        </w:trPr>
        <w:tc>
          <w:tcPr>
            <w:tcW w:w="2055" w:type="dxa"/>
          </w:tcPr>
          <w:p w14:paraId="073AB8D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2D281F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0002A1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15C689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1260CD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BC7DB6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D19C0B1" w14:textId="77777777" w:rsidTr="00EA592C">
        <w:trPr>
          <w:tblHeader/>
        </w:trPr>
        <w:tc>
          <w:tcPr>
            <w:tcW w:w="2055" w:type="dxa"/>
          </w:tcPr>
          <w:p w14:paraId="7AFDDC2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7F3299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5D52C4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E11504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9427B0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675B7D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0D92A6D" w14:textId="77777777" w:rsidTr="00EA592C">
        <w:trPr>
          <w:tblHeader/>
        </w:trPr>
        <w:tc>
          <w:tcPr>
            <w:tcW w:w="2055" w:type="dxa"/>
          </w:tcPr>
          <w:p w14:paraId="5002122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A7E4EE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44166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C0775D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5401A9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749AF5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3C22B9D" w14:textId="77777777" w:rsidTr="00EA592C">
        <w:trPr>
          <w:tblHeader/>
        </w:trPr>
        <w:tc>
          <w:tcPr>
            <w:tcW w:w="2055" w:type="dxa"/>
          </w:tcPr>
          <w:p w14:paraId="463D4E7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8F743C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119A41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FB919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B2037E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E0E403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4447617" w14:textId="77777777" w:rsidTr="00EA592C">
        <w:trPr>
          <w:tblHeader/>
        </w:trPr>
        <w:tc>
          <w:tcPr>
            <w:tcW w:w="2055" w:type="dxa"/>
          </w:tcPr>
          <w:p w14:paraId="6B0FF14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DA77F4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FE603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619B1A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2C1709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208522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BC587A7" w14:textId="77777777" w:rsidTr="00EA592C">
        <w:trPr>
          <w:tblHeader/>
        </w:trPr>
        <w:tc>
          <w:tcPr>
            <w:tcW w:w="2055" w:type="dxa"/>
          </w:tcPr>
          <w:p w14:paraId="5173149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6EAB71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FBFE42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FA1954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4E7783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EFC9AA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9BF1827" w14:textId="77777777" w:rsidTr="00EA592C">
        <w:trPr>
          <w:tblHeader/>
        </w:trPr>
        <w:tc>
          <w:tcPr>
            <w:tcW w:w="2055" w:type="dxa"/>
          </w:tcPr>
          <w:p w14:paraId="23F1F81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4C7962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81F073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96437D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4BE5CA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5F4C1E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70438A4" w14:textId="77777777" w:rsidTr="00EA592C">
        <w:trPr>
          <w:tblHeader/>
        </w:trPr>
        <w:tc>
          <w:tcPr>
            <w:tcW w:w="2055" w:type="dxa"/>
          </w:tcPr>
          <w:p w14:paraId="430E5F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967B3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4FFC07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286833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D63EE5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DBAEC3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5482431" w14:textId="77777777" w:rsidTr="00EA592C">
        <w:trPr>
          <w:tblHeader/>
        </w:trPr>
        <w:tc>
          <w:tcPr>
            <w:tcW w:w="2055" w:type="dxa"/>
          </w:tcPr>
          <w:p w14:paraId="27FDDCC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10C433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0906DF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FD7032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6A1D7D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9E36FE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015DD0A" w14:textId="77777777" w:rsidTr="00EA592C">
        <w:trPr>
          <w:tblHeader/>
        </w:trPr>
        <w:tc>
          <w:tcPr>
            <w:tcW w:w="2055" w:type="dxa"/>
          </w:tcPr>
          <w:p w14:paraId="7BA145A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4F9763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4ED779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512D93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F24E82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5EA143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3C061E1" w14:textId="77777777" w:rsidTr="00EA592C">
        <w:trPr>
          <w:tblHeader/>
        </w:trPr>
        <w:tc>
          <w:tcPr>
            <w:tcW w:w="2055" w:type="dxa"/>
          </w:tcPr>
          <w:p w14:paraId="11CDB3C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B76CFE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244229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AEF992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4D2492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24D1F8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A640CC5" w14:textId="77777777" w:rsidTr="00EA592C">
        <w:trPr>
          <w:tblHeader/>
        </w:trPr>
        <w:tc>
          <w:tcPr>
            <w:tcW w:w="2055" w:type="dxa"/>
          </w:tcPr>
          <w:p w14:paraId="5677BFB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B03AF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6DDDC5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85AEE7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37B248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635D61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C9E262D" w14:textId="77777777" w:rsidTr="00EA592C">
        <w:trPr>
          <w:tblHeader/>
        </w:trPr>
        <w:tc>
          <w:tcPr>
            <w:tcW w:w="2055" w:type="dxa"/>
          </w:tcPr>
          <w:p w14:paraId="4B4AD38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0A1EC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DC105E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10D0B6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C7BFC2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B85872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E905BA6" w14:textId="77777777" w:rsidTr="00EA592C">
        <w:trPr>
          <w:tblHeader/>
        </w:trPr>
        <w:tc>
          <w:tcPr>
            <w:tcW w:w="2055" w:type="dxa"/>
          </w:tcPr>
          <w:p w14:paraId="3A2B6BB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ED0C78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E7AE98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C5E4D3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8C426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8068E5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F823291" w14:textId="77777777" w:rsidTr="00EA592C">
        <w:trPr>
          <w:tblHeader/>
        </w:trPr>
        <w:tc>
          <w:tcPr>
            <w:tcW w:w="2055" w:type="dxa"/>
          </w:tcPr>
          <w:p w14:paraId="0318F5A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F94D5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DA5AAB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793CA7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BCAD46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F4259F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7696F2A" w14:textId="77777777" w:rsidTr="00EA592C">
        <w:trPr>
          <w:tblHeader/>
        </w:trPr>
        <w:tc>
          <w:tcPr>
            <w:tcW w:w="2055" w:type="dxa"/>
          </w:tcPr>
          <w:p w14:paraId="20DADCC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754EB6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A84A61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DE4D5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EE0DB6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34E218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973B546" w14:textId="77777777" w:rsidTr="00EA592C">
        <w:trPr>
          <w:tblHeader/>
        </w:trPr>
        <w:tc>
          <w:tcPr>
            <w:tcW w:w="2055" w:type="dxa"/>
          </w:tcPr>
          <w:p w14:paraId="52DA9BC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796823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B36390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A370BF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CD42DE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2F1987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493DD47" w14:textId="77777777" w:rsidTr="00EA592C">
        <w:trPr>
          <w:tblHeader/>
        </w:trPr>
        <w:tc>
          <w:tcPr>
            <w:tcW w:w="2055" w:type="dxa"/>
          </w:tcPr>
          <w:p w14:paraId="76FE0B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B04971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E6949B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83EC11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A82324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FCF73A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ABADC6B" w14:textId="77777777" w:rsidTr="00EA592C">
        <w:trPr>
          <w:tblHeader/>
        </w:trPr>
        <w:tc>
          <w:tcPr>
            <w:tcW w:w="2055" w:type="dxa"/>
          </w:tcPr>
          <w:p w14:paraId="779CB4F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1D6A5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C9D7CA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0C3EFA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7CDC38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BD3784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D5E84F2" w14:textId="77777777" w:rsidTr="00EA592C">
        <w:trPr>
          <w:tblHeader/>
        </w:trPr>
        <w:tc>
          <w:tcPr>
            <w:tcW w:w="2055" w:type="dxa"/>
          </w:tcPr>
          <w:p w14:paraId="0DA6C26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17D82F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70C13E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56452C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4C81ED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C53FEB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881F8A0" w14:textId="77777777" w:rsidTr="00EA592C">
        <w:trPr>
          <w:tblHeader/>
        </w:trPr>
        <w:tc>
          <w:tcPr>
            <w:tcW w:w="2055" w:type="dxa"/>
          </w:tcPr>
          <w:p w14:paraId="0E1F1E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AD0559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D9DBDA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7806CC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4D9FD5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9D8AD6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466CB8B" w14:textId="77777777" w:rsidTr="00EA592C">
        <w:trPr>
          <w:tblHeader/>
        </w:trPr>
        <w:tc>
          <w:tcPr>
            <w:tcW w:w="2055" w:type="dxa"/>
          </w:tcPr>
          <w:p w14:paraId="2D2BFDA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BAE95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197292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F132FA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E1751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FB02AC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9541E3D" w14:textId="77777777" w:rsidTr="00EA592C">
        <w:trPr>
          <w:tblHeader/>
        </w:trPr>
        <w:tc>
          <w:tcPr>
            <w:tcW w:w="2055" w:type="dxa"/>
          </w:tcPr>
          <w:p w14:paraId="069B820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6D7AA3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8CA063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95E5DC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43F77C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1E3C04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C189FD4" w14:textId="77777777" w:rsidTr="00EA592C">
        <w:trPr>
          <w:tblHeader/>
        </w:trPr>
        <w:tc>
          <w:tcPr>
            <w:tcW w:w="2055" w:type="dxa"/>
          </w:tcPr>
          <w:p w14:paraId="6B18D7B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3183AE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EEC0E1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0E54DF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7ECCCC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277E1A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BBFC656" w14:textId="77777777" w:rsidTr="00EA592C">
        <w:trPr>
          <w:tblHeader/>
        </w:trPr>
        <w:tc>
          <w:tcPr>
            <w:tcW w:w="2055" w:type="dxa"/>
          </w:tcPr>
          <w:p w14:paraId="67B871E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9F61B8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4F744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D1386B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123950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D1863F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CDA16A8" w14:textId="77777777" w:rsidTr="00EA592C">
        <w:trPr>
          <w:tblHeader/>
        </w:trPr>
        <w:tc>
          <w:tcPr>
            <w:tcW w:w="2055" w:type="dxa"/>
          </w:tcPr>
          <w:p w14:paraId="27288F4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A0DA64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657BFC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F654FF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CB8CD2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8A353F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28F6CB4" w14:textId="77777777" w:rsidTr="00EA592C">
        <w:trPr>
          <w:tblHeader/>
        </w:trPr>
        <w:tc>
          <w:tcPr>
            <w:tcW w:w="2055" w:type="dxa"/>
          </w:tcPr>
          <w:p w14:paraId="15A40DA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1AC018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FDD33A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4146FE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F16CF8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923841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F3B87C7" w14:textId="77777777" w:rsidTr="00EA592C">
        <w:trPr>
          <w:tblHeader/>
        </w:trPr>
        <w:tc>
          <w:tcPr>
            <w:tcW w:w="2055" w:type="dxa"/>
          </w:tcPr>
          <w:p w14:paraId="434A030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962913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A8F8E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06259B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818C8E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9DF1BD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5F8A292" w14:textId="77777777" w:rsidTr="00EA592C">
        <w:trPr>
          <w:tblHeader/>
        </w:trPr>
        <w:tc>
          <w:tcPr>
            <w:tcW w:w="2055" w:type="dxa"/>
          </w:tcPr>
          <w:p w14:paraId="29D4CF8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42B7AF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0E1EB4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60B12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1BF623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627F54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BEE547D" w14:textId="77777777" w:rsidTr="00EA592C">
        <w:trPr>
          <w:tblHeader/>
        </w:trPr>
        <w:tc>
          <w:tcPr>
            <w:tcW w:w="2055" w:type="dxa"/>
          </w:tcPr>
          <w:p w14:paraId="2E817A5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83FBB3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CF104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53B90E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933402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E317F5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C853FD8" w14:textId="77777777" w:rsidTr="00EA592C">
        <w:trPr>
          <w:tblHeader/>
        </w:trPr>
        <w:tc>
          <w:tcPr>
            <w:tcW w:w="2055" w:type="dxa"/>
          </w:tcPr>
          <w:p w14:paraId="612C283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610640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322627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928CDB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D67E4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5AE587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13CE874" w14:textId="77777777" w:rsidTr="00EA592C">
        <w:trPr>
          <w:tblHeader/>
        </w:trPr>
        <w:tc>
          <w:tcPr>
            <w:tcW w:w="2055" w:type="dxa"/>
          </w:tcPr>
          <w:p w14:paraId="1EEF47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C976B2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C72BDA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8E30F1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9C74B7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DA6C0B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1CF07D9" w14:textId="77777777" w:rsidTr="00EA592C">
        <w:trPr>
          <w:tblHeader/>
        </w:trPr>
        <w:tc>
          <w:tcPr>
            <w:tcW w:w="2055" w:type="dxa"/>
          </w:tcPr>
          <w:p w14:paraId="28AE832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9EA674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04B754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9DECA8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30D986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B9C9A0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3A4E1D6" w14:textId="77777777" w:rsidTr="00EA592C">
        <w:trPr>
          <w:tblHeader/>
        </w:trPr>
        <w:tc>
          <w:tcPr>
            <w:tcW w:w="2055" w:type="dxa"/>
          </w:tcPr>
          <w:p w14:paraId="7E6CC48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DBB7D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D3A1F8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9D9676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461761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9FC6B1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DE19EDD" w14:textId="77777777" w:rsidTr="00EA592C">
        <w:trPr>
          <w:tblHeader/>
        </w:trPr>
        <w:tc>
          <w:tcPr>
            <w:tcW w:w="2055" w:type="dxa"/>
          </w:tcPr>
          <w:p w14:paraId="4778CD7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06E6E2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4B6124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7E7D86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465451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C18C8F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2A619BB" w14:textId="77777777" w:rsidTr="00EA592C">
        <w:trPr>
          <w:tblHeader/>
        </w:trPr>
        <w:tc>
          <w:tcPr>
            <w:tcW w:w="2055" w:type="dxa"/>
          </w:tcPr>
          <w:p w14:paraId="639871E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A56A12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CC2C7C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776203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9BF97E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634622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7FBAF14" w14:textId="77777777" w:rsidTr="00EA592C">
        <w:trPr>
          <w:tblHeader/>
        </w:trPr>
        <w:tc>
          <w:tcPr>
            <w:tcW w:w="2055" w:type="dxa"/>
          </w:tcPr>
          <w:p w14:paraId="5935F12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57227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458A9B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8746CA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5786CC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7F2C85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EECABB5" w14:textId="77777777" w:rsidTr="00EA592C">
        <w:trPr>
          <w:tblHeader/>
        </w:trPr>
        <w:tc>
          <w:tcPr>
            <w:tcW w:w="2055" w:type="dxa"/>
          </w:tcPr>
          <w:p w14:paraId="6D78826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330B2F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312CC8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33E21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19FC01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89A34E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DBFF3B7" w14:textId="77777777" w:rsidTr="00EA592C">
        <w:trPr>
          <w:tblHeader/>
        </w:trPr>
        <w:tc>
          <w:tcPr>
            <w:tcW w:w="2055" w:type="dxa"/>
          </w:tcPr>
          <w:p w14:paraId="1884092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C602B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1D7ECC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3A43CC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EBC830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0FA4F4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43E40C0" w14:textId="77777777" w:rsidTr="00EA592C">
        <w:trPr>
          <w:tblHeader/>
        </w:trPr>
        <w:tc>
          <w:tcPr>
            <w:tcW w:w="2055" w:type="dxa"/>
          </w:tcPr>
          <w:p w14:paraId="27F591A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2E20CF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64139F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F59780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65F2A7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BEDFE3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7A2ABF1" w14:textId="77777777" w:rsidTr="00EA592C">
        <w:trPr>
          <w:tblHeader/>
        </w:trPr>
        <w:tc>
          <w:tcPr>
            <w:tcW w:w="2055" w:type="dxa"/>
          </w:tcPr>
          <w:p w14:paraId="5346C52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D05C32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677F9F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3BDA0B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CCB95D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93F977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39D4076" w14:textId="77777777" w:rsidTr="00EA592C">
        <w:trPr>
          <w:tblHeader/>
        </w:trPr>
        <w:tc>
          <w:tcPr>
            <w:tcW w:w="2055" w:type="dxa"/>
          </w:tcPr>
          <w:p w14:paraId="06AAEBC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623359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0D0882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B05217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EE149C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3D7A9E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F0FD7AA" w14:textId="77777777" w:rsidTr="00EA592C">
        <w:trPr>
          <w:tblHeader/>
        </w:trPr>
        <w:tc>
          <w:tcPr>
            <w:tcW w:w="2055" w:type="dxa"/>
          </w:tcPr>
          <w:p w14:paraId="42BE9DE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5BD434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EACAB5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1369DC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74F74F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E4819B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BA929F2" w14:textId="77777777" w:rsidTr="00EA592C">
        <w:trPr>
          <w:tblHeader/>
        </w:trPr>
        <w:tc>
          <w:tcPr>
            <w:tcW w:w="2055" w:type="dxa"/>
          </w:tcPr>
          <w:p w14:paraId="3DD163D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4F037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481676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369A41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6C95BA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5CEDAB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813AF78" w14:textId="77777777" w:rsidTr="00EA592C">
        <w:trPr>
          <w:tblHeader/>
        </w:trPr>
        <w:tc>
          <w:tcPr>
            <w:tcW w:w="2055" w:type="dxa"/>
          </w:tcPr>
          <w:p w14:paraId="13BAFAB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731E5A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3288BA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58330C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4F346B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3EBCC9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42B9645" w14:textId="77777777" w:rsidTr="00EA592C">
        <w:trPr>
          <w:tblHeader/>
        </w:trPr>
        <w:tc>
          <w:tcPr>
            <w:tcW w:w="2055" w:type="dxa"/>
          </w:tcPr>
          <w:p w14:paraId="463F4B6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53DCE0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A20BF4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557A6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E9C02F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22AEF5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0A556B0" w14:textId="77777777" w:rsidTr="00EA592C">
        <w:trPr>
          <w:tblHeader/>
        </w:trPr>
        <w:tc>
          <w:tcPr>
            <w:tcW w:w="2055" w:type="dxa"/>
          </w:tcPr>
          <w:p w14:paraId="0730B67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2D51EE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9198AC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3ED2A3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C785AF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04776C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C8EE7E1" w14:textId="77777777" w:rsidTr="00EA592C">
        <w:trPr>
          <w:tblHeader/>
        </w:trPr>
        <w:tc>
          <w:tcPr>
            <w:tcW w:w="2055" w:type="dxa"/>
          </w:tcPr>
          <w:p w14:paraId="21FB6AF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543551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EB577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2C24D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3134B3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63A104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B396022" w14:textId="77777777" w:rsidTr="00EA592C">
        <w:trPr>
          <w:tblHeader/>
        </w:trPr>
        <w:tc>
          <w:tcPr>
            <w:tcW w:w="2055" w:type="dxa"/>
          </w:tcPr>
          <w:p w14:paraId="7162812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B01638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59B46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0F82AC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B8EA56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A6C63B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E3D7D95" w14:textId="77777777" w:rsidTr="00EA592C">
        <w:trPr>
          <w:tblHeader/>
        </w:trPr>
        <w:tc>
          <w:tcPr>
            <w:tcW w:w="2055" w:type="dxa"/>
          </w:tcPr>
          <w:p w14:paraId="2329C23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40D2F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E18E35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BD76E1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2A7DD7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CE73DD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07FB927" w14:textId="77777777" w:rsidTr="00EA592C">
        <w:trPr>
          <w:tblHeader/>
        </w:trPr>
        <w:tc>
          <w:tcPr>
            <w:tcW w:w="2055" w:type="dxa"/>
          </w:tcPr>
          <w:p w14:paraId="1807BAC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B957C0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171194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AE2C9C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9629D3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737533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6720BDB" w14:textId="77777777" w:rsidTr="00EA592C">
        <w:trPr>
          <w:tblHeader/>
        </w:trPr>
        <w:tc>
          <w:tcPr>
            <w:tcW w:w="2055" w:type="dxa"/>
          </w:tcPr>
          <w:p w14:paraId="3EEEB6A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6E2FC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66908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6675D9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67EA63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3BBCB4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D2137EC" w14:textId="77777777" w:rsidTr="00EA592C">
        <w:trPr>
          <w:tblHeader/>
        </w:trPr>
        <w:tc>
          <w:tcPr>
            <w:tcW w:w="2055" w:type="dxa"/>
          </w:tcPr>
          <w:p w14:paraId="503D98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6187B3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4394FB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5B4EAE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8A3EF8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42867C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BCBE913" w14:textId="77777777" w:rsidTr="00EA592C">
        <w:trPr>
          <w:tblHeader/>
        </w:trPr>
        <w:tc>
          <w:tcPr>
            <w:tcW w:w="2055" w:type="dxa"/>
          </w:tcPr>
          <w:p w14:paraId="0E6B264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FA8984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40DAF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C07C53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124DE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E764F4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642C962" w14:textId="77777777" w:rsidTr="00EA592C">
        <w:trPr>
          <w:tblHeader/>
        </w:trPr>
        <w:tc>
          <w:tcPr>
            <w:tcW w:w="2055" w:type="dxa"/>
          </w:tcPr>
          <w:p w14:paraId="38B9640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B3F507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4D5C39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7BC5B5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008948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438132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1D40CA4" w14:textId="77777777" w:rsidTr="00EA592C">
        <w:trPr>
          <w:tblHeader/>
        </w:trPr>
        <w:tc>
          <w:tcPr>
            <w:tcW w:w="2055" w:type="dxa"/>
          </w:tcPr>
          <w:p w14:paraId="1B3479C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72FFA6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258D3D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4C3DE1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92CAD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20696C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4348AA4" w14:textId="77777777" w:rsidTr="00EA592C">
        <w:trPr>
          <w:tblHeader/>
        </w:trPr>
        <w:tc>
          <w:tcPr>
            <w:tcW w:w="2055" w:type="dxa"/>
          </w:tcPr>
          <w:p w14:paraId="2EF5C51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596270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E3C96E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57700A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160D87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B5E1AB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C8FC03A" w14:textId="77777777" w:rsidTr="00EA592C">
        <w:trPr>
          <w:tblHeader/>
        </w:trPr>
        <w:tc>
          <w:tcPr>
            <w:tcW w:w="2055" w:type="dxa"/>
          </w:tcPr>
          <w:p w14:paraId="4EB7B3F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8808E6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A7883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C61DE1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191232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7FEFF2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9F83388" w14:textId="77777777" w:rsidTr="00EA592C">
        <w:trPr>
          <w:tblHeader/>
        </w:trPr>
        <w:tc>
          <w:tcPr>
            <w:tcW w:w="2055" w:type="dxa"/>
          </w:tcPr>
          <w:p w14:paraId="61CE665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638AF0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926CE4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0C36F2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48CE9D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CF3A47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0920F6A" w14:textId="77777777" w:rsidTr="00EA592C">
        <w:trPr>
          <w:tblHeader/>
        </w:trPr>
        <w:tc>
          <w:tcPr>
            <w:tcW w:w="2055" w:type="dxa"/>
          </w:tcPr>
          <w:p w14:paraId="61DDAFE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0B17C3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5277D2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6F91FB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E43054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C2D4A8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31DC68A" w14:textId="77777777" w:rsidTr="00EA592C">
        <w:trPr>
          <w:tblHeader/>
        </w:trPr>
        <w:tc>
          <w:tcPr>
            <w:tcW w:w="2055" w:type="dxa"/>
          </w:tcPr>
          <w:p w14:paraId="6E66299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055E4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79370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E5367D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0C356C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0E6036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A27A123" w14:textId="77777777" w:rsidTr="00EA592C">
        <w:trPr>
          <w:tblHeader/>
        </w:trPr>
        <w:tc>
          <w:tcPr>
            <w:tcW w:w="2055" w:type="dxa"/>
          </w:tcPr>
          <w:p w14:paraId="7856451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0A682F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D20BB6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BC2957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2ECECC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64402A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B9440F6" w14:textId="77777777" w:rsidTr="00EA592C">
        <w:trPr>
          <w:tblHeader/>
        </w:trPr>
        <w:tc>
          <w:tcPr>
            <w:tcW w:w="2055" w:type="dxa"/>
          </w:tcPr>
          <w:p w14:paraId="2D5D709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4B61A0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7EBA36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5E8C8B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E68D89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749F6F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C8E79C4" w14:textId="77777777" w:rsidTr="00EA592C">
        <w:trPr>
          <w:tblHeader/>
        </w:trPr>
        <w:tc>
          <w:tcPr>
            <w:tcW w:w="2055" w:type="dxa"/>
          </w:tcPr>
          <w:p w14:paraId="318D187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CF0C49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25FFB8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7424C0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56A9EE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65EC3E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0CAE94F" w14:textId="77777777" w:rsidTr="00EA592C">
        <w:trPr>
          <w:tblHeader/>
        </w:trPr>
        <w:tc>
          <w:tcPr>
            <w:tcW w:w="2055" w:type="dxa"/>
          </w:tcPr>
          <w:p w14:paraId="70E22FF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057EA4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B61DF1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4B8324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96D74C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724FB5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DBAD61C" w14:textId="77777777" w:rsidTr="00EA592C">
        <w:trPr>
          <w:tblHeader/>
        </w:trPr>
        <w:tc>
          <w:tcPr>
            <w:tcW w:w="2055" w:type="dxa"/>
          </w:tcPr>
          <w:p w14:paraId="1365581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1F11C6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ADC5E3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31644E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85E609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7AC07F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5EF4C1C" w14:textId="77777777" w:rsidTr="00EA592C">
        <w:trPr>
          <w:tblHeader/>
        </w:trPr>
        <w:tc>
          <w:tcPr>
            <w:tcW w:w="2055" w:type="dxa"/>
          </w:tcPr>
          <w:p w14:paraId="53B4A1A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3AABC6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AF860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59C330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45D489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9B593A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D877D91" w14:textId="77777777" w:rsidTr="00EA592C">
        <w:trPr>
          <w:tblHeader/>
        </w:trPr>
        <w:tc>
          <w:tcPr>
            <w:tcW w:w="2055" w:type="dxa"/>
          </w:tcPr>
          <w:p w14:paraId="3847961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D564BA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50FFB3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1249C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4A63D2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8847BA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0F0F73D" w14:textId="77777777" w:rsidTr="00EA592C">
        <w:trPr>
          <w:tblHeader/>
        </w:trPr>
        <w:tc>
          <w:tcPr>
            <w:tcW w:w="2055" w:type="dxa"/>
          </w:tcPr>
          <w:p w14:paraId="51E918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665F3D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357DC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CBB268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2C2F9C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CF4A87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B0AE471" w14:textId="77777777" w:rsidTr="00EA592C">
        <w:trPr>
          <w:tblHeader/>
        </w:trPr>
        <w:tc>
          <w:tcPr>
            <w:tcW w:w="2055" w:type="dxa"/>
          </w:tcPr>
          <w:p w14:paraId="4749B6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1EF0AC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49BD22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8DB4BD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FF926C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450CE6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97E75A2" w14:textId="77777777" w:rsidTr="00EA592C">
        <w:trPr>
          <w:tblHeader/>
        </w:trPr>
        <w:tc>
          <w:tcPr>
            <w:tcW w:w="2055" w:type="dxa"/>
          </w:tcPr>
          <w:p w14:paraId="0BEA7E2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DF71D8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407F8E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0E5338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3F77C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86DDB3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6295FF6" w14:textId="77777777" w:rsidTr="00EA592C">
        <w:trPr>
          <w:tblHeader/>
        </w:trPr>
        <w:tc>
          <w:tcPr>
            <w:tcW w:w="2055" w:type="dxa"/>
          </w:tcPr>
          <w:p w14:paraId="0373C6B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B9AD52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A2DDA1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C156FB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D6A95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CE3B1D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AACCFFA" w14:textId="77777777" w:rsidTr="00EA592C">
        <w:trPr>
          <w:tblHeader/>
        </w:trPr>
        <w:tc>
          <w:tcPr>
            <w:tcW w:w="2055" w:type="dxa"/>
          </w:tcPr>
          <w:p w14:paraId="0C5353A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3BE28F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0504BA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373104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0450A2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3A34C2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00009E5" w14:textId="77777777" w:rsidTr="00EA592C">
        <w:trPr>
          <w:tblHeader/>
        </w:trPr>
        <w:tc>
          <w:tcPr>
            <w:tcW w:w="2055" w:type="dxa"/>
          </w:tcPr>
          <w:p w14:paraId="32B39C6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F83516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33538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BD16A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BED339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5E0E6B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30C4D72" w14:textId="77777777" w:rsidTr="00EA592C">
        <w:trPr>
          <w:tblHeader/>
        </w:trPr>
        <w:tc>
          <w:tcPr>
            <w:tcW w:w="2055" w:type="dxa"/>
          </w:tcPr>
          <w:p w14:paraId="6C8862F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74A8B1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517287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4789B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1E012B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C39DE2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EE254D3" w14:textId="77777777" w:rsidTr="00EA592C">
        <w:trPr>
          <w:tblHeader/>
        </w:trPr>
        <w:tc>
          <w:tcPr>
            <w:tcW w:w="2055" w:type="dxa"/>
          </w:tcPr>
          <w:p w14:paraId="2A03DFA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1A6EA2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15DC8D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5F0123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5F8987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CFE9D3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A30DC68" w14:textId="77777777" w:rsidTr="00EA592C">
        <w:trPr>
          <w:tblHeader/>
        </w:trPr>
        <w:tc>
          <w:tcPr>
            <w:tcW w:w="2055" w:type="dxa"/>
          </w:tcPr>
          <w:p w14:paraId="1BDCD03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12C6BE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D6D723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AC3FBF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BA7042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156636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44557F2" w14:textId="77777777" w:rsidTr="00EA592C">
        <w:trPr>
          <w:tblHeader/>
        </w:trPr>
        <w:tc>
          <w:tcPr>
            <w:tcW w:w="2055" w:type="dxa"/>
          </w:tcPr>
          <w:p w14:paraId="6F84682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59BCA4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247989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FB555E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AAE88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4B80FD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DE00AF4" w14:textId="77777777" w:rsidTr="00EA592C">
        <w:trPr>
          <w:tblHeader/>
        </w:trPr>
        <w:tc>
          <w:tcPr>
            <w:tcW w:w="2055" w:type="dxa"/>
          </w:tcPr>
          <w:p w14:paraId="134B9D6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6E264F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E43455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5C8B99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08456F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009AA8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6FD1613" w14:textId="77777777" w:rsidTr="00EA592C">
        <w:trPr>
          <w:tblHeader/>
        </w:trPr>
        <w:tc>
          <w:tcPr>
            <w:tcW w:w="2055" w:type="dxa"/>
          </w:tcPr>
          <w:p w14:paraId="471133E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A00986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DB6C68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7EBD06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CA7270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391447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08ABDC2" w14:textId="77777777" w:rsidTr="00EA592C">
        <w:trPr>
          <w:tblHeader/>
        </w:trPr>
        <w:tc>
          <w:tcPr>
            <w:tcW w:w="2055" w:type="dxa"/>
          </w:tcPr>
          <w:p w14:paraId="0644A64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2AACC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67742E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84F442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3F6860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37F952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8C7633D" w14:textId="77777777" w:rsidTr="00EA592C">
        <w:trPr>
          <w:tblHeader/>
        </w:trPr>
        <w:tc>
          <w:tcPr>
            <w:tcW w:w="2055" w:type="dxa"/>
          </w:tcPr>
          <w:p w14:paraId="759E90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F0F9EE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470E02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9536BA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056478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901E55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32380A9" w14:textId="77777777" w:rsidTr="00EA592C">
        <w:trPr>
          <w:tblHeader/>
        </w:trPr>
        <w:tc>
          <w:tcPr>
            <w:tcW w:w="2055" w:type="dxa"/>
          </w:tcPr>
          <w:p w14:paraId="5436FCF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C9284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7413A1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C5E80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08639D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865596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09469CB" w14:textId="77777777" w:rsidTr="00EA592C">
        <w:trPr>
          <w:tblHeader/>
        </w:trPr>
        <w:tc>
          <w:tcPr>
            <w:tcW w:w="2055" w:type="dxa"/>
          </w:tcPr>
          <w:p w14:paraId="140BAEB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F3B25E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428C1D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AA0B4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2289FA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B82B63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B19A994" w14:textId="77777777" w:rsidTr="00EA592C">
        <w:trPr>
          <w:tblHeader/>
        </w:trPr>
        <w:tc>
          <w:tcPr>
            <w:tcW w:w="2055" w:type="dxa"/>
          </w:tcPr>
          <w:p w14:paraId="48AB4B1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E6D847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539EB7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A0A362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4CB4EE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69FCA1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3983797" w14:textId="77777777" w:rsidTr="00EA592C">
        <w:trPr>
          <w:tblHeader/>
        </w:trPr>
        <w:tc>
          <w:tcPr>
            <w:tcW w:w="2055" w:type="dxa"/>
          </w:tcPr>
          <w:p w14:paraId="528B741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AF1BB1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F9630C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FDAC75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71E4E8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0B6E5B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23F4B40" w14:textId="77777777" w:rsidTr="00EA592C">
        <w:trPr>
          <w:tblHeader/>
        </w:trPr>
        <w:tc>
          <w:tcPr>
            <w:tcW w:w="2055" w:type="dxa"/>
          </w:tcPr>
          <w:p w14:paraId="51994A9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0D029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36D737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8F4514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FE027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563D71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6040847" w14:textId="77777777" w:rsidTr="00EA592C">
        <w:trPr>
          <w:tblHeader/>
        </w:trPr>
        <w:tc>
          <w:tcPr>
            <w:tcW w:w="2055" w:type="dxa"/>
          </w:tcPr>
          <w:p w14:paraId="71368B1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48233E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F82DFE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AD3BA3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79AC2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7251E3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A82E952" w14:textId="77777777" w:rsidTr="00EA592C">
        <w:trPr>
          <w:tblHeader/>
        </w:trPr>
        <w:tc>
          <w:tcPr>
            <w:tcW w:w="2055" w:type="dxa"/>
          </w:tcPr>
          <w:p w14:paraId="43BE7AE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D7E24C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D7AC16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95B42B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D1A873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DC35AE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8880035" w14:textId="77777777" w:rsidTr="00EA592C">
        <w:trPr>
          <w:tblHeader/>
        </w:trPr>
        <w:tc>
          <w:tcPr>
            <w:tcW w:w="2055" w:type="dxa"/>
          </w:tcPr>
          <w:p w14:paraId="7B3DB8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9D6D63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025D29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60DBBF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7F0879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18D65D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D8A9224" w14:textId="77777777" w:rsidTr="00EA592C">
        <w:trPr>
          <w:tblHeader/>
        </w:trPr>
        <w:tc>
          <w:tcPr>
            <w:tcW w:w="2055" w:type="dxa"/>
          </w:tcPr>
          <w:p w14:paraId="247CBFB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0D33D0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AC0544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F6CE53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FA1E0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02C461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5FAF315" w14:textId="77777777" w:rsidTr="00EA592C">
        <w:trPr>
          <w:tblHeader/>
        </w:trPr>
        <w:tc>
          <w:tcPr>
            <w:tcW w:w="2055" w:type="dxa"/>
          </w:tcPr>
          <w:p w14:paraId="38152D1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F70C1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5A804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9D345A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924144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82A9DF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EBCDE7B" w14:textId="77777777" w:rsidTr="00EA592C">
        <w:trPr>
          <w:tblHeader/>
        </w:trPr>
        <w:tc>
          <w:tcPr>
            <w:tcW w:w="2055" w:type="dxa"/>
          </w:tcPr>
          <w:p w14:paraId="174C4B1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4EA733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31BC88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BE8478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90D864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6E5F38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14DF153" w14:textId="77777777" w:rsidTr="00EA592C">
        <w:trPr>
          <w:tblHeader/>
        </w:trPr>
        <w:tc>
          <w:tcPr>
            <w:tcW w:w="2055" w:type="dxa"/>
          </w:tcPr>
          <w:p w14:paraId="5EAFFD8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09D429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44CA6A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BA2861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4FF4B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108952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6C04942" w14:textId="77777777" w:rsidTr="00EA592C">
        <w:trPr>
          <w:tblHeader/>
        </w:trPr>
        <w:tc>
          <w:tcPr>
            <w:tcW w:w="2055" w:type="dxa"/>
          </w:tcPr>
          <w:p w14:paraId="662FCAE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288E03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583B73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91782A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5FD29A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C348AD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44C9121" w14:textId="77777777" w:rsidTr="00EA592C">
        <w:trPr>
          <w:tblHeader/>
        </w:trPr>
        <w:tc>
          <w:tcPr>
            <w:tcW w:w="2055" w:type="dxa"/>
          </w:tcPr>
          <w:p w14:paraId="19C71DF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6D4DD3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ADDADE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56608C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66BB68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D4612D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F57988E" w14:textId="77777777" w:rsidTr="00EA592C">
        <w:trPr>
          <w:tblHeader/>
        </w:trPr>
        <w:tc>
          <w:tcPr>
            <w:tcW w:w="2055" w:type="dxa"/>
          </w:tcPr>
          <w:p w14:paraId="5868511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4FCB33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15B2C4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1BE5E3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F30FCD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561431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51B628F" w14:textId="77777777" w:rsidTr="00EA592C">
        <w:trPr>
          <w:tblHeader/>
        </w:trPr>
        <w:tc>
          <w:tcPr>
            <w:tcW w:w="2055" w:type="dxa"/>
          </w:tcPr>
          <w:p w14:paraId="6E84593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65EDCA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B9511F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0E00F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EBE526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66BEAC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BAED141" w14:textId="77777777" w:rsidTr="00EA592C">
        <w:trPr>
          <w:tblHeader/>
        </w:trPr>
        <w:tc>
          <w:tcPr>
            <w:tcW w:w="2055" w:type="dxa"/>
          </w:tcPr>
          <w:p w14:paraId="16A0E89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608684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555F70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DF1794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3C5FD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D95ECE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97DDC79" w14:textId="77777777" w:rsidTr="00EA592C">
        <w:trPr>
          <w:tblHeader/>
        </w:trPr>
        <w:tc>
          <w:tcPr>
            <w:tcW w:w="2055" w:type="dxa"/>
          </w:tcPr>
          <w:p w14:paraId="0C9E9B4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BB8E0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647FFB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329B4F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20F7AD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6E926B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84DB96F" w14:textId="77777777" w:rsidTr="00EA592C">
        <w:trPr>
          <w:tblHeader/>
        </w:trPr>
        <w:tc>
          <w:tcPr>
            <w:tcW w:w="2055" w:type="dxa"/>
          </w:tcPr>
          <w:p w14:paraId="3C7FB9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B047E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29375E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E1E3C5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8FCA16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EC8CC2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5086C75" w14:textId="77777777" w:rsidTr="00EA592C">
        <w:trPr>
          <w:tblHeader/>
        </w:trPr>
        <w:tc>
          <w:tcPr>
            <w:tcW w:w="2055" w:type="dxa"/>
          </w:tcPr>
          <w:p w14:paraId="28CF9E0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FEF6AE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93E9DB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23550E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26D2BB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1340DF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24E2BDE" w14:textId="77777777" w:rsidTr="00EA592C">
        <w:trPr>
          <w:tblHeader/>
        </w:trPr>
        <w:tc>
          <w:tcPr>
            <w:tcW w:w="2055" w:type="dxa"/>
          </w:tcPr>
          <w:p w14:paraId="3F35B96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B1618F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F132C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D9FB0B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24C85B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CB1F69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EEAE2F2" w14:textId="77777777" w:rsidTr="00EA592C">
        <w:trPr>
          <w:tblHeader/>
        </w:trPr>
        <w:tc>
          <w:tcPr>
            <w:tcW w:w="2055" w:type="dxa"/>
          </w:tcPr>
          <w:p w14:paraId="7BF5A6C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A0C3D4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0BA89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F38CDD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13D4D4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7CA820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9BEBFD6" w14:textId="77777777" w:rsidTr="00EA592C">
        <w:trPr>
          <w:tblHeader/>
        </w:trPr>
        <w:tc>
          <w:tcPr>
            <w:tcW w:w="2055" w:type="dxa"/>
          </w:tcPr>
          <w:p w14:paraId="64110B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CEC25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A5F522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5DE987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78B532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7022E8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A8BD188" w14:textId="77777777" w:rsidTr="00EA592C">
        <w:trPr>
          <w:tblHeader/>
        </w:trPr>
        <w:tc>
          <w:tcPr>
            <w:tcW w:w="2055" w:type="dxa"/>
          </w:tcPr>
          <w:p w14:paraId="35D25EB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2877FF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693881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4D949A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EEC68D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E7E9E4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259AD13" w14:textId="77777777" w:rsidTr="00EA592C">
        <w:trPr>
          <w:tblHeader/>
        </w:trPr>
        <w:tc>
          <w:tcPr>
            <w:tcW w:w="2055" w:type="dxa"/>
          </w:tcPr>
          <w:p w14:paraId="00F214E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2192BE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75D73F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73742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DF4369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CDFD77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4D4A5FB" w14:textId="77777777" w:rsidTr="00EA592C">
        <w:trPr>
          <w:tblHeader/>
        </w:trPr>
        <w:tc>
          <w:tcPr>
            <w:tcW w:w="2055" w:type="dxa"/>
          </w:tcPr>
          <w:p w14:paraId="3551784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17F6B5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209F19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2861AE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DC1E83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2F6E5A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D5B179A" w14:textId="77777777" w:rsidTr="00EA592C">
        <w:trPr>
          <w:tblHeader/>
        </w:trPr>
        <w:tc>
          <w:tcPr>
            <w:tcW w:w="2055" w:type="dxa"/>
          </w:tcPr>
          <w:p w14:paraId="1CF0937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456B4E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44213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5E7E7D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CB517A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A59AD5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87D757D" w14:textId="77777777" w:rsidTr="00EA592C">
        <w:trPr>
          <w:tblHeader/>
        </w:trPr>
        <w:tc>
          <w:tcPr>
            <w:tcW w:w="2055" w:type="dxa"/>
          </w:tcPr>
          <w:p w14:paraId="5AA54F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2EBAD1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E9D05C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8F2C8D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5104A2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CFAB1A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0C073B8" w14:textId="77777777" w:rsidTr="00EA592C">
        <w:trPr>
          <w:tblHeader/>
        </w:trPr>
        <w:tc>
          <w:tcPr>
            <w:tcW w:w="2055" w:type="dxa"/>
          </w:tcPr>
          <w:p w14:paraId="5010E38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2F55E7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DD4919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EE1AC2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2959E9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0F20BE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4E11E32" w14:textId="77777777" w:rsidTr="00EA592C">
        <w:trPr>
          <w:tblHeader/>
        </w:trPr>
        <w:tc>
          <w:tcPr>
            <w:tcW w:w="2055" w:type="dxa"/>
          </w:tcPr>
          <w:p w14:paraId="42240D9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C2B53F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B10CF1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EE569F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21FF7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F64461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EC4862E" w14:textId="77777777" w:rsidTr="00EA592C">
        <w:trPr>
          <w:tblHeader/>
        </w:trPr>
        <w:tc>
          <w:tcPr>
            <w:tcW w:w="2055" w:type="dxa"/>
          </w:tcPr>
          <w:p w14:paraId="2B50461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19DF0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A340F8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A44305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50051D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84FF70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58D8957" w14:textId="77777777" w:rsidTr="00EA592C">
        <w:trPr>
          <w:tblHeader/>
        </w:trPr>
        <w:tc>
          <w:tcPr>
            <w:tcW w:w="2055" w:type="dxa"/>
          </w:tcPr>
          <w:p w14:paraId="545C8D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DA2769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13F84C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CD685A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CD19DE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0A358A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F77CB27" w14:textId="77777777" w:rsidTr="00EA592C">
        <w:trPr>
          <w:tblHeader/>
        </w:trPr>
        <w:tc>
          <w:tcPr>
            <w:tcW w:w="2055" w:type="dxa"/>
          </w:tcPr>
          <w:p w14:paraId="21DA93B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960B2E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F6ECDA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8D4A8A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156196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F197A5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7E5F35D" w14:textId="77777777" w:rsidTr="00EA592C">
        <w:trPr>
          <w:tblHeader/>
        </w:trPr>
        <w:tc>
          <w:tcPr>
            <w:tcW w:w="2055" w:type="dxa"/>
          </w:tcPr>
          <w:p w14:paraId="41B965B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07F1EE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9B8B2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D92621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3CAD11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6C4686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973259A" w14:textId="77777777" w:rsidTr="00EA592C">
        <w:trPr>
          <w:tblHeader/>
        </w:trPr>
        <w:tc>
          <w:tcPr>
            <w:tcW w:w="2055" w:type="dxa"/>
          </w:tcPr>
          <w:p w14:paraId="1BB5F64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EB4C9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8AA475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7801F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942DA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4B4718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46A6245" w14:textId="77777777" w:rsidTr="00EA592C">
        <w:trPr>
          <w:tblHeader/>
        </w:trPr>
        <w:tc>
          <w:tcPr>
            <w:tcW w:w="2055" w:type="dxa"/>
          </w:tcPr>
          <w:p w14:paraId="217640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08A4B7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1954AC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763513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830AF4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EC05AD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5C9EA6F" w14:textId="77777777" w:rsidTr="00EA592C">
        <w:trPr>
          <w:tblHeader/>
        </w:trPr>
        <w:tc>
          <w:tcPr>
            <w:tcW w:w="2055" w:type="dxa"/>
          </w:tcPr>
          <w:p w14:paraId="5048BB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14712D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55547F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3B6515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45BD14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17738C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EEE2926" w14:textId="77777777" w:rsidTr="00EA592C">
        <w:trPr>
          <w:tblHeader/>
        </w:trPr>
        <w:tc>
          <w:tcPr>
            <w:tcW w:w="2055" w:type="dxa"/>
          </w:tcPr>
          <w:p w14:paraId="2E336A6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585051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5AACCE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4831B9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4C59A9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BC8519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8F0CAA6" w14:textId="77777777" w:rsidTr="00EA592C">
        <w:trPr>
          <w:tblHeader/>
        </w:trPr>
        <w:tc>
          <w:tcPr>
            <w:tcW w:w="2055" w:type="dxa"/>
          </w:tcPr>
          <w:p w14:paraId="41AD923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ACF01C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6631B8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324DDE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86257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FB8A07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A0D38AD" w14:textId="77777777" w:rsidTr="00EA592C">
        <w:trPr>
          <w:tblHeader/>
        </w:trPr>
        <w:tc>
          <w:tcPr>
            <w:tcW w:w="2055" w:type="dxa"/>
          </w:tcPr>
          <w:p w14:paraId="289B1ED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1FB047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46BF7A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D07753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22797E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3FADD6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0422860" w14:textId="77777777" w:rsidTr="00EA592C">
        <w:trPr>
          <w:tblHeader/>
        </w:trPr>
        <w:tc>
          <w:tcPr>
            <w:tcW w:w="2055" w:type="dxa"/>
          </w:tcPr>
          <w:p w14:paraId="0844006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3D0CBD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E1CC32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0764B5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53407B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819C90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489D9D7" w14:textId="77777777" w:rsidTr="00EA592C">
        <w:trPr>
          <w:tblHeader/>
        </w:trPr>
        <w:tc>
          <w:tcPr>
            <w:tcW w:w="2055" w:type="dxa"/>
          </w:tcPr>
          <w:p w14:paraId="2513B70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06069D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C86B6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703A2F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18ED1C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F121A5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590CFC1" w14:textId="77777777" w:rsidTr="00EA592C">
        <w:trPr>
          <w:tblHeader/>
        </w:trPr>
        <w:tc>
          <w:tcPr>
            <w:tcW w:w="2055" w:type="dxa"/>
          </w:tcPr>
          <w:p w14:paraId="677703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BD6720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221861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B21962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28AAE7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D54B42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79A4019" w14:textId="77777777" w:rsidTr="00EA592C">
        <w:trPr>
          <w:tblHeader/>
        </w:trPr>
        <w:tc>
          <w:tcPr>
            <w:tcW w:w="2055" w:type="dxa"/>
          </w:tcPr>
          <w:p w14:paraId="2F7F12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9012DB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91ACE5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469F84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066A97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D80F74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11692E8" w14:textId="77777777" w:rsidTr="00EA592C">
        <w:trPr>
          <w:tblHeader/>
        </w:trPr>
        <w:tc>
          <w:tcPr>
            <w:tcW w:w="2055" w:type="dxa"/>
          </w:tcPr>
          <w:p w14:paraId="6399BD7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C0796B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D102E0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0C172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84B6FB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10A3EC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BB53B93" w14:textId="77777777" w:rsidTr="00EA592C">
        <w:trPr>
          <w:tblHeader/>
        </w:trPr>
        <w:tc>
          <w:tcPr>
            <w:tcW w:w="2055" w:type="dxa"/>
          </w:tcPr>
          <w:p w14:paraId="0A0EC6D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3EF09F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7DA993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835467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EDE5CB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397A58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C6F01BB" w14:textId="77777777" w:rsidTr="00EA592C">
        <w:trPr>
          <w:tblHeader/>
        </w:trPr>
        <w:tc>
          <w:tcPr>
            <w:tcW w:w="2055" w:type="dxa"/>
          </w:tcPr>
          <w:p w14:paraId="22BB5DF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91034A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DBA65B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2DC584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A32490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628206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1E06BA4" w14:textId="77777777" w:rsidTr="00EA592C">
        <w:trPr>
          <w:tblHeader/>
        </w:trPr>
        <w:tc>
          <w:tcPr>
            <w:tcW w:w="2055" w:type="dxa"/>
          </w:tcPr>
          <w:p w14:paraId="39A22A4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D3C498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663B96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ACBCA3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719126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7E4716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69CCB7F" w14:textId="77777777" w:rsidTr="00EA592C">
        <w:trPr>
          <w:tblHeader/>
        </w:trPr>
        <w:tc>
          <w:tcPr>
            <w:tcW w:w="2055" w:type="dxa"/>
          </w:tcPr>
          <w:p w14:paraId="298E54E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45B47E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688B8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61ECFC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714D07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48F402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91D4F1A" w14:textId="77777777" w:rsidTr="00EA592C">
        <w:trPr>
          <w:tblHeader/>
        </w:trPr>
        <w:tc>
          <w:tcPr>
            <w:tcW w:w="2055" w:type="dxa"/>
          </w:tcPr>
          <w:p w14:paraId="68378AD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5D76EA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E2444A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06B22F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9287B0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105731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EB7468D" w14:textId="77777777" w:rsidTr="00EA592C">
        <w:trPr>
          <w:tblHeader/>
        </w:trPr>
        <w:tc>
          <w:tcPr>
            <w:tcW w:w="2055" w:type="dxa"/>
          </w:tcPr>
          <w:p w14:paraId="14705F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60A3CB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65AB3F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0B7F60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C676EA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70D926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72D917B" w14:textId="77777777" w:rsidTr="00EA592C">
        <w:trPr>
          <w:tblHeader/>
        </w:trPr>
        <w:tc>
          <w:tcPr>
            <w:tcW w:w="2055" w:type="dxa"/>
          </w:tcPr>
          <w:p w14:paraId="281A58B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5CAB8A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9F97CB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3321E5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4C1FF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168A92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C7B50F3" w14:textId="77777777" w:rsidTr="00EA592C">
        <w:trPr>
          <w:tblHeader/>
        </w:trPr>
        <w:tc>
          <w:tcPr>
            <w:tcW w:w="2055" w:type="dxa"/>
          </w:tcPr>
          <w:p w14:paraId="2A331FD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659FE4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5DBB9C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972FE9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B9D543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DB3F99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B80D8F3" w14:textId="77777777" w:rsidTr="00EA592C">
        <w:trPr>
          <w:tblHeader/>
        </w:trPr>
        <w:tc>
          <w:tcPr>
            <w:tcW w:w="2055" w:type="dxa"/>
          </w:tcPr>
          <w:p w14:paraId="51DD697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6240F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1E699F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6ADD15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545591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0788B3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7432ACB" w14:textId="77777777" w:rsidTr="00EA592C">
        <w:trPr>
          <w:tblHeader/>
        </w:trPr>
        <w:tc>
          <w:tcPr>
            <w:tcW w:w="2055" w:type="dxa"/>
          </w:tcPr>
          <w:p w14:paraId="290FCFA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E9EDAD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FFB1D1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F98888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9B95B5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6F2AF7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115488B" w14:textId="77777777" w:rsidTr="00EA592C">
        <w:trPr>
          <w:tblHeader/>
        </w:trPr>
        <w:tc>
          <w:tcPr>
            <w:tcW w:w="2055" w:type="dxa"/>
          </w:tcPr>
          <w:p w14:paraId="66CDAC8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B60776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CB685A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131DA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0A44F8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A8BD27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1B1164C" w14:textId="77777777" w:rsidTr="00EA592C">
        <w:trPr>
          <w:tblHeader/>
        </w:trPr>
        <w:tc>
          <w:tcPr>
            <w:tcW w:w="2055" w:type="dxa"/>
          </w:tcPr>
          <w:p w14:paraId="488CB5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916ABD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E18C21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6D9BA8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9D68BC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6BD92B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56CF31C" w14:textId="77777777" w:rsidTr="00EA592C">
        <w:trPr>
          <w:tblHeader/>
        </w:trPr>
        <w:tc>
          <w:tcPr>
            <w:tcW w:w="2055" w:type="dxa"/>
          </w:tcPr>
          <w:p w14:paraId="71B1297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4909B7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158CBE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69407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7FC595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6FBD02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827186A" w14:textId="77777777" w:rsidTr="00EA592C">
        <w:trPr>
          <w:tblHeader/>
        </w:trPr>
        <w:tc>
          <w:tcPr>
            <w:tcW w:w="2055" w:type="dxa"/>
          </w:tcPr>
          <w:p w14:paraId="2FB740B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43B0B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858C12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FF8031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89C3D9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CF46DD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32C5724" w14:textId="77777777" w:rsidTr="00EA592C">
        <w:trPr>
          <w:tblHeader/>
        </w:trPr>
        <w:tc>
          <w:tcPr>
            <w:tcW w:w="2055" w:type="dxa"/>
          </w:tcPr>
          <w:p w14:paraId="1EE07AA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4CDC12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1DA5A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0C9C55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7A4FB9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F55A1C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8255DFC" w14:textId="77777777" w:rsidTr="00EA592C">
        <w:trPr>
          <w:tblHeader/>
        </w:trPr>
        <w:tc>
          <w:tcPr>
            <w:tcW w:w="2055" w:type="dxa"/>
          </w:tcPr>
          <w:p w14:paraId="7717BF9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51EEB6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6F5FDE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619E41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A4F9B5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B07752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E35459D" w14:textId="77777777" w:rsidTr="00EA592C">
        <w:trPr>
          <w:tblHeader/>
        </w:trPr>
        <w:tc>
          <w:tcPr>
            <w:tcW w:w="2055" w:type="dxa"/>
          </w:tcPr>
          <w:p w14:paraId="4C93751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FFF1C5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958652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F2DEF0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03883B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320D91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32A75BD" w14:textId="77777777" w:rsidTr="00EA592C">
        <w:trPr>
          <w:tblHeader/>
        </w:trPr>
        <w:tc>
          <w:tcPr>
            <w:tcW w:w="2055" w:type="dxa"/>
          </w:tcPr>
          <w:p w14:paraId="7CBC4DF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F08A4F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D1F20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E1C6ED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3D597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433680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326C3CD" w14:textId="77777777" w:rsidTr="00EA592C">
        <w:trPr>
          <w:tblHeader/>
        </w:trPr>
        <w:tc>
          <w:tcPr>
            <w:tcW w:w="2055" w:type="dxa"/>
          </w:tcPr>
          <w:p w14:paraId="7EF3990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2431C7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C9CF79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CD4325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39C8B4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796E6F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43334CD" w14:textId="77777777" w:rsidTr="00EA592C">
        <w:trPr>
          <w:tblHeader/>
        </w:trPr>
        <w:tc>
          <w:tcPr>
            <w:tcW w:w="2055" w:type="dxa"/>
          </w:tcPr>
          <w:p w14:paraId="3132934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C48AB6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095A5C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804A79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59E3AD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2438AD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83C26BC" w14:textId="77777777" w:rsidTr="00EA592C">
        <w:trPr>
          <w:tblHeader/>
        </w:trPr>
        <w:tc>
          <w:tcPr>
            <w:tcW w:w="2055" w:type="dxa"/>
          </w:tcPr>
          <w:p w14:paraId="5B7D615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40BD0F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C87527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E73668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C32792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75EBB1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043E039" w14:textId="77777777" w:rsidTr="00EA592C">
        <w:trPr>
          <w:tblHeader/>
        </w:trPr>
        <w:tc>
          <w:tcPr>
            <w:tcW w:w="2055" w:type="dxa"/>
          </w:tcPr>
          <w:p w14:paraId="36A7022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00A050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1527EA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4D2710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8475D5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4D4516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D42F0C1" w14:textId="77777777" w:rsidTr="00EA592C">
        <w:trPr>
          <w:tblHeader/>
        </w:trPr>
        <w:tc>
          <w:tcPr>
            <w:tcW w:w="2055" w:type="dxa"/>
          </w:tcPr>
          <w:p w14:paraId="46FD8B3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7D303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12FAE6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D41EEB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56FF21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2A84A9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0590388" w14:textId="77777777" w:rsidTr="00EA592C">
        <w:trPr>
          <w:tblHeader/>
        </w:trPr>
        <w:tc>
          <w:tcPr>
            <w:tcW w:w="2055" w:type="dxa"/>
          </w:tcPr>
          <w:p w14:paraId="7C1AEAC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FAE169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F8EDB0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67556C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E9037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D9C4D9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C431E0F" w14:textId="77777777" w:rsidTr="00EA592C">
        <w:trPr>
          <w:tblHeader/>
        </w:trPr>
        <w:tc>
          <w:tcPr>
            <w:tcW w:w="2055" w:type="dxa"/>
          </w:tcPr>
          <w:p w14:paraId="71E926E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887975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5C4E0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CF0F4D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2EE745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0F1EDF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23215B3" w14:textId="77777777" w:rsidTr="00EA592C">
        <w:trPr>
          <w:tblHeader/>
        </w:trPr>
        <w:tc>
          <w:tcPr>
            <w:tcW w:w="2055" w:type="dxa"/>
          </w:tcPr>
          <w:p w14:paraId="75E4EC8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A53EBE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48FB55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82D2DD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8454DE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5CA6FD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272FDB3" w14:textId="77777777" w:rsidTr="00EA592C">
        <w:trPr>
          <w:tblHeader/>
        </w:trPr>
        <w:tc>
          <w:tcPr>
            <w:tcW w:w="2055" w:type="dxa"/>
          </w:tcPr>
          <w:p w14:paraId="3677588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B8B3CF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5A5ADB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006A95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A9B303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E9698D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7FEEA9C" w14:textId="77777777" w:rsidTr="00EA592C">
        <w:trPr>
          <w:tblHeader/>
        </w:trPr>
        <w:tc>
          <w:tcPr>
            <w:tcW w:w="2055" w:type="dxa"/>
          </w:tcPr>
          <w:p w14:paraId="507B845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D90959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FE5497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A411E9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F3F936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50766C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3FA0B28" w14:textId="77777777" w:rsidTr="00EA592C">
        <w:trPr>
          <w:tblHeader/>
        </w:trPr>
        <w:tc>
          <w:tcPr>
            <w:tcW w:w="2055" w:type="dxa"/>
          </w:tcPr>
          <w:p w14:paraId="097B485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9936AE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834AC1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7BAA72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EAB50D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D4A3C5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2E703AA" w14:textId="77777777" w:rsidTr="00EA592C">
        <w:trPr>
          <w:tblHeader/>
        </w:trPr>
        <w:tc>
          <w:tcPr>
            <w:tcW w:w="2055" w:type="dxa"/>
          </w:tcPr>
          <w:p w14:paraId="1A8ADBC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C1EC18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D09246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2C6FF0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73287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88289A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A4B73A7" w14:textId="77777777" w:rsidTr="00EA592C">
        <w:trPr>
          <w:tblHeader/>
        </w:trPr>
        <w:tc>
          <w:tcPr>
            <w:tcW w:w="2055" w:type="dxa"/>
          </w:tcPr>
          <w:p w14:paraId="4384553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6C7061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7308EC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CE3207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060847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1C694E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EBD3121" w14:textId="77777777" w:rsidTr="00EA592C">
        <w:trPr>
          <w:tblHeader/>
        </w:trPr>
        <w:tc>
          <w:tcPr>
            <w:tcW w:w="2055" w:type="dxa"/>
          </w:tcPr>
          <w:p w14:paraId="1BA0B2A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EF344A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6BEBF8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EC5778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888455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ED93B1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E3D94A7" w14:textId="77777777" w:rsidTr="00EA592C">
        <w:trPr>
          <w:tblHeader/>
        </w:trPr>
        <w:tc>
          <w:tcPr>
            <w:tcW w:w="2055" w:type="dxa"/>
          </w:tcPr>
          <w:p w14:paraId="1B12B34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774810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7E66F5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E49590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EE9633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A912B7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DE5BA1C" w14:textId="77777777" w:rsidTr="00EA592C">
        <w:trPr>
          <w:tblHeader/>
        </w:trPr>
        <w:tc>
          <w:tcPr>
            <w:tcW w:w="2055" w:type="dxa"/>
          </w:tcPr>
          <w:p w14:paraId="0B7CA07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724A7E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D2F173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2997CE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5599C7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9D5107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C6C73EB" w14:textId="77777777" w:rsidTr="00EA592C">
        <w:trPr>
          <w:tblHeader/>
        </w:trPr>
        <w:tc>
          <w:tcPr>
            <w:tcW w:w="2055" w:type="dxa"/>
          </w:tcPr>
          <w:p w14:paraId="2121C1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7018E0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DB50CF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5BE635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3F6507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B796D8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7C52297" w14:textId="77777777" w:rsidTr="00EA592C">
        <w:trPr>
          <w:tblHeader/>
        </w:trPr>
        <w:tc>
          <w:tcPr>
            <w:tcW w:w="2055" w:type="dxa"/>
          </w:tcPr>
          <w:p w14:paraId="27A7D2F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C552A5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302B68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A2188D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38AE5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290CAE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F0A3B20" w14:textId="77777777" w:rsidTr="00EA592C">
        <w:trPr>
          <w:tblHeader/>
        </w:trPr>
        <w:tc>
          <w:tcPr>
            <w:tcW w:w="2055" w:type="dxa"/>
          </w:tcPr>
          <w:p w14:paraId="50CCBB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93FCDE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F98DEB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6A60EB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B90623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D13E37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A0C8CD3" w14:textId="77777777" w:rsidTr="00EA592C">
        <w:trPr>
          <w:tblHeader/>
        </w:trPr>
        <w:tc>
          <w:tcPr>
            <w:tcW w:w="2055" w:type="dxa"/>
          </w:tcPr>
          <w:p w14:paraId="068B0DE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F9FF64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EBB081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831DC6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BE04B7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6BC8A2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802B2AC" w14:textId="77777777" w:rsidTr="00EA592C">
        <w:trPr>
          <w:tblHeader/>
        </w:trPr>
        <w:tc>
          <w:tcPr>
            <w:tcW w:w="2055" w:type="dxa"/>
          </w:tcPr>
          <w:p w14:paraId="0E835D5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0A0682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9C749F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D6E411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9C48C9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4533AC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07DB0BE" w14:textId="77777777" w:rsidTr="00EA592C">
        <w:trPr>
          <w:tblHeader/>
        </w:trPr>
        <w:tc>
          <w:tcPr>
            <w:tcW w:w="2055" w:type="dxa"/>
          </w:tcPr>
          <w:p w14:paraId="3A8D23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3A3A64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4307EF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384F5C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ED661F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177EAF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C50C744" w14:textId="77777777" w:rsidTr="00EA592C">
        <w:trPr>
          <w:tblHeader/>
        </w:trPr>
        <w:tc>
          <w:tcPr>
            <w:tcW w:w="2055" w:type="dxa"/>
          </w:tcPr>
          <w:p w14:paraId="70F226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4BD5AD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A58715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E0181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ADD9C3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2BDF44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3874E1B" w14:textId="77777777" w:rsidTr="00EA592C">
        <w:trPr>
          <w:tblHeader/>
        </w:trPr>
        <w:tc>
          <w:tcPr>
            <w:tcW w:w="2055" w:type="dxa"/>
          </w:tcPr>
          <w:p w14:paraId="71F9717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983B6E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EA53AD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3CE48B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BC806F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3C123C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B147FB9" w14:textId="77777777" w:rsidTr="00EA592C">
        <w:trPr>
          <w:tblHeader/>
        </w:trPr>
        <w:tc>
          <w:tcPr>
            <w:tcW w:w="2055" w:type="dxa"/>
          </w:tcPr>
          <w:p w14:paraId="08CC4B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07A859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DC880D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003257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3C07DD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AA8DC3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BBAD96D" w14:textId="77777777" w:rsidTr="00EA592C">
        <w:trPr>
          <w:tblHeader/>
        </w:trPr>
        <w:tc>
          <w:tcPr>
            <w:tcW w:w="2055" w:type="dxa"/>
          </w:tcPr>
          <w:p w14:paraId="4C74A4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1E959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E9ABB9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11BF2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82DB77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CE36C3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0593335" w14:textId="77777777" w:rsidTr="00EA592C">
        <w:trPr>
          <w:tblHeader/>
        </w:trPr>
        <w:tc>
          <w:tcPr>
            <w:tcW w:w="2055" w:type="dxa"/>
          </w:tcPr>
          <w:p w14:paraId="0A33F44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62E2A4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C9525F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0DF466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09DDCE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33055D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566F3BD" w14:textId="77777777" w:rsidTr="00EA592C">
        <w:trPr>
          <w:tblHeader/>
        </w:trPr>
        <w:tc>
          <w:tcPr>
            <w:tcW w:w="2055" w:type="dxa"/>
          </w:tcPr>
          <w:p w14:paraId="490E2A8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F8278A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FFA2B0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B50C97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54D96B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C9B1AF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15ABE4A" w14:textId="77777777" w:rsidTr="00EA592C">
        <w:trPr>
          <w:tblHeader/>
        </w:trPr>
        <w:tc>
          <w:tcPr>
            <w:tcW w:w="2055" w:type="dxa"/>
          </w:tcPr>
          <w:p w14:paraId="19A16A5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07A16F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8B244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9F5772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8E9FFE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40BBCE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7400A44" w14:textId="77777777" w:rsidTr="00EA592C">
        <w:trPr>
          <w:tblHeader/>
        </w:trPr>
        <w:tc>
          <w:tcPr>
            <w:tcW w:w="2055" w:type="dxa"/>
          </w:tcPr>
          <w:p w14:paraId="5142E49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E48482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593C42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0D893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F9CFAE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452CAE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CCBC203" w14:textId="77777777" w:rsidTr="00EA592C">
        <w:trPr>
          <w:tblHeader/>
        </w:trPr>
        <w:tc>
          <w:tcPr>
            <w:tcW w:w="2055" w:type="dxa"/>
          </w:tcPr>
          <w:p w14:paraId="2ED6AB9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C80C3D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6DC1FA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5B8297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51B3FC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16A79B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689F84F" w14:textId="77777777" w:rsidTr="00EA592C">
        <w:trPr>
          <w:tblHeader/>
        </w:trPr>
        <w:tc>
          <w:tcPr>
            <w:tcW w:w="2055" w:type="dxa"/>
          </w:tcPr>
          <w:p w14:paraId="1FDEBBD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ED8FD4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6FCB03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701F66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156393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3DCBEA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5818CB3" w14:textId="77777777" w:rsidTr="00EA592C">
        <w:trPr>
          <w:tblHeader/>
        </w:trPr>
        <w:tc>
          <w:tcPr>
            <w:tcW w:w="2055" w:type="dxa"/>
          </w:tcPr>
          <w:p w14:paraId="5607D6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5AA908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C665AC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DB5FBC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988FFE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7CED9A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DB02702" w14:textId="77777777" w:rsidTr="00EA592C">
        <w:trPr>
          <w:tblHeader/>
        </w:trPr>
        <w:tc>
          <w:tcPr>
            <w:tcW w:w="2055" w:type="dxa"/>
          </w:tcPr>
          <w:p w14:paraId="05FF9A7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9D6001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1ACCB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D02B20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B75CC4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12AB00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E1AD384" w14:textId="77777777" w:rsidTr="00EA592C">
        <w:trPr>
          <w:tblHeader/>
        </w:trPr>
        <w:tc>
          <w:tcPr>
            <w:tcW w:w="2055" w:type="dxa"/>
          </w:tcPr>
          <w:p w14:paraId="39D5343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3402C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8B94BF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7A3746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4B680E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87C92D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23BC472" w14:textId="77777777" w:rsidTr="00EA592C">
        <w:trPr>
          <w:tblHeader/>
        </w:trPr>
        <w:tc>
          <w:tcPr>
            <w:tcW w:w="2055" w:type="dxa"/>
          </w:tcPr>
          <w:p w14:paraId="663167B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065900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B70A34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B35DCD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C655D4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7B913D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016221C" w14:textId="77777777" w:rsidTr="00EA592C">
        <w:trPr>
          <w:tblHeader/>
        </w:trPr>
        <w:tc>
          <w:tcPr>
            <w:tcW w:w="2055" w:type="dxa"/>
          </w:tcPr>
          <w:p w14:paraId="79EC4E5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9861C1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2DF8C3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511E51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A8F04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BA18FC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1987332" w14:textId="77777777" w:rsidTr="00EA592C">
        <w:trPr>
          <w:tblHeader/>
        </w:trPr>
        <w:tc>
          <w:tcPr>
            <w:tcW w:w="2055" w:type="dxa"/>
          </w:tcPr>
          <w:p w14:paraId="0C274AF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A73A17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C80787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79A17F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D9540B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1E0368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53EF117" w14:textId="77777777" w:rsidTr="00EA592C">
        <w:trPr>
          <w:tblHeader/>
        </w:trPr>
        <w:tc>
          <w:tcPr>
            <w:tcW w:w="2055" w:type="dxa"/>
          </w:tcPr>
          <w:p w14:paraId="508807B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D9C434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AE3FBC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73EAB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A340C0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9BF26C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ADFA8CC" w14:textId="77777777" w:rsidTr="00EA592C">
        <w:trPr>
          <w:tblHeader/>
        </w:trPr>
        <w:tc>
          <w:tcPr>
            <w:tcW w:w="2055" w:type="dxa"/>
          </w:tcPr>
          <w:p w14:paraId="4AB3C8B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E27C14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4009D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695893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1BDAAC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44D0C5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A13A19A" w14:textId="77777777" w:rsidTr="00EA592C">
        <w:trPr>
          <w:tblHeader/>
        </w:trPr>
        <w:tc>
          <w:tcPr>
            <w:tcW w:w="2055" w:type="dxa"/>
          </w:tcPr>
          <w:p w14:paraId="115B544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7BC19A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1BCD1B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3C69FB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5EB075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484EA0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11E964B" w14:textId="77777777" w:rsidTr="00EA592C">
        <w:trPr>
          <w:tblHeader/>
        </w:trPr>
        <w:tc>
          <w:tcPr>
            <w:tcW w:w="2055" w:type="dxa"/>
          </w:tcPr>
          <w:p w14:paraId="0E2B899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749DD8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3A31CD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397207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7C4D7A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591455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5E097B9" w14:textId="77777777" w:rsidTr="00EA592C">
        <w:trPr>
          <w:tblHeader/>
        </w:trPr>
        <w:tc>
          <w:tcPr>
            <w:tcW w:w="2055" w:type="dxa"/>
          </w:tcPr>
          <w:p w14:paraId="0D7873B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0FD18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D3526E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B228EB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7CAB74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6E54DA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8DB6CF8" w14:textId="77777777" w:rsidTr="00EA592C">
        <w:trPr>
          <w:tblHeader/>
        </w:trPr>
        <w:tc>
          <w:tcPr>
            <w:tcW w:w="2055" w:type="dxa"/>
          </w:tcPr>
          <w:p w14:paraId="6429537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07321F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A0689D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7E3529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6E3BE3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A047A7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07C3D9F" w14:textId="77777777" w:rsidTr="00EA592C">
        <w:trPr>
          <w:tblHeader/>
        </w:trPr>
        <w:tc>
          <w:tcPr>
            <w:tcW w:w="2055" w:type="dxa"/>
          </w:tcPr>
          <w:p w14:paraId="54F026F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C14509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C89DFB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05983F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527A16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C68832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EE4C132" w14:textId="77777777" w:rsidTr="00EA592C">
        <w:trPr>
          <w:tblHeader/>
        </w:trPr>
        <w:tc>
          <w:tcPr>
            <w:tcW w:w="2055" w:type="dxa"/>
          </w:tcPr>
          <w:p w14:paraId="0954B70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1FF7A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8EBD73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AAD4A1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4FFB21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060DC0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D17F152" w14:textId="77777777" w:rsidTr="00EA592C">
        <w:trPr>
          <w:tblHeader/>
        </w:trPr>
        <w:tc>
          <w:tcPr>
            <w:tcW w:w="2055" w:type="dxa"/>
          </w:tcPr>
          <w:p w14:paraId="18D462C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6DEF87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81F2B5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ECECCD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E9580A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875DFC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225AE48" w14:textId="77777777" w:rsidTr="00EA592C">
        <w:trPr>
          <w:tblHeader/>
        </w:trPr>
        <w:tc>
          <w:tcPr>
            <w:tcW w:w="2055" w:type="dxa"/>
          </w:tcPr>
          <w:p w14:paraId="7A91D0F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70BAA4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E838E1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7EE8C5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58A3E0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37B096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4EC7ACA" w14:textId="77777777" w:rsidTr="00EA592C">
        <w:trPr>
          <w:tblHeader/>
        </w:trPr>
        <w:tc>
          <w:tcPr>
            <w:tcW w:w="2055" w:type="dxa"/>
          </w:tcPr>
          <w:p w14:paraId="6A9BDA8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81AFC6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5CAE6F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40CC47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8D9DE6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936C33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F5BA891" w14:textId="77777777" w:rsidTr="00EA592C">
        <w:trPr>
          <w:tblHeader/>
        </w:trPr>
        <w:tc>
          <w:tcPr>
            <w:tcW w:w="2055" w:type="dxa"/>
          </w:tcPr>
          <w:p w14:paraId="4F2F4E6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4DEC58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2EC4B6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E167AA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F6C1B6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1651EC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197048A" w14:textId="77777777" w:rsidTr="00EA592C">
        <w:trPr>
          <w:tblHeader/>
        </w:trPr>
        <w:tc>
          <w:tcPr>
            <w:tcW w:w="2055" w:type="dxa"/>
          </w:tcPr>
          <w:p w14:paraId="3A5E937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94B754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60781A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90566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F462B8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200BE7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989F910" w14:textId="77777777" w:rsidTr="00EA592C">
        <w:trPr>
          <w:tblHeader/>
        </w:trPr>
        <w:tc>
          <w:tcPr>
            <w:tcW w:w="2055" w:type="dxa"/>
          </w:tcPr>
          <w:p w14:paraId="5995F5E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9077B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20B4F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6E40F1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623EB1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AFF270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F02E9F1" w14:textId="77777777" w:rsidTr="00EA592C">
        <w:trPr>
          <w:tblHeader/>
        </w:trPr>
        <w:tc>
          <w:tcPr>
            <w:tcW w:w="2055" w:type="dxa"/>
          </w:tcPr>
          <w:p w14:paraId="5D249E6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0DD82B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B232EA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FC11F7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EE0386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AE06EA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2561D00" w14:textId="77777777" w:rsidTr="00EA592C">
        <w:trPr>
          <w:tblHeader/>
        </w:trPr>
        <w:tc>
          <w:tcPr>
            <w:tcW w:w="2055" w:type="dxa"/>
          </w:tcPr>
          <w:p w14:paraId="3DD5AF7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9BA79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CF74D4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65BBF6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8CBD2B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E5FF56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8BAFA0B" w14:textId="77777777" w:rsidTr="00EA592C">
        <w:trPr>
          <w:tblHeader/>
        </w:trPr>
        <w:tc>
          <w:tcPr>
            <w:tcW w:w="2055" w:type="dxa"/>
          </w:tcPr>
          <w:p w14:paraId="4CA365C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383BEB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66B59B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F5D509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9EA8B6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5F2A54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0F42AC1" w14:textId="77777777" w:rsidTr="00EA592C">
        <w:trPr>
          <w:tblHeader/>
        </w:trPr>
        <w:tc>
          <w:tcPr>
            <w:tcW w:w="2055" w:type="dxa"/>
          </w:tcPr>
          <w:p w14:paraId="181757C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28E663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67FC4C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EADAE8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80E85B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02D326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09A6578" w14:textId="77777777" w:rsidTr="00EA592C">
        <w:trPr>
          <w:tblHeader/>
        </w:trPr>
        <w:tc>
          <w:tcPr>
            <w:tcW w:w="2055" w:type="dxa"/>
          </w:tcPr>
          <w:p w14:paraId="12191FE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8EAD25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130AF4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3C055E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4ACAAC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F216E8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E3213F2" w14:textId="77777777" w:rsidTr="00EA592C">
        <w:trPr>
          <w:tblHeader/>
        </w:trPr>
        <w:tc>
          <w:tcPr>
            <w:tcW w:w="2055" w:type="dxa"/>
          </w:tcPr>
          <w:p w14:paraId="7E33956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BF8082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356FC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B10CDE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EB7D37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D3826B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1603F14" w14:textId="77777777" w:rsidTr="00EA592C">
        <w:trPr>
          <w:tblHeader/>
        </w:trPr>
        <w:tc>
          <w:tcPr>
            <w:tcW w:w="2055" w:type="dxa"/>
          </w:tcPr>
          <w:p w14:paraId="7234001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FF4F9C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F7FAEC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061AE6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E6BE37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C02C58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F7C34F0" w14:textId="77777777" w:rsidTr="00EA592C">
        <w:trPr>
          <w:tblHeader/>
        </w:trPr>
        <w:tc>
          <w:tcPr>
            <w:tcW w:w="2055" w:type="dxa"/>
          </w:tcPr>
          <w:p w14:paraId="4460D23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16D235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A376BF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B34EB9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83F076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50BC47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F18A098" w14:textId="77777777" w:rsidTr="00EA592C">
        <w:trPr>
          <w:tblHeader/>
        </w:trPr>
        <w:tc>
          <w:tcPr>
            <w:tcW w:w="2055" w:type="dxa"/>
          </w:tcPr>
          <w:p w14:paraId="4B07A7C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FBBD61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3C2C8D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2A0021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F7D6E0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9F38A9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B7C2DDB" w14:textId="77777777" w:rsidTr="00EA592C">
        <w:trPr>
          <w:tblHeader/>
        </w:trPr>
        <w:tc>
          <w:tcPr>
            <w:tcW w:w="2055" w:type="dxa"/>
          </w:tcPr>
          <w:p w14:paraId="0ED5A39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4F280F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263993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1F954E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53BFDA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97F160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8606A8D" w14:textId="77777777" w:rsidTr="00EA592C">
        <w:trPr>
          <w:tblHeader/>
        </w:trPr>
        <w:tc>
          <w:tcPr>
            <w:tcW w:w="2055" w:type="dxa"/>
          </w:tcPr>
          <w:p w14:paraId="25F8105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8969A2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BECD1D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73AB3A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20A7D9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77FAEC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8288D6F" w14:textId="77777777" w:rsidTr="00EA592C">
        <w:trPr>
          <w:tblHeader/>
        </w:trPr>
        <w:tc>
          <w:tcPr>
            <w:tcW w:w="2055" w:type="dxa"/>
          </w:tcPr>
          <w:p w14:paraId="15E4696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6AD825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96E17D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F964E0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43C4D1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866506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FA85D8F" w14:textId="77777777" w:rsidTr="00EA592C">
        <w:trPr>
          <w:tblHeader/>
        </w:trPr>
        <w:tc>
          <w:tcPr>
            <w:tcW w:w="2055" w:type="dxa"/>
          </w:tcPr>
          <w:p w14:paraId="46C6D6B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528A4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3085A2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277518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67E725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BF5617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C851847" w14:textId="77777777" w:rsidTr="00EA592C">
        <w:trPr>
          <w:tblHeader/>
        </w:trPr>
        <w:tc>
          <w:tcPr>
            <w:tcW w:w="2055" w:type="dxa"/>
          </w:tcPr>
          <w:p w14:paraId="1919F63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40674F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C78279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892A19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C4F103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02E552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6A33E94" w14:textId="77777777" w:rsidTr="00EA592C">
        <w:trPr>
          <w:tblHeader/>
        </w:trPr>
        <w:tc>
          <w:tcPr>
            <w:tcW w:w="2055" w:type="dxa"/>
          </w:tcPr>
          <w:p w14:paraId="3901193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A31EA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FA51B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C0C2CD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A215A3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C8F0AE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75E5646" w14:textId="77777777" w:rsidTr="00EA592C">
        <w:trPr>
          <w:tblHeader/>
        </w:trPr>
        <w:tc>
          <w:tcPr>
            <w:tcW w:w="2055" w:type="dxa"/>
          </w:tcPr>
          <w:p w14:paraId="0FA47FD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4C85CC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EEC725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FEA7B5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18ACA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48FAFF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8CDAD35" w14:textId="77777777" w:rsidTr="00EA592C">
        <w:trPr>
          <w:tblHeader/>
        </w:trPr>
        <w:tc>
          <w:tcPr>
            <w:tcW w:w="2055" w:type="dxa"/>
          </w:tcPr>
          <w:p w14:paraId="1920701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C7989E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871A96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B7BA80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1E9304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9EE5F6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F35C632" w14:textId="77777777" w:rsidTr="00EA592C">
        <w:trPr>
          <w:tblHeader/>
        </w:trPr>
        <w:tc>
          <w:tcPr>
            <w:tcW w:w="2055" w:type="dxa"/>
          </w:tcPr>
          <w:p w14:paraId="457AA11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C83039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DA0A7F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758478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0BD0AF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F5A889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2DB2803" w14:textId="77777777" w:rsidTr="00EA592C">
        <w:trPr>
          <w:tblHeader/>
        </w:trPr>
        <w:tc>
          <w:tcPr>
            <w:tcW w:w="2055" w:type="dxa"/>
          </w:tcPr>
          <w:p w14:paraId="1D01236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FB761C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0FEA3F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3E4300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413C12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4E5E6F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FCD1EEF" w14:textId="77777777" w:rsidTr="00EA592C">
        <w:trPr>
          <w:tblHeader/>
        </w:trPr>
        <w:tc>
          <w:tcPr>
            <w:tcW w:w="2055" w:type="dxa"/>
          </w:tcPr>
          <w:p w14:paraId="3C9AEC7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E6E178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F51B3E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C7010D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243F97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4C6202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BE918BF" w14:textId="77777777" w:rsidTr="00EA592C">
        <w:trPr>
          <w:tblHeader/>
        </w:trPr>
        <w:tc>
          <w:tcPr>
            <w:tcW w:w="2055" w:type="dxa"/>
          </w:tcPr>
          <w:p w14:paraId="5B28A6B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18FB56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CBEFA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59E25F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F2390E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279F64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8C83C92" w14:textId="77777777" w:rsidTr="00EA592C">
        <w:trPr>
          <w:tblHeader/>
        </w:trPr>
        <w:tc>
          <w:tcPr>
            <w:tcW w:w="2055" w:type="dxa"/>
          </w:tcPr>
          <w:p w14:paraId="586717E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60CD27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D2399A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9C9A89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8550F9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2447EF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2117DA8" w14:textId="77777777" w:rsidTr="00EA592C">
        <w:trPr>
          <w:tblHeader/>
        </w:trPr>
        <w:tc>
          <w:tcPr>
            <w:tcW w:w="2055" w:type="dxa"/>
          </w:tcPr>
          <w:p w14:paraId="14C8A1A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FED693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8567E8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94109D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F2447A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DDF141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32AA8A0" w14:textId="77777777" w:rsidTr="00EA592C">
        <w:trPr>
          <w:tblHeader/>
        </w:trPr>
        <w:tc>
          <w:tcPr>
            <w:tcW w:w="2055" w:type="dxa"/>
          </w:tcPr>
          <w:p w14:paraId="540E79A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A5F1EB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AB5AD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6CE921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DC7873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A9A794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DDF1581" w14:textId="77777777" w:rsidTr="00EA592C">
        <w:trPr>
          <w:tblHeader/>
        </w:trPr>
        <w:tc>
          <w:tcPr>
            <w:tcW w:w="2055" w:type="dxa"/>
          </w:tcPr>
          <w:p w14:paraId="5693DF2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1E5FED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94FF82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BEF883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F49B20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93F565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132DFF4" w14:textId="77777777" w:rsidTr="00EA592C">
        <w:trPr>
          <w:tblHeader/>
        </w:trPr>
        <w:tc>
          <w:tcPr>
            <w:tcW w:w="2055" w:type="dxa"/>
          </w:tcPr>
          <w:p w14:paraId="1248B28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9F6D06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2440B3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7700A1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040C4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FAD94D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A5497C8" w14:textId="77777777" w:rsidTr="00EA592C">
        <w:trPr>
          <w:tblHeader/>
        </w:trPr>
        <w:tc>
          <w:tcPr>
            <w:tcW w:w="2055" w:type="dxa"/>
          </w:tcPr>
          <w:p w14:paraId="47C67F2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5093AE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B96D0B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3D3087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1F9090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9DC7A8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D76262C" w14:textId="77777777" w:rsidTr="00EA592C">
        <w:trPr>
          <w:tblHeader/>
        </w:trPr>
        <w:tc>
          <w:tcPr>
            <w:tcW w:w="2055" w:type="dxa"/>
          </w:tcPr>
          <w:p w14:paraId="3A4FA3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C38C46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C693B8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C1CA23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1874C6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E89F48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FC02269" w14:textId="77777777" w:rsidTr="00EA592C">
        <w:trPr>
          <w:tblHeader/>
        </w:trPr>
        <w:tc>
          <w:tcPr>
            <w:tcW w:w="2055" w:type="dxa"/>
          </w:tcPr>
          <w:p w14:paraId="18A344F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A9AAA6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DB4F0B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1835B6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75707E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0D67E8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ED7DE1B" w14:textId="77777777" w:rsidTr="00EA592C">
        <w:trPr>
          <w:tblHeader/>
        </w:trPr>
        <w:tc>
          <w:tcPr>
            <w:tcW w:w="2055" w:type="dxa"/>
          </w:tcPr>
          <w:p w14:paraId="78F4E02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548E38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343909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20F867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8A65C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1308E8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34DA717" w14:textId="77777777" w:rsidTr="00EA592C">
        <w:trPr>
          <w:tblHeader/>
        </w:trPr>
        <w:tc>
          <w:tcPr>
            <w:tcW w:w="2055" w:type="dxa"/>
          </w:tcPr>
          <w:p w14:paraId="0A70733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7011B2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61D83B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553D8E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CB5F23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B18D91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E68ED96" w14:textId="77777777" w:rsidTr="00EA592C">
        <w:trPr>
          <w:tblHeader/>
        </w:trPr>
        <w:tc>
          <w:tcPr>
            <w:tcW w:w="2055" w:type="dxa"/>
          </w:tcPr>
          <w:p w14:paraId="151005B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2B8B1C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EA6E6E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3F5721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A273A2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DEE6A1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4717F50" w14:textId="77777777" w:rsidTr="00EA592C">
        <w:trPr>
          <w:tblHeader/>
        </w:trPr>
        <w:tc>
          <w:tcPr>
            <w:tcW w:w="2055" w:type="dxa"/>
          </w:tcPr>
          <w:p w14:paraId="1A6F8FA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4E6AC6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5A1AD0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677634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D2923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E38CF3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9EED01B" w14:textId="77777777" w:rsidTr="00EA592C">
        <w:trPr>
          <w:tblHeader/>
        </w:trPr>
        <w:tc>
          <w:tcPr>
            <w:tcW w:w="2055" w:type="dxa"/>
          </w:tcPr>
          <w:p w14:paraId="412E0B3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E70E6D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B1DC7B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0843C0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BFEE1D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C2B733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FD1E2F1" w14:textId="77777777" w:rsidTr="00EA592C">
        <w:trPr>
          <w:tblHeader/>
        </w:trPr>
        <w:tc>
          <w:tcPr>
            <w:tcW w:w="2055" w:type="dxa"/>
          </w:tcPr>
          <w:p w14:paraId="29B263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B9512C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71025F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18D307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0887C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F24BF7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A68B2E9" w14:textId="77777777" w:rsidTr="00EA592C">
        <w:trPr>
          <w:tblHeader/>
        </w:trPr>
        <w:tc>
          <w:tcPr>
            <w:tcW w:w="2055" w:type="dxa"/>
          </w:tcPr>
          <w:p w14:paraId="51FBFF8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B87D9C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229224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F1583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7634AD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73B564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01D1195" w14:textId="77777777" w:rsidTr="00EA592C">
        <w:trPr>
          <w:tblHeader/>
        </w:trPr>
        <w:tc>
          <w:tcPr>
            <w:tcW w:w="2055" w:type="dxa"/>
          </w:tcPr>
          <w:p w14:paraId="2DA4706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87A195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6A8694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5DC458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E6419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12E165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A1D7BB9" w14:textId="77777777" w:rsidTr="00EA592C">
        <w:trPr>
          <w:tblHeader/>
        </w:trPr>
        <w:tc>
          <w:tcPr>
            <w:tcW w:w="2055" w:type="dxa"/>
          </w:tcPr>
          <w:p w14:paraId="4638374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5AE6B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4DBA20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8E2C76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F084F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CCC712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3BD7E3C" w14:textId="77777777" w:rsidTr="00EA592C">
        <w:trPr>
          <w:tblHeader/>
        </w:trPr>
        <w:tc>
          <w:tcPr>
            <w:tcW w:w="2055" w:type="dxa"/>
          </w:tcPr>
          <w:p w14:paraId="4820358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6B28DA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B8393F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1D08FE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92C44B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255E1A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8A21D78" w14:textId="77777777" w:rsidTr="00EA592C">
        <w:trPr>
          <w:tblHeader/>
        </w:trPr>
        <w:tc>
          <w:tcPr>
            <w:tcW w:w="2055" w:type="dxa"/>
          </w:tcPr>
          <w:p w14:paraId="07A085B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437682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B29B3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9D9654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410800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80CA85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E3B64E3" w14:textId="77777777" w:rsidTr="00EA592C">
        <w:trPr>
          <w:tblHeader/>
        </w:trPr>
        <w:tc>
          <w:tcPr>
            <w:tcW w:w="2055" w:type="dxa"/>
          </w:tcPr>
          <w:p w14:paraId="4E5149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F817DF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428B36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8772FB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F6F3DC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9A1C62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8EDD732" w14:textId="77777777" w:rsidTr="00EA592C">
        <w:trPr>
          <w:tblHeader/>
        </w:trPr>
        <w:tc>
          <w:tcPr>
            <w:tcW w:w="2055" w:type="dxa"/>
          </w:tcPr>
          <w:p w14:paraId="279A44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4404CB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FEAF83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44059A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3BD0E9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6E4F73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10137CC" w14:textId="77777777" w:rsidTr="00EA592C">
        <w:trPr>
          <w:tblHeader/>
        </w:trPr>
        <w:tc>
          <w:tcPr>
            <w:tcW w:w="2055" w:type="dxa"/>
          </w:tcPr>
          <w:p w14:paraId="676572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9EE3F8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5A301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9893C0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0D11D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15E12B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6FE5E8A" w14:textId="77777777" w:rsidTr="00EA592C">
        <w:trPr>
          <w:tblHeader/>
        </w:trPr>
        <w:tc>
          <w:tcPr>
            <w:tcW w:w="2055" w:type="dxa"/>
          </w:tcPr>
          <w:p w14:paraId="46C658D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24BE24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AB9303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D7BF6B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7B4959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5DA691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0397894" w14:textId="77777777" w:rsidTr="00EA592C">
        <w:trPr>
          <w:tblHeader/>
        </w:trPr>
        <w:tc>
          <w:tcPr>
            <w:tcW w:w="2055" w:type="dxa"/>
          </w:tcPr>
          <w:p w14:paraId="077D9D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8FE585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2685BB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893447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4B6399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DCB02D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70D65D1" w14:textId="77777777" w:rsidTr="00EA592C">
        <w:trPr>
          <w:tblHeader/>
        </w:trPr>
        <w:tc>
          <w:tcPr>
            <w:tcW w:w="2055" w:type="dxa"/>
          </w:tcPr>
          <w:p w14:paraId="17D3AA9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E455BF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7937F6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08CA47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E8EF6B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D9CE51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EDF73BA" w14:textId="77777777" w:rsidTr="00EA592C">
        <w:trPr>
          <w:tblHeader/>
        </w:trPr>
        <w:tc>
          <w:tcPr>
            <w:tcW w:w="2055" w:type="dxa"/>
          </w:tcPr>
          <w:p w14:paraId="3807E13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156B53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AF0276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A24097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38CB21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798E03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F7776B4" w14:textId="77777777" w:rsidTr="00EA592C">
        <w:trPr>
          <w:tblHeader/>
        </w:trPr>
        <w:tc>
          <w:tcPr>
            <w:tcW w:w="2055" w:type="dxa"/>
          </w:tcPr>
          <w:p w14:paraId="6D67922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95F4F2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5B8E59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14C2FC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2D1333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EA79E7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3CDD751" w14:textId="77777777" w:rsidTr="00EA592C">
        <w:trPr>
          <w:tblHeader/>
        </w:trPr>
        <w:tc>
          <w:tcPr>
            <w:tcW w:w="2055" w:type="dxa"/>
          </w:tcPr>
          <w:p w14:paraId="75119CB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FB5598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1EEF23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6CE39C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08AC04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5FE9CA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7D4597D" w14:textId="77777777" w:rsidTr="00EA592C">
        <w:trPr>
          <w:tblHeader/>
        </w:trPr>
        <w:tc>
          <w:tcPr>
            <w:tcW w:w="2055" w:type="dxa"/>
          </w:tcPr>
          <w:p w14:paraId="2ACA0DE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4850C3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7FD98F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6E1614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F5E4AF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F6DF17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61255EC" w14:textId="77777777" w:rsidTr="00EA592C">
        <w:trPr>
          <w:tblHeader/>
        </w:trPr>
        <w:tc>
          <w:tcPr>
            <w:tcW w:w="2055" w:type="dxa"/>
          </w:tcPr>
          <w:p w14:paraId="6879D75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5480B8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331DBC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AC84B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116F5E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8E4A17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6919EA1" w14:textId="77777777" w:rsidTr="00EA592C">
        <w:trPr>
          <w:tblHeader/>
        </w:trPr>
        <w:tc>
          <w:tcPr>
            <w:tcW w:w="2055" w:type="dxa"/>
          </w:tcPr>
          <w:p w14:paraId="387731E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FC225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9E4DCE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BFB2EA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E38D6D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596D5B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0C8E23B" w14:textId="77777777" w:rsidTr="00EA592C">
        <w:trPr>
          <w:tblHeader/>
        </w:trPr>
        <w:tc>
          <w:tcPr>
            <w:tcW w:w="2055" w:type="dxa"/>
          </w:tcPr>
          <w:p w14:paraId="3B7F557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EFE7AF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9EE4FD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679C2C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831ED7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E7099C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7126454" w14:textId="77777777" w:rsidTr="00EA592C">
        <w:trPr>
          <w:tblHeader/>
        </w:trPr>
        <w:tc>
          <w:tcPr>
            <w:tcW w:w="2055" w:type="dxa"/>
          </w:tcPr>
          <w:p w14:paraId="359BB0F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0E11B7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7CEB90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09C6B9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BD8BFA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53E035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A07DCB9" w14:textId="77777777" w:rsidTr="00EA592C">
        <w:trPr>
          <w:tblHeader/>
        </w:trPr>
        <w:tc>
          <w:tcPr>
            <w:tcW w:w="2055" w:type="dxa"/>
          </w:tcPr>
          <w:p w14:paraId="679FAC3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39DA26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10FB03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1E7744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764FF1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89A144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3A4EAF1" w14:textId="77777777" w:rsidTr="00EA592C">
        <w:trPr>
          <w:tblHeader/>
        </w:trPr>
        <w:tc>
          <w:tcPr>
            <w:tcW w:w="2055" w:type="dxa"/>
          </w:tcPr>
          <w:p w14:paraId="4AABA09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53D871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33871A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76DC0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88A793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358759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060D9BB" w14:textId="77777777" w:rsidTr="00EA592C">
        <w:trPr>
          <w:tblHeader/>
        </w:trPr>
        <w:tc>
          <w:tcPr>
            <w:tcW w:w="2055" w:type="dxa"/>
          </w:tcPr>
          <w:p w14:paraId="58D5F06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27452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ED7A2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177310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4A1E9E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296705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C33AD7C" w14:textId="77777777" w:rsidTr="00EA592C">
        <w:trPr>
          <w:tblHeader/>
        </w:trPr>
        <w:tc>
          <w:tcPr>
            <w:tcW w:w="2055" w:type="dxa"/>
          </w:tcPr>
          <w:p w14:paraId="3E8D94C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89178D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B14ACE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33953C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9501F4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1CC0DA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F0516C2" w14:textId="77777777" w:rsidTr="00EA592C">
        <w:trPr>
          <w:tblHeader/>
        </w:trPr>
        <w:tc>
          <w:tcPr>
            <w:tcW w:w="2055" w:type="dxa"/>
          </w:tcPr>
          <w:p w14:paraId="0593394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C091A5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32EE3A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8E006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572132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456BFB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35724C1" w14:textId="77777777" w:rsidTr="00EA592C">
        <w:trPr>
          <w:tblHeader/>
        </w:trPr>
        <w:tc>
          <w:tcPr>
            <w:tcW w:w="2055" w:type="dxa"/>
          </w:tcPr>
          <w:p w14:paraId="3146FD6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B74F64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5F2CEA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EEF595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F42B1E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CAEA75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B3D3890" w14:textId="77777777" w:rsidTr="00EA592C">
        <w:trPr>
          <w:tblHeader/>
        </w:trPr>
        <w:tc>
          <w:tcPr>
            <w:tcW w:w="2055" w:type="dxa"/>
          </w:tcPr>
          <w:p w14:paraId="6129B9A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8C44F0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4E615F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9E5D2D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0D747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DD40E8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5556E61" w14:textId="77777777" w:rsidTr="00EA592C">
        <w:trPr>
          <w:tblHeader/>
        </w:trPr>
        <w:tc>
          <w:tcPr>
            <w:tcW w:w="2055" w:type="dxa"/>
          </w:tcPr>
          <w:p w14:paraId="26AFD40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2655FE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2B587D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92A68C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B0364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C3EEEA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29E42B5" w14:textId="77777777" w:rsidTr="00EA592C">
        <w:trPr>
          <w:tblHeader/>
        </w:trPr>
        <w:tc>
          <w:tcPr>
            <w:tcW w:w="2055" w:type="dxa"/>
          </w:tcPr>
          <w:p w14:paraId="49785B8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95D01A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370EFA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EA7D74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7FA9C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44B2A3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A9B043E" w14:textId="77777777" w:rsidTr="00EA592C">
        <w:trPr>
          <w:tblHeader/>
        </w:trPr>
        <w:tc>
          <w:tcPr>
            <w:tcW w:w="2055" w:type="dxa"/>
          </w:tcPr>
          <w:p w14:paraId="3C7220B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15D521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0B8C18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AE525B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3E5D1B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2AB8F0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83A67EA" w14:textId="77777777" w:rsidTr="00EA592C">
        <w:trPr>
          <w:tblHeader/>
        </w:trPr>
        <w:tc>
          <w:tcPr>
            <w:tcW w:w="2055" w:type="dxa"/>
          </w:tcPr>
          <w:p w14:paraId="47FE8C4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B592E4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2D76CC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D74AB4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FDC1B0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A06215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58A0E99" w14:textId="77777777" w:rsidTr="00EA592C">
        <w:trPr>
          <w:tblHeader/>
        </w:trPr>
        <w:tc>
          <w:tcPr>
            <w:tcW w:w="2055" w:type="dxa"/>
          </w:tcPr>
          <w:p w14:paraId="33B15D4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653CA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81374E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D78FD6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59DAAA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CA809B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20FC515" w14:textId="77777777" w:rsidTr="00EA592C">
        <w:trPr>
          <w:tblHeader/>
        </w:trPr>
        <w:tc>
          <w:tcPr>
            <w:tcW w:w="2055" w:type="dxa"/>
          </w:tcPr>
          <w:p w14:paraId="1C5EB7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8C40A9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FFB496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63BC33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DBDFEA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CDF6AC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CC1F632" w14:textId="77777777" w:rsidTr="00EA592C">
        <w:trPr>
          <w:tblHeader/>
        </w:trPr>
        <w:tc>
          <w:tcPr>
            <w:tcW w:w="2055" w:type="dxa"/>
          </w:tcPr>
          <w:p w14:paraId="1208955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E55F4D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A7E2B4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54EF7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17884A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786784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89A4F67" w14:textId="77777777" w:rsidTr="00EA592C">
        <w:trPr>
          <w:tblHeader/>
        </w:trPr>
        <w:tc>
          <w:tcPr>
            <w:tcW w:w="2055" w:type="dxa"/>
          </w:tcPr>
          <w:p w14:paraId="080E95F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29ACD6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7E47AD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3493A9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B5953F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CF75C3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8659BB6" w14:textId="77777777" w:rsidTr="00EA592C">
        <w:trPr>
          <w:tblHeader/>
        </w:trPr>
        <w:tc>
          <w:tcPr>
            <w:tcW w:w="2055" w:type="dxa"/>
          </w:tcPr>
          <w:p w14:paraId="12E4E19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1AEEFB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60030C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05C2F1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B87554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1E063E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475B321" w14:textId="77777777" w:rsidTr="00EA592C">
        <w:trPr>
          <w:tblHeader/>
        </w:trPr>
        <w:tc>
          <w:tcPr>
            <w:tcW w:w="2055" w:type="dxa"/>
          </w:tcPr>
          <w:p w14:paraId="1D138C8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203EB9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CEC8E7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A22C6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324D5D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72D6B2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12604AC" w14:textId="77777777" w:rsidTr="00EA592C">
        <w:trPr>
          <w:tblHeader/>
        </w:trPr>
        <w:tc>
          <w:tcPr>
            <w:tcW w:w="2055" w:type="dxa"/>
          </w:tcPr>
          <w:p w14:paraId="7265D6A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7E87A1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BD2D3F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21A0B7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C3777C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6FADE1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6EFBAC1" w14:textId="77777777" w:rsidTr="00EA592C">
        <w:trPr>
          <w:tblHeader/>
        </w:trPr>
        <w:tc>
          <w:tcPr>
            <w:tcW w:w="2055" w:type="dxa"/>
          </w:tcPr>
          <w:p w14:paraId="1A8E13C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79A66B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82747C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5FA67E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26FE58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9C4334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26A2CF6" w14:textId="77777777" w:rsidTr="00EA592C">
        <w:trPr>
          <w:tblHeader/>
        </w:trPr>
        <w:tc>
          <w:tcPr>
            <w:tcW w:w="2055" w:type="dxa"/>
          </w:tcPr>
          <w:p w14:paraId="75DC4C0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F5DF1E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9EAA30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97BEF4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29713B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8DC31A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F27FF1A" w14:textId="77777777" w:rsidTr="00EA592C">
        <w:trPr>
          <w:tblHeader/>
        </w:trPr>
        <w:tc>
          <w:tcPr>
            <w:tcW w:w="2055" w:type="dxa"/>
          </w:tcPr>
          <w:p w14:paraId="7E4BA9E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7C259F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9670A3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10071F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922011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890340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0193E5B" w14:textId="77777777" w:rsidTr="00EA592C">
        <w:trPr>
          <w:tblHeader/>
        </w:trPr>
        <w:tc>
          <w:tcPr>
            <w:tcW w:w="2055" w:type="dxa"/>
          </w:tcPr>
          <w:p w14:paraId="1C72622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B2B9C7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8C48EB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7A31C6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78689A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F5C399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97F318A" w14:textId="77777777" w:rsidTr="00EA592C">
        <w:trPr>
          <w:tblHeader/>
        </w:trPr>
        <w:tc>
          <w:tcPr>
            <w:tcW w:w="2055" w:type="dxa"/>
          </w:tcPr>
          <w:p w14:paraId="6379D1E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37617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A7B3DF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5044B4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0C7A4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5EC68D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8AE36A6" w14:textId="77777777" w:rsidTr="00EA592C">
        <w:trPr>
          <w:tblHeader/>
        </w:trPr>
        <w:tc>
          <w:tcPr>
            <w:tcW w:w="2055" w:type="dxa"/>
          </w:tcPr>
          <w:p w14:paraId="0F9C336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66CE01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64C11B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F4FD78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50CCF5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77AAF9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DC6FE66" w14:textId="77777777" w:rsidTr="00EA592C">
        <w:trPr>
          <w:tblHeader/>
        </w:trPr>
        <w:tc>
          <w:tcPr>
            <w:tcW w:w="2055" w:type="dxa"/>
          </w:tcPr>
          <w:p w14:paraId="7E736A7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CC9956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5D57DD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A4AAF3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E30139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56D50F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8AB1294" w14:textId="77777777" w:rsidTr="00EA592C">
        <w:trPr>
          <w:tblHeader/>
        </w:trPr>
        <w:tc>
          <w:tcPr>
            <w:tcW w:w="2055" w:type="dxa"/>
          </w:tcPr>
          <w:p w14:paraId="361A68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E288B8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6E59F1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213DFC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F7DEE7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D3295D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9A434E9" w14:textId="77777777" w:rsidTr="00EA592C">
        <w:trPr>
          <w:tblHeader/>
        </w:trPr>
        <w:tc>
          <w:tcPr>
            <w:tcW w:w="2055" w:type="dxa"/>
          </w:tcPr>
          <w:p w14:paraId="75F4778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E9A65F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0BEE4C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65C9A9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9A4427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D96B4D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494F589" w14:textId="77777777" w:rsidTr="00EA592C">
        <w:trPr>
          <w:tblHeader/>
        </w:trPr>
        <w:tc>
          <w:tcPr>
            <w:tcW w:w="2055" w:type="dxa"/>
          </w:tcPr>
          <w:p w14:paraId="1B8E86D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5D7C8C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8F2BAF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2FC034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915BD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21FAF4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E64A491" w14:textId="77777777" w:rsidTr="00EA592C">
        <w:trPr>
          <w:tblHeader/>
        </w:trPr>
        <w:tc>
          <w:tcPr>
            <w:tcW w:w="2055" w:type="dxa"/>
          </w:tcPr>
          <w:p w14:paraId="719C7D6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B84DE0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E91313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31AC22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497600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E4B00A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4F55E10" w14:textId="77777777" w:rsidTr="00EA592C">
        <w:trPr>
          <w:tblHeader/>
        </w:trPr>
        <w:tc>
          <w:tcPr>
            <w:tcW w:w="2055" w:type="dxa"/>
          </w:tcPr>
          <w:p w14:paraId="160A14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BBEC44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4EF2FD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70B079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D2E67B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84EE00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37C0D18" w14:textId="77777777" w:rsidTr="00EA592C">
        <w:trPr>
          <w:tblHeader/>
        </w:trPr>
        <w:tc>
          <w:tcPr>
            <w:tcW w:w="2055" w:type="dxa"/>
          </w:tcPr>
          <w:p w14:paraId="5426467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B6ABF2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AFA5B8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19583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FE3FB8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835654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DDC2FD3" w14:textId="77777777" w:rsidTr="00EA592C">
        <w:trPr>
          <w:tblHeader/>
        </w:trPr>
        <w:tc>
          <w:tcPr>
            <w:tcW w:w="2055" w:type="dxa"/>
          </w:tcPr>
          <w:p w14:paraId="390F2E8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679D97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C4A558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ABF0E3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E90C0B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23E5F5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5784944" w14:textId="77777777" w:rsidTr="00EA592C">
        <w:trPr>
          <w:tblHeader/>
        </w:trPr>
        <w:tc>
          <w:tcPr>
            <w:tcW w:w="2055" w:type="dxa"/>
          </w:tcPr>
          <w:p w14:paraId="5323735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20D9C1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5B683C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5E9FDB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CB878D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C0135C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B004653" w14:textId="77777777" w:rsidTr="00EA592C">
        <w:trPr>
          <w:tblHeader/>
        </w:trPr>
        <w:tc>
          <w:tcPr>
            <w:tcW w:w="2055" w:type="dxa"/>
          </w:tcPr>
          <w:p w14:paraId="429F7DD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BAC37A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4A6B18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9F5C0F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3F8A8A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56B289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18CF6C7" w14:textId="77777777" w:rsidTr="00EA592C">
        <w:trPr>
          <w:tblHeader/>
        </w:trPr>
        <w:tc>
          <w:tcPr>
            <w:tcW w:w="2055" w:type="dxa"/>
          </w:tcPr>
          <w:p w14:paraId="0496BD7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5EF338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BFA225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605210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DCFE7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BEA2B5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152C6F7" w14:textId="77777777" w:rsidTr="00EA592C">
        <w:trPr>
          <w:tblHeader/>
        </w:trPr>
        <w:tc>
          <w:tcPr>
            <w:tcW w:w="2055" w:type="dxa"/>
          </w:tcPr>
          <w:p w14:paraId="27E4122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3991E2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87783F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C0E46F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AC445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6A9F61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75CB03D" w14:textId="77777777" w:rsidTr="00EA592C">
        <w:trPr>
          <w:tblHeader/>
        </w:trPr>
        <w:tc>
          <w:tcPr>
            <w:tcW w:w="2055" w:type="dxa"/>
          </w:tcPr>
          <w:p w14:paraId="3FA7E02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64FEE2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7CE6D3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540995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A4882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AC0F3F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7042B66" w14:textId="77777777" w:rsidTr="00EA592C">
        <w:trPr>
          <w:tblHeader/>
        </w:trPr>
        <w:tc>
          <w:tcPr>
            <w:tcW w:w="2055" w:type="dxa"/>
          </w:tcPr>
          <w:p w14:paraId="29E1D5A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7CE11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3A50F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E5831C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87A5A6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8EB540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9CDCA44" w14:textId="77777777" w:rsidTr="00EA592C">
        <w:trPr>
          <w:tblHeader/>
        </w:trPr>
        <w:tc>
          <w:tcPr>
            <w:tcW w:w="2055" w:type="dxa"/>
          </w:tcPr>
          <w:p w14:paraId="3601B62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AB4F42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9A2BD3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342A8B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F4F99B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BC82F5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3FA38FC" w14:textId="77777777" w:rsidTr="00EA592C">
        <w:trPr>
          <w:tblHeader/>
        </w:trPr>
        <w:tc>
          <w:tcPr>
            <w:tcW w:w="2055" w:type="dxa"/>
          </w:tcPr>
          <w:p w14:paraId="16D5777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6558F4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13BAFE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9D8AD3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8796DC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574FC2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D805FA8" w14:textId="77777777" w:rsidTr="00EA592C">
        <w:trPr>
          <w:tblHeader/>
        </w:trPr>
        <w:tc>
          <w:tcPr>
            <w:tcW w:w="2055" w:type="dxa"/>
          </w:tcPr>
          <w:p w14:paraId="61690D1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626FFD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201C88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975A26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0E4235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B2C4C8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13EBF97" w14:textId="77777777" w:rsidTr="00EA592C">
        <w:trPr>
          <w:tblHeader/>
        </w:trPr>
        <w:tc>
          <w:tcPr>
            <w:tcW w:w="2055" w:type="dxa"/>
          </w:tcPr>
          <w:p w14:paraId="70E2AC0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2EEC6C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B554B2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231F11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0FBB1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2D2EF9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0411E05" w14:textId="77777777" w:rsidTr="00EA592C">
        <w:trPr>
          <w:tblHeader/>
        </w:trPr>
        <w:tc>
          <w:tcPr>
            <w:tcW w:w="2055" w:type="dxa"/>
          </w:tcPr>
          <w:p w14:paraId="2F48B2C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2FEB17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FB31BE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541DC9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AB8296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619363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D96AB17" w14:textId="77777777" w:rsidTr="00EA592C">
        <w:trPr>
          <w:tblHeader/>
        </w:trPr>
        <w:tc>
          <w:tcPr>
            <w:tcW w:w="2055" w:type="dxa"/>
          </w:tcPr>
          <w:p w14:paraId="2D2950F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514524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478CB8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925FFF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1D9B0D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7615F6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BE3F1C1" w14:textId="77777777" w:rsidTr="00EA592C">
        <w:trPr>
          <w:tblHeader/>
        </w:trPr>
        <w:tc>
          <w:tcPr>
            <w:tcW w:w="2055" w:type="dxa"/>
          </w:tcPr>
          <w:p w14:paraId="482E911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D81AD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827541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7D0F1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5CB00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7D8313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BE1E457" w14:textId="77777777" w:rsidTr="00EA592C">
        <w:trPr>
          <w:tblHeader/>
        </w:trPr>
        <w:tc>
          <w:tcPr>
            <w:tcW w:w="2055" w:type="dxa"/>
          </w:tcPr>
          <w:p w14:paraId="42BE417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7E36A7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35A7B2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1322EE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D3F0BB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6B07E1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9DF099A" w14:textId="77777777" w:rsidTr="00EA592C">
        <w:trPr>
          <w:tblHeader/>
        </w:trPr>
        <w:tc>
          <w:tcPr>
            <w:tcW w:w="2055" w:type="dxa"/>
          </w:tcPr>
          <w:p w14:paraId="3401A8F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EBC9B0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FF469B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E87928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20E10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09FB49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AB97282" w14:textId="77777777" w:rsidTr="00EA592C">
        <w:trPr>
          <w:tblHeader/>
        </w:trPr>
        <w:tc>
          <w:tcPr>
            <w:tcW w:w="2055" w:type="dxa"/>
          </w:tcPr>
          <w:p w14:paraId="4C80142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8917B1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E540CC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979D9F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2AAFB9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482D88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7BD65EC" w14:textId="77777777" w:rsidTr="00EA592C">
        <w:trPr>
          <w:tblHeader/>
        </w:trPr>
        <w:tc>
          <w:tcPr>
            <w:tcW w:w="2055" w:type="dxa"/>
          </w:tcPr>
          <w:p w14:paraId="476AB94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4536A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9971F5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5995B3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74E13D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95B1EE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9440323" w14:textId="77777777" w:rsidTr="00EA592C">
        <w:trPr>
          <w:tblHeader/>
        </w:trPr>
        <w:tc>
          <w:tcPr>
            <w:tcW w:w="2055" w:type="dxa"/>
          </w:tcPr>
          <w:p w14:paraId="17FBFF0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9747A4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E629B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7ECB66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F1EA10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5145D1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74A53BE" w14:textId="77777777" w:rsidTr="00EA592C">
        <w:trPr>
          <w:tblHeader/>
        </w:trPr>
        <w:tc>
          <w:tcPr>
            <w:tcW w:w="2055" w:type="dxa"/>
          </w:tcPr>
          <w:p w14:paraId="2139300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9F36B7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745FA9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2AB4FF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12894A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CDB61F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61C3599" w14:textId="77777777" w:rsidTr="00EA592C">
        <w:trPr>
          <w:tblHeader/>
        </w:trPr>
        <w:tc>
          <w:tcPr>
            <w:tcW w:w="2055" w:type="dxa"/>
          </w:tcPr>
          <w:p w14:paraId="497B622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D728DD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7BF44D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FC0DE8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5257C3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A1C2DF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6122C57" w14:textId="77777777" w:rsidTr="00EA592C">
        <w:trPr>
          <w:tblHeader/>
        </w:trPr>
        <w:tc>
          <w:tcPr>
            <w:tcW w:w="2055" w:type="dxa"/>
          </w:tcPr>
          <w:p w14:paraId="5340F26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D9FCEE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C66AA2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99B2C5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100845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BE1875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2C3A57C" w14:textId="77777777" w:rsidTr="00EA592C">
        <w:trPr>
          <w:tblHeader/>
        </w:trPr>
        <w:tc>
          <w:tcPr>
            <w:tcW w:w="2055" w:type="dxa"/>
          </w:tcPr>
          <w:p w14:paraId="023BB24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732981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61ED58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7F3C58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DEEED6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2160B7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1A70D3E" w14:textId="77777777" w:rsidTr="00EA592C">
        <w:trPr>
          <w:tblHeader/>
        </w:trPr>
        <w:tc>
          <w:tcPr>
            <w:tcW w:w="2055" w:type="dxa"/>
          </w:tcPr>
          <w:p w14:paraId="46B04F2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4DA6CF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D98925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1325EE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470B61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305695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8A26AD5" w14:textId="77777777" w:rsidTr="00EA592C">
        <w:trPr>
          <w:tblHeader/>
        </w:trPr>
        <w:tc>
          <w:tcPr>
            <w:tcW w:w="2055" w:type="dxa"/>
          </w:tcPr>
          <w:p w14:paraId="20B3C6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BDED16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D8DE96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83F388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C69856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73007A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06C9D68" w14:textId="77777777" w:rsidTr="00EA592C">
        <w:trPr>
          <w:tblHeader/>
        </w:trPr>
        <w:tc>
          <w:tcPr>
            <w:tcW w:w="2055" w:type="dxa"/>
          </w:tcPr>
          <w:p w14:paraId="49E94D1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63E36E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BC7CF8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B709A5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9DE264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A6FDC8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D573239" w14:textId="77777777" w:rsidTr="00EA592C">
        <w:trPr>
          <w:tblHeader/>
        </w:trPr>
        <w:tc>
          <w:tcPr>
            <w:tcW w:w="2055" w:type="dxa"/>
          </w:tcPr>
          <w:p w14:paraId="41DF819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67C2DE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099670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812B5C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0D4C0F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CFC124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AFD61BC" w14:textId="77777777" w:rsidTr="00EA592C">
        <w:trPr>
          <w:tblHeader/>
        </w:trPr>
        <w:tc>
          <w:tcPr>
            <w:tcW w:w="2055" w:type="dxa"/>
          </w:tcPr>
          <w:p w14:paraId="052E802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3F77B5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39B3D6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58F7C2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C9A8E9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05C964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27DED01" w14:textId="77777777" w:rsidTr="00EA592C">
        <w:trPr>
          <w:tblHeader/>
        </w:trPr>
        <w:tc>
          <w:tcPr>
            <w:tcW w:w="2055" w:type="dxa"/>
          </w:tcPr>
          <w:p w14:paraId="359B112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8EE1DA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0ACEC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4E8102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5C094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819D7F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52B047A" w14:textId="77777777" w:rsidTr="00EA592C">
        <w:trPr>
          <w:tblHeader/>
        </w:trPr>
        <w:tc>
          <w:tcPr>
            <w:tcW w:w="2055" w:type="dxa"/>
          </w:tcPr>
          <w:p w14:paraId="33F9F8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7C069F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916398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4A8FD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219B53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F48C14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20AD175" w14:textId="77777777" w:rsidTr="00EA592C">
        <w:trPr>
          <w:tblHeader/>
        </w:trPr>
        <w:tc>
          <w:tcPr>
            <w:tcW w:w="2055" w:type="dxa"/>
          </w:tcPr>
          <w:p w14:paraId="4E578DB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FE3A32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64ECB7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7E1547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A728C8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78630C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221748D" w14:textId="77777777" w:rsidTr="00EA592C">
        <w:trPr>
          <w:tblHeader/>
        </w:trPr>
        <w:tc>
          <w:tcPr>
            <w:tcW w:w="2055" w:type="dxa"/>
          </w:tcPr>
          <w:p w14:paraId="04125D0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F88BCF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99ADD6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52D72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B7DDD5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6A1A41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3119BC6" w14:textId="77777777" w:rsidTr="00EA592C">
        <w:trPr>
          <w:tblHeader/>
        </w:trPr>
        <w:tc>
          <w:tcPr>
            <w:tcW w:w="2055" w:type="dxa"/>
          </w:tcPr>
          <w:p w14:paraId="18812FC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F127DA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AA1342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559B61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DAC9ED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255DD2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0147106" w14:textId="77777777" w:rsidTr="00EA592C">
        <w:trPr>
          <w:tblHeader/>
        </w:trPr>
        <w:tc>
          <w:tcPr>
            <w:tcW w:w="2055" w:type="dxa"/>
          </w:tcPr>
          <w:p w14:paraId="4591D1C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629776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523BFC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780CE1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36F4D5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FF75F6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3F67A7A" w14:textId="77777777" w:rsidTr="00EA592C">
        <w:trPr>
          <w:tblHeader/>
        </w:trPr>
        <w:tc>
          <w:tcPr>
            <w:tcW w:w="2055" w:type="dxa"/>
          </w:tcPr>
          <w:p w14:paraId="3B40D56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147FC0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71F3B6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436EC1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A0CBF9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61FFB3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FBDC0AC" w14:textId="77777777" w:rsidTr="00EA592C">
        <w:trPr>
          <w:tblHeader/>
        </w:trPr>
        <w:tc>
          <w:tcPr>
            <w:tcW w:w="2055" w:type="dxa"/>
          </w:tcPr>
          <w:p w14:paraId="61C5650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CC174B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15C3F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AFD928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CEA39C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0B6614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09C89A8" w14:textId="77777777" w:rsidTr="00EA592C">
        <w:trPr>
          <w:tblHeader/>
        </w:trPr>
        <w:tc>
          <w:tcPr>
            <w:tcW w:w="2055" w:type="dxa"/>
          </w:tcPr>
          <w:p w14:paraId="6D9559F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5A8CCD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D6E33D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7C83EF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8252F0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588EA9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69DF53A" w14:textId="77777777" w:rsidTr="00EA592C">
        <w:trPr>
          <w:tblHeader/>
        </w:trPr>
        <w:tc>
          <w:tcPr>
            <w:tcW w:w="2055" w:type="dxa"/>
          </w:tcPr>
          <w:p w14:paraId="5059D3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1256DB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03344D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9E5549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DEBB06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5DC11A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D78FCA1" w14:textId="77777777" w:rsidTr="00EA592C">
        <w:trPr>
          <w:tblHeader/>
        </w:trPr>
        <w:tc>
          <w:tcPr>
            <w:tcW w:w="2055" w:type="dxa"/>
          </w:tcPr>
          <w:p w14:paraId="54D5AFC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4C61D5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C7C104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E8940A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282C7E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E3B8C1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65D7026" w14:textId="77777777" w:rsidTr="00EA592C">
        <w:trPr>
          <w:tblHeader/>
        </w:trPr>
        <w:tc>
          <w:tcPr>
            <w:tcW w:w="2055" w:type="dxa"/>
          </w:tcPr>
          <w:p w14:paraId="55809CE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20F4F4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297C84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3EAFF5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952AB9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38E54F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A4718A3" w14:textId="77777777" w:rsidTr="00EA592C">
        <w:trPr>
          <w:tblHeader/>
        </w:trPr>
        <w:tc>
          <w:tcPr>
            <w:tcW w:w="2055" w:type="dxa"/>
          </w:tcPr>
          <w:p w14:paraId="29A4506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FAD36C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B8D15F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E916C9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C00BDD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37FD62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30D3D6A" w14:textId="77777777" w:rsidTr="00EA592C">
        <w:trPr>
          <w:tblHeader/>
        </w:trPr>
        <w:tc>
          <w:tcPr>
            <w:tcW w:w="2055" w:type="dxa"/>
          </w:tcPr>
          <w:p w14:paraId="4489253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C64ABE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3629E1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95761F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855645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EF75F3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8757AB0" w14:textId="77777777" w:rsidTr="00EA592C">
        <w:trPr>
          <w:tblHeader/>
        </w:trPr>
        <w:tc>
          <w:tcPr>
            <w:tcW w:w="2055" w:type="dxa"/>
          </w:tcPr>
          <w:p w14:paraId="6DF9E3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692BC7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28DA8B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F8F0E4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E23E62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240512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65091B2" w14:textId="77777777" w:rsidTr="00EA592C">
        <w:trPr>
          <w:tblHeader/>
        </w:trPr>
        <w:tc>
          <w:tcPr>
            <w:tcW w:w="2055" w:type="dxa"/>
          </w:tcPr>
          <w:p w14:paraId="5DF09D0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2C445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8A87D3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2D7DBF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E1EE6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27CBC4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1D6A164" w14:textId="77777777" w:rsidTr="00EA592C">
        <w:trPr>
          <w:tblHeader/>
        </w:trPr>
        <w:tc>
          <w:tcPr>
            <w:tcW w:w="2055" w:type="dxa"/>
          </w:tcPr>
          <w:p w14:paraId="5BF2043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E98F62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905707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0B984A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8224C8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6DE1BA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3AA164B" w14:textId="77777777" w:rsidTr="00EA592C">
        <w:trPr>
          <w:tblHeader/>
        </w:trPr>
        <w:tc>
          <w:tcPr>
            <w:tcW w:w="2055" w:type="dxa"/>
          </w:tcPr>
          <w:p w14:paraId="01FA521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B2D2C1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34F27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EAF32F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241DB8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390C38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995636C" w14:textId="77777777" w:rsidTr="00EA592C">
        <w:trPr>
          <w:tblHeader/>
        </w:trPr>
        <w:tc>
          <w:tcPr>
            <w:tcW w:w="2055" w:type="dxa"/>
          </w:tcPr>
          <w:p w14:paraId="7F2605A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0B3994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41E4B5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93CF18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20A358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CB4A7C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5E02492" w14:textId="77777777" w:rsidTr="00EA592C">
        <w:trPr>
          <w:tblHeader/>
        </w:trPr>
        <w:tc>
          <w:tcPr>
            <w:tcW w:w="2055" w:type="dxa"/>
          </w:tcPr>
          <w:p w14:paraId="3313EFE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EE6C68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0E5682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BDA4B8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08F86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D3358B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2BF5EE0" w14:textId="77777777" w:rsidTr="00EA592C">
        <w:trPr>
          <w:tblHeader/>
        </w:trPr>
        <w:tc>
          <w:tcPr>
            <w:tcW w:w="2055" w:type="dxa"/>
          </w:tcPr>
          <w:p w14:paraId="32E7F4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78A1F5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FE8DC7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35E529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494304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40C9BB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D8C894E" w14:textId="77777777" w:rsidTr="00EA592C">
        <w:trPr>
          <w:tblHeader/>
        </w:trPr>
        <w:tc>
          <w:tcPr>
            <w:tcW w:w="2055" w:type="dxa"/>
          </w:tcPr>
          <w:p w14:paraId="32A7A09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3C8022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557433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FBB743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5675CB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95DC64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7309D3F" w14:textId="77777777" w:rsidTr="00EA592C">
        <w:trPr>
          <w:tblHeader/>
        </w:trPr>
        <w:tc>
          <w:tcPr>
            <w:tcW w:w="2055" w:type="dxa"/>
          </w:tcPr>
          <w:p w14:paraId="537C444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15575C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553821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FB210E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D40683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AEB7D3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883B3F6" w14:textId="77777777" w:rsidTr="00EA592C">
        <w:trPr>
          <w:tblHeader/>
        </w:trPr>
        <w:tc>
          <w:tcPr>
            <w:tcW w:w="2055" w:type="dxa"/>
          </w:tcPr>
          <w:p w14:paraId="7F0D5F0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F03E4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72D5CB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24AF22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038D74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FA7841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EC93183" w14:textId="77777777" w:rsidTr="00EA592C">
        <w:trPr>
          <w:tblHeader/>
        </w:trPr>
        <w:tc>
          <w:tcPr>
            <w:tcW w:w="2055" w:type="dxa"/>
          </w:tcPr>
          <w:p w14:paraId="0F9BA80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189EF3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2439E9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728E5B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7029BC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A1E7DB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919A496" w14:textId="77777777" w:rsidTr="00EA592C">
        <w:trPr>
          <w:tblHeader/>
        </w:trPr>
        <w:tc>
          <w:tcPr>
            <w:tcW w:w="2055" w:type="dxa"/>
          </w:tcPr>
          <w:p w14:paraId="077D679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0FC3FE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128542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330BBF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FA72F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BC5AA0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226D5B3" w14:textId="77777777" w:rsidTr="00EA592C">
        <w:trPr>
          <w:tblHeader/>
        </w:trPr>
        <w:tc>
          <w:tcPr>
            <w:tcW w:w="2055" w:type="dxa"/>
          </w:tcPr>
          <w:p w14:paraId="67CC15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B7367C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D44F8B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A0786C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DCBA1B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807E69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752B36E" w14:textId="77777777" w:rsidTr="00EA592C">
        <w:trPr>
          <w:tblHeader/>
        </w:trPr>
        <w:tc>
          <w:tcPr>
            <w:tcW w:w="2055" w:type="dxa"/>
          </w:tcPr>
          <w:p w14:paraId="46E1048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1767F7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51EC79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8DBC9E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2DD081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48C598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7E00600" w14:textId="77777777" w:rsidTr="00EA592C">
        <w:trPr>
          <w:tblHeader/>
        </w:trPr>
        <w:tc>
          <w:tcPr>
            <w:tcW w:w="2055" w:type="dxa"/>
          </w:tcPr>
          <w:p w14:paraId="3ABA6FA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D5B55A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AAD909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F90DE4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3AB1E9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6C1121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220E9A0" w14:textId="77777777" w:rsidTr="00EA592C">
        <w:trPr>
          <w:tblHeader/>
        </w:trPr>
        <w:tc>
          <w:tcPr>
            <w:tcW w:w="2055" w:type="dxa"/>
          </w:tcPr>
          <w:p w14:paraId="7852FB5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2808A6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15BE8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DFF217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FB4C5F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51AD9C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78AE281" w14:textId="77777777" w:rsidTr="00EA592C">
        <w:trPr>
          <w:tblHeader/>
        </w:trPr>
        <w:tc>
          <w:tcPr>
            <w:tcW w:w="2055" w:type="dxa"/>
          </w:tcPr>
          <w:p w14:paraId="73AF8C8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0AEABA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38135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EE36E8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614DC7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95A480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163BDB6" w14:textId="77777777" w:rsidTr="00EA592C">
        <w:trPr>
          <w:tblHeader/>
        </w:trPr>
        <w:tc>
          <w:tcPr>
            <w:tcW w:w="2055" w:type="dxa"/>
          </w:tcPr>
          <w:p w14:paraId="0620492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FA3324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DC1285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63521D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F61051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80CE2C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CCE4345" w14:textId="77777777" w:rsidTr="00EA592C">
        <w:trPr>
          <w:tblHeader/>
        </w:trPr>
        <w:tc>
          <w:tcPr>
            <w:tcW w:w="2055" w:type="dxa"/>
          </w:tcPr>
          <w:p w14:paraId="2A71C06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8EF7F6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558D94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C9409A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643207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842269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9CE31A3" w14:textId="77777777" w:rsidTr="00EA592C">
        <w:trPr>
          <w:tblHeader/>
        </w:trPr>
        <w:tc>
          <w:tcPr>
            <w:tcW w:w="2055" w:type="dxa"/>
          </w:tcPr>
          <w:p w14:paraId="4FF7898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664DE1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4F7079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3EB1D3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DCCE6C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8BF312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23F52B6" w14:textId="77777777" w:rsidTr="00EA592C">
        <w:trPr>
          <w:tblHeader/>
        </w:trPr>
        <w:tc>
          <w:tcPr>
            <w:tcW w:w="2055" w:type="dxa"/>
          </w:tcPr>
          <w:p w14:paraId="06530D1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B29DAC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A486D0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78B12D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D5D7FA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6F78F4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E6B7A38" w14:textId="77777777" w:rsidTr="00EA592C">
        <w:trPr>
          <w:tblHeader/>
        </w:trPr>
        <w:tc>
          <w:tcPr>
            <w:tcW w:w="2055" w:type="dxa"/>
          </w:tcPr>
          <w:p w14:paraId="5254B60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6D8274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F69912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FF2DC9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30548A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CC0E05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094F739" w14:textId="77777777" w:rsidTr="00EA592C">
        <w:trPr>
          <w:tblHeader/>
        </w:trPr>
        <w:tc>
          <w:tcPr>
            <w:tcW w:w="2055" w:type="dxa"/>
          </w:tcPr>
          <w:p w14:paraId="6C3C7F8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7F6097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290378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1AE2A2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193EF5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3528A6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3B0B746" w14:textId="77777777" w:rsidTr="00EA592C">
        <w:trPr>
          <w:tblHeader/>
        </w:trPr>
        <w:tc>
          <w:tcPr>
            <w:tcW w:w="2055" w:type="dxa"/>
          </w:tcPr>
          <w:p w14:paraId="4DDD231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797297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78AF2DD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893EE5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E2B423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C98242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9F8D5C5" w14:textId="77777777" w:rsidTr="00EA592C">
        <w:trPr>
          <w:tblHeader/>
        </w:trPr>
        <w:tc>
          <w:tcPr>
            <w:tcW w:w="2055" w:type="dxa"/>
          </w:tcPr>
          <w:p w14:paraId="5D73EC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333465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D676E9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40A732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FF10A1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D1C190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E7450EF" w14:textId="77777777" w:rsidTr="00EA592C">
        <w:trPr>
          <w:tblHeader/>
        </w:trPr>
        <w:tc>
          <w:tcPr>
            <w:tcW w:w="2055" w:type="dxa"/>
          </w:tcPr>
          <w:p w14:paraId="6A2DB13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5F3A1B4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F97A49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79333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5293B3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9D1534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B68DD71" w14:textId="77777777" w:rsidTr="00EA592C">
        <w:trPr>
          <w:tblHeader/>
        </w:trPr>
        <w:tc>
          <w:tcPr>
            <w:tcW w:w="2055" w:type="dxa"/>
          </w:tcPr>
          <w:p w14:paraId="7F51DD2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29D220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A2217F5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8FDE85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FC6753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B8BC09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E93D22A" w14:textId="77777777" w:rsidTr="00EA592C">
        <w:trPr>
          <w:tblHeader/>
        </w:trPr>
        <w:tc>
          <w:tcPr>
            <w:tcW w:w="2055" w:type="dxa"/>
          </w:tcPr>
          <w:p w14:paraId="7103F77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038772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BEFFD5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0D7167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6860350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E39E85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D524B07" w14:textId="77777777" w:rsidTr="00EA592C">
        <w:trPr>
          <w:tblHeader/>
        </w:trPr>
        <w:tc>
          <w:tcPr>
            <w:tcW w:w="2055" w:type="dxa"/>
          </w:tcPr>
          <w:p w14:paraId="27F2465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4812A1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02580C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9CA685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512FE0B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4A8DDD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01710B3" w14:textId="77777777" w:rsidTr="00EA592C">
        <w:trPr>
          <w:tblHeader/>
        </w:trPr>
        <w:tc>
          <w:tcPr>
            <w:tcW w:w="2055" w:type="dxa"/>
          </w:tcPr>
          <w:p w14:paraId="59153CE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ECE89BE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A72501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E76BBD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C1150A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F508BF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F561E3A" w14:textId="77777777" w:rsidTr="00EA592C">
        <w:trPr>
          <w:tblHeader/>
        </w:trPr>
        <w:tc>
          <w:tcPr>
            <w:tcW w:w="2055" w:type="dxa"/>
          </w:tcPr>
          <w:p w14:paraId="5FE867CF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1E366A8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B7B12F6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B932B41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7EF25D2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C8AAE8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77639D9" w14:textId="77777777" w:rsidTr="00EA592C">
        <w:trPr>
          <w:tblHeader/>
        </w:trPr>
        <w:tc>
          <w:tcPr>
            <w:tcW w:w="2055" w:type="dxa"/>
          </w:tcPr>
          <w:p w14:paraId="75D25ED9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28DAB7C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CB5D727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70BE5E3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E7EEC8A" w14:textId="77777777" w:rsidR="00EA592C" w:rsidRPr="003354E2" w:rsidRDefault="00EA592C" w:rsidP="003354E2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645310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8BABD93" w14:textId="397BD6B4" w:rsidTr="00EA592C">
        <w:trPr>
          <w:tblHeader/>
        </w:trPr>
        <w:tc>
          <w:tcPr>
            <w:tcW w:w="2055" w:type="dxa"/>
          </w:tcPr>
          <w:p w14:paraId="0E45B6A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37CF21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633B11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81DC27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A055A9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EE89460" w14:textId="3EAB3B0E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0615D23" w14:textId="1B9110AD" w:rsidTr="00EA592C">
        <w:trPr>
          <w:tblHeader/>
        </w:trPr>
        <w:tc>
          <w:tcPr>
            <w:tcW w:w="2055" w:type="dxa"/>
          </w:tcPr>
          <w:p w14:paraId="0F07A8E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3E6E94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35981B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BD3333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738DFA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739829C" w14:textId="4A70DF71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349B312" w14:textId="64545244" w:rsidTr="00EA592C">
        <w:trPr>
          <w:tblHeader/>
        </w:trPr>
        <w:tc>
          <w:tcPr>
            <w:tcW w:w="2055" w:type="dxa"/>
          </w:tcPr>
          <w:p w14:paraId="223EE77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242EC0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635536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6CD0BC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BAD2A0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1E4F25E" w14:textId="0BE9995D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39E3F24" w14:textId="1732B6B3" w:rsidTr="00EA592C">
        <w:trPr>
          <w:tblHeader/>
        </w:trPr>
        <w:tc>
          <w:tcPr>
            <w:tcW w:w="2055" w:type="dxa"/>
          </w:tcPr>
          <w:p w14:paraId="6D67BB5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F89DCF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72FC07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DF6797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419994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F97AD7F" w14:textId="5D320C95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2CA9DF4" w14:textId="48E7AB04" w:rsidTr="00EA592C">
        <w:trPr>
          <w:tblHeader/>
        </w:trPr>
        <w:tc>
          <w:tcPr>
            <w:tcW w:w="2055" w:type="dxa"/>
          </w:tcPr>
          <w:p w14:paraId="28E9266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3737E4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3CE495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BE106B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0E25A4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A989609" w14:textId="45192662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FE68A5B" w14:textId="4AC0D274" w:rsidTr="00EA592C">
        <w:trPr>
          <w:tblHeader/>
        </w:trPr>
        <w:tc>
          <w:tcPr>
            <w:tcW w:w="2055" w:type="dxa"/>
          </w:tcPr>
          <w:p w14:paraId="521A517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6B4021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3F458F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005219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2DC597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256774B" w14:textId="36AE96CF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BF1579B" w14:textId="77777777" w:rsidTr="00EA592C">
        <w:trPr>
          <w:tblHeader/>
        </w:trPr>
        <w:tc>
          <w:tcPr>
            <w:tcW w:w="2055" w:type="dxa"/>
          </w:tcPr>
          <w:p w14:paraId="0C1BA61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BC03B9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5E0809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0B3235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35F707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F6B218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0DCD7C8" w14:textId="77777777" w:rsidTr="00EA592C">
        <w:trPr>
          <w:tblHeader/>
        </w:trPr>
        <w:tc>
          <w:tcPr>
            <w:tcW w:w="2055" w:type="dxa"/>
          </w:tcPr>
          <w:p w14:paraId="2E5BD63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435CCE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1E83FC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5E330B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7D0FFF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7F8DA5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7AF3F32" w14:textId="77777777" w:rsidTr="00EA592C">
        <w:trPr>
          <w:tblHeader/>
        </w:trPr>
        <w:tc>
          <w:tcPr>
            <w:tcW w:w="2055" w:type="dxa"/>
          </w:tcPr>
          <w:p w14:paraId="1328AD8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A95221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FA516B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B65497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7C1268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7F045B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2124C85" w14:textId="77777777" w:rsidTr="00EA592C">
        <w:trPr>
          <w:tblHeader/>
        </w:trPr>
        <w:tc>
          <w:tcPr>
            <w:tcW w:w="2055" w:type="dxa"/>
          </w:tcPr>
          <w:p w14:paraId="59A6D41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02376B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C7209E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DF3E4C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09D513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E40413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D716133" w14:textId="77777777" w:rsidTr="00EA592C">
        <w:trPr>
          <w:tblHeader/>
        </w:trPr>
        <w:tc>
          <w:tcPr>
            <w:tcW w:w="2055" w:type="dxa"/>
          </w:tcPr>
          <w:p w14:paraId="45B395A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58063A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2B02E5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BEDB81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9BB011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626114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1CA705D" w14:textId="77777777" w:rsidTr="00EA592C">
        <w:trPr>
          <w:tblHeader/>
        </w:trPr>
        <w:tc>
          <w:tcPr>
            <w:tcW w:w="2055" w:type="dxa"/>
          </w:tcPr>
          <w:p w14:paraId="504398C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C487DC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F21BEE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CA64B4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2A30A8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3D8DE0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DC87C68" w14:textId="77777777" w:rsidTr="00EA592C">
        <w:trPr>
          <w:tblHeader/>
        </w:trPr>
        <w:tc>
          <w:tcPr>
            <w:tcW w:w="2055" w:type="dxa"/>
          </w:tcPr>
          <w:p w14:paraId="193A05A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1F856B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DD7F6D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126123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C96908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733EAE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541AE71" w14:textId="77777777" w:rsidTr="00EA592C">
        <w:trPr>
          <w:tblHeader/>
        </w:trPr>
        <w:tc>
          <w:tcPr>
            <w:tcW w:w="2055" w:type="dxa"/>
          </w:tcPr>
          <w:p w14:paraId="56BCF88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A96D18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FFD6B9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815C4F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6331A2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17EB70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3F43F41" w14:textId="77777777" w:rsidTr="00EA592C">
        <w:trPr>
          <w:tblHeader/>
        </w:trPr>
        <w:tc>
          <w:tcPr>
            <w:tcW w:w="2055" w:type="dxa"/>
          </w:tcPr>
          <w:p w14:paraId="3A0D284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5CFBEE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09B7EA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857AD3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69C957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01F831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7CD6FA0" w14:textId="77777777" w:rsidTr="00EA592C">
        <w:trPr>
          <w:tblHeader/>
        </w:trPr>
        <w:tc>
          <w:tcPr>
            <w:tcW w:w="2055" w:type="dxa"/>
          </w:tcPr>
          <w:p w14:paraId="5CB89A5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104C5C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645585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D5AF12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4E3109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5FFF7A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2BD4CCF" w14:textId="77777777" w:rsidTr="00EA592C">
        <w:trPr>
          <w:tblHeader/>
        </w:trPr>
        <w:tc>
          <w:tcPr>
            <w:tcW w:w="2055" w:type="dxa"/>
          </w:tcPr>
          <w:p w14:paraId="1C5EA67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625A32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1EE91A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857AE5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6C8B35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C95327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9C77746" w14:textId="77777777" w:rsidTr="00EA592C">
        <w:trPr>
          <w:tblHeader/>
        </w:trPr>
        <w:tc>
          <w:tcPr>
            <w:tcW w:w="2055" w:type="dxa"/>
          </w:tcPr>
          <w:p w14:paraId="723AFC6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BF21DB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36473B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FB7BDE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6FCDD8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DCC182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4584AC7" w14:textId="77777777" w:rsidTr="00EA592C">
        <w:trPr>
          <w:tblHeader/>
        </w:trPr>
        <w:tc>
          <w:tcPr>
            <w:tcW w:w="2055" w:type="dxa"/>
          </w:tcPr>
          <w:p w14:paraId="46D8C1B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48C5B7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6AEA3B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4CC56E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E2F0CE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E0EAEE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34DBD84" w14:textId="77777777" w:rsidTr="00EA592C">
        <w:trPr>
          <w:tblHeader/>
        </w:trPr>
        <w:tc>
          <w:tcPr>
            <w:tcW w:w="2055" w:type="dxa"/>
          </w:tcPr>
          <w:p w14:paraId="4B7FF08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63A3C6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3E65A4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722384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6D4D3A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DC896C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1617BB9" w14:textId="77777777" w:rsidTr="00EA592C">
        <w:trPr>
          <w:tblHeader/>
        </w:trPr>
        <w:tc>
          <w:tcPr>
            <w:tcW w:w="2055" w:type="dxa"/>
          </w:tcPr>
          <w:p w14:paraId="72BAA02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C9E326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336BF4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654DF8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10F5A7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50E51B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C3DB036" w14:textId="77777777" w:rsidTr="00EA592C">
        <w:trPr>
          <w:tblHeader/>
        </w:trPr>
        <w:tc>
          <w:tcPr>
            <w:tcW w:w="2055" w:type="dxa"/>
          </w:tcPr>
          <w:p w14:paraId="1068063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1C4422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2C1888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59EEA9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C9BB83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CF709B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AF667BB" w14:textId="77777777" w:rsidTr="00EA592C">
        <w:trPr>
          <w:tblHeader/>
        </w:trPr>
        <w:tc>
          <w:tcPr>
            <w:tcW w:w="2055" w:type="dxa"/>
          </w:tcPr>
          <w:p w14:paraId="65AE7AC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1A929F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B6929A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C70E8C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29E1E3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6F9DF4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2229EA6" w14:textId="77777777" w:rsidTr="00EA592C">
        <w:trPr>
          <w:tblHeader/>
        </w:trPr>
        <w:tc>
          <w:tcPr>
            <w:tcW w:w="2055" w:type="dxa"/>
          </w:tcPr>
          <w:p w14:paraId="025EB3F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62B0ED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E512ED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B7E911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1913F4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C346C1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D40A6E9" w14:textId="77777777" w:rsidTr="00EA592C">
        <w:trPr>
          <w:tblHeader/>
        </w:trPr>
        <w:tc>
          <w:tcPr>
            <w:tcW w:w="2055" w:type="dxa"/>
          </w:tcPr>
          <w:p w14:paraId="67C4B4D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059C1B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3FC06D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69F300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402DC0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CC0D88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735A960" w14:textId="77777777" w:rsidTr="00EA592C">
        <w:trPr>
          <w:tblHeader/>
        </w:trPr>
        <w:tc>
          <w:tcPr>
            <w:tcW w:w="2055" w:type="dxa"/>
          </w:tcPr>
          <w:p w14:paraId="127AA12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585B7A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14B680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4E2288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DE4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46D111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1FFE039" w14:textId="77777777" w:rsidTr="00EA592C">
        <w:trPr>
          <w:tblHeader/>
        </w:trPr>
        <w:tc>
          <w:tcPr>
            <w:tcW w:w="2055" w:type="dxa"/>
          </w:tcPr>
          <w:p w14:paraId="72E7FE9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91EDE2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C23D1A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52F2EC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E21DE1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452A7E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F35B919" w14:textId="77777777" w:rsidTr="00EA592C">
        <w:trPr>
          <w:tblHeader/>
        </w:trPr>
        <w:tc>
          <w:tcPr>
            <w:tcW w:w="2055" w:type="dxa"/>
          </w:tcPr>
          <w:p w14:paraId="5A8566B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AC19D5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829324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F79E20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1E1C41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D2B3FA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03B7D4D" w14:textId="77777777" w:rsidTr="00EA592C">
        <w:trPr>
          <w:tblHeader/>
        </w:trPr>
        <w:tc>
          <w:tcPr>
            <w:tcW w:w="2055" w:type="dxa"/>
          </w:tcPr>
          <w:p w14:paraId="5B60E29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EE2D2C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021987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3E41FD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1A5936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814C7A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3E52F5E" w14:textId="77777777" w:rsidTr="00EA592C">
        <w:trPr>
          <w:tblHeader/>
        </w:trPr>
        <w:tc>
          <w:tcPr>
            <w:tcW w:w="2055" w:type="dxa"/>
          </w:tcPr>
          <w:p w14:paraId="09B7A09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498F8B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BDA896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9D67F8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4E8083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48EC33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EA3FAAA" w14:textId="77777777" w:rsidTr="00EA592C">
        <w:trPr>
          <w:tblHeader/>
        </w:trPr>
        <w:tc>
          <w:tcPr>
            <w:tcW w:w="2055" w:type="dxa"/>
          </w:tcPr>
          <w:p w14:paraId="474F49C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7CD5AC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A6FD16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EC06D2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7282EC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B96AE2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63A969D" w14:textId="77777777" w:rsidTr="00EA592C">
        <w:trPr>
          <w:tblHeader/>
        </w:trPr>
        <w:tc>
          <w:tcPr>
            <w:tcW w:w="2055" w:type="dxa"/>
          </w:tcPr>
          <w:p w14:paraId="51DC08E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14ECA4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FEE26B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E50362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63BA51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938E1C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3F8E6A4" w14:textId="77777777" w:rsidTr="00EA592C">
        <w:trPr>
          <w:tblHeader/>
        </w:trPr>
        <w:tc>
          <w:tcPr>
            <w:tcW w:w="2055" w:type="dxa"/>
          </w:tcPr>
          <w:p w14:paraId="7092721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D2FAED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C29DAB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CB8909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F90098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3CB93F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97F6384" w14:textId="77777777" w:rsidTr="00EA592C">
        <w:trPr>
          <w:tblHeader/>
        </w:trPr>
        <w:tc>
          <w:tcPr>
            <w:tcW w:w="2055" w:type="dxa"/>
          </w:tcPr>
          <w:p w14:paraId="54B4B0F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2F5286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54E177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FE7D08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B38C6A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C28EFA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E77A02F" w14:textId="77777777" w:rsidTr="00EA592C">
        <w:trPr>
          <w:tblHeader/>
        </w:trPr>
        <w:tc>
          <w:tcPr>
            <w:tcW w:w="2055" w:type="dxa"/>
          </w:tcPr>
          <w:p w14:paraId="10C9EC4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D7A63E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457B16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33D9E2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DE8061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93DAF3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8EB1492" w14:textId="77777777" w:rsidTr="00EA592C">
        <w:trPr>
          <w:tblHeader/>
        </w:trPr>
        <w:tc>
          <w:tcPr>
            <w:tcW w:w="2055" w:type="dxa"/>
          </w:tcPr>
          <w:p w14:paraId="087CD94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8A7A52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11D772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272235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FC35FB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53C649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08CFE5B" w14:textId="77777777" w:rsidTr="00EA592C">
        <w:trPr>
          <w:tblHeader/>
        </w:trPr>
        <w:tc>
          <w:tcPr>
            <w:tcW w:w="2055" w:type="dxa"/>
          </w:tcPr>
          <w:p w14:paraId="33C9F3C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599FEA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AEE3FB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10FCA7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5D80A4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C0F431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399CC27" w14:textId="77777777" w:rsidTr="00EA592C">
        <w:trPr>
          <w:tblHeader/>
        </w:trPr>
        <w:tc>
          <w:tcPr>
            <w:tcW w:w="2055" w:type="dxa"/>
          </w:tcPr>
          <w:p w14:paraId="0E34BA5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7DD1E1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7C2A0D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0A24A6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D0D1E8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B58AAB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124CDBF" w14:textId="77777777" w:rsidTr="00EA592C">
        <w:trPr>
          <w:tblHeader/>
        </w:trPr>
        <w:tc>
          <w:tcPr>
            <w:tcW w:w="2055" w:type="dxa"/>
          </w:tcPr>
          <w:p w14:paraId="46AD37B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E3EF5F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632424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124663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C724B7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7C4BA1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E68A3C1" w14:textId="77777777" w:rsidTr="00EA592C">
        <w:trPr>
          <w:tblHeader/>
        </w:trPr>
        <w:tc>
          <w:tcPr>
            <w:tcW w:w="2055" w:type="dxa"/>
          </w:tcPr>
          <w:p w14:paraId="041BB92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699A6E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F775A8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0D8EC6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CF2BCF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748C98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E4805DF" w14:textId="77777777" w:rsidTr="00EA592C">
        <w:trPr>
          <w:tblHeader/>
        </w:trPr>
        <w:tc>
          <w:tcPr>
            <w:tcW w:w="2055" w:type="dxa"/>
          </w:tcPr>
          <w:p w14:paraId="4CA2476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89B3CA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71D862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2B0930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B05865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DFF17F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36263B9" w14:textId="77777777" w:rsidTr="00EA592C">
        <w:trPr>
          <w:tblHeader/>
        </w:trPr>
        <w:tc>
          <w:tcPr>
            <w:tcW w:w="2055" w:type="dxa"/>
          </w:tcPr>
          <w:p w14:paraId="5B9E164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ACA2A9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A6B0FC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848BF3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9DCD29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786A48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F7F4697" w14:textId="77777777" w:rsidTr="00EA592C">
        <w:trPr>
          <w:tblHeader/>
        </w:trPr>
        <w:tc>
          <w:tcPr>
            <w:tcW w:w="2055" w:type="dxa"/>
          </w:tcPr>
          <w:p w14:paraId="3B37233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D4FA01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E4D426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4F85C0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6EF72C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B12136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18657AB" w14:textId="77777777" w:rsidTr="00EA592C">
        <w:trPr>
          <w:tblHeader/>
        </w:trPr>
        <w:tc>
          <w:tcPr>
            <w:tcW w:w="2055" w:type="dxa"/>
          </w:tcPr>
          <w:p w14:paraId="773B909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326DAB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69C811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D11B65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B8DC12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839192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905C05B" w14:textId="77777777" w:rsidTr="00EA592C">
        <w:trPr>
          <w:tblHeader/>
        </w:trPr>
        <w:tc>
          <w:tcPr>
            <w:tcW w:w="2055" w:type="dxa"/>
          </w:tcPr>
          <w:p w14:paraId="2D60449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1350C4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269BF5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DDD9CA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9CFBA2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124BA2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AB1281D" w14:textId="77777777" w:rsidTr="00EA592C">
        <w:trPr>
          <w:tblHeader/>
        </w:trPr>
        <w:tc>
          <w:tcPr>
            <w:tcW w:w="2055" w:type="dxa"/>
          </w:tcPr>
          <w:p w14:paraId="6812AF4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FDC091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F0DD38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077FF2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683C48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817F8D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7239704" w14:textId="77777777" w:rsidTr="00EA592C">
        <w:trPr>
          <w:tblHeader/>
        </w:trPr>
        <w:tc>
          <w:tcPr>
            <w:tcW w:w="2055" w:type="dxa"/>
          </w:tcPr>
          <w:p w14:paraId="35F0874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7830FF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9CE749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05C44F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ECE655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F136C0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EA32DB9" w14:textId="77777777" w:rsidTr="00EA592C">
        <w:trPr>
          <w:tblHeader/>
        </w:trPr>
        <w:tc>
          <w:tcPr>
            <w:tcW w:w="2055" w:type="dxa"/>
          </w:tcPr>
          <w:p w14:paraId="3049B70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6FE6A6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6C8053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27C163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D6C5D7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14BA91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CA06F75" w14:textId="77777777" w:rsidTr="00EA592C">
        <w:trPr>
          <w:tblHeader/>
        </w:trPr>
        <w:tc>
          <w:tcPr>
            <w:tcW w:w="2055" w:type="dxa"/>
          </w:tcPr>
          <w:p w14:paraId="28A0D78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D79D7C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C57F44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543D16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5C5A62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A82F29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55E6CAB" w14:textId="77777777" w:rsidTr="00EA592C">
        <w:trPr>
          <w:tblHeader/>
        </w:trPr>
        <w:tc>
          <w:tcPr>
            <w:tcW w:w="2055" w:type="dxa"/>
          </w:tcPr>
          <w:p w14:paraId="29AEE83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60EF77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C2CA11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72BC03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47B1E2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23FD1B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5FFD98C" w14:textId="77777777" w:rsidTr="00EA592C">
        <w:trPr>
          <w:tblHeader/>
        </w:trPr>
        <w:tc>
          <w:tcPr>
            <w:tcW w:w="2055" w:type="dxa"/>
          </w:tcPr>
          <w:p w14:paraId="7CA5208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5DE175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6EE68F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33CFAE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5718A5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FD4139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13CAD9D" w14:textId="77777777" w:rsidTr="00EA592C">
        <w:trPr>
          <w:tblHeader/>
        </w:trPr>
        <w:tc>
          <w:tcPr>
            <w:tcW w:w="2055" w:type="dxa"/>
          </w:tcPr>
          <w:p w14:paraId="003D5EC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D6A4CB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968671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547592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D34642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DF2A8A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CAE720B" w14:textId="77777777" w:rsidTr="00EA592C">
        <w:trPr>
          <w:tblHeader/>
        </w:trPr>
        <w:tc>
          <w:tcPr>
            <w:tcW w:w="2055" w:type="dxa"/>
          </w:tcPr>
          <w:p w14:paraId="2CC0CFD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BF1C44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03D22B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468980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B9DE39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33112E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FD57E9D" w14:textId="77777777" w:rsidTr="00EA592C">
        <w:trPr>
          <w:tblHeader/>
        </w:trPr>
        <w:tc>
          <w:tcPr>
            <w:tcW w:w="2055" w:type="dxa"/>
          </w:tcPr>
          <w:p w14:paraId="6406DF3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6AD689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2A89BF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9735F4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A1A911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83BF93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CD1C433" w14:textId="77777777" w:rsidTr="00EA592C">
        <w:trPr>
          <w:tblHeader/>
        </w:trPr>
        <w:tc>
          <w:tcPr>
            <w:tcW w:w="2055" w:type="dxa"/>
          </w:tcPr>
          <w:p w14:paraId="6B01B26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B2545C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CB6B4C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843467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7F3E25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23F98B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9D9B838" w14:textId="77777777" w:rsidTr="00EA592C">
        <w:trPr>
          <w:tblHeader/>
        </w:trPr>
        <w:tc>
          <w:tcPr>
            <w:tcW w:w="2055" w:type="dxa"/>
          </w:tcPr>
          <w:p w14:paraId="3F6FB42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B5E50F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4D6720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1E0445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3AB7FE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55570EB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0E4B253" w14:textId="77777777" w:rsidTr="00EA592C">
        <w:trPr>
          <w:tblHeader/>
        </w:trPr>
        <w:tc>
          <w:tcPr>
            <w:tcW w:w="2055" w:type="dxa"/>
          </w:tcPr>
          <w:p w14:paraId="653D1FA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4F3E2F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CE7442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F2E9E6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A80AB0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52D961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AE141C5" w14:textId="77777777" w:rsidTr="00EA592C">
        <w:trPr>
          <w:tblHeader/>
        </w:trPr>
        <w:tc>
          <w:tcPr>
            <w:tcW w:w="2055" w:type="dxa"/>
          </w:tcPr>
          <w:p w14:paraId="6D7E078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6F437F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E237D3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288508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285E37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57454A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A5B771F" w14:textId="77777777" w:rsidTr="00EA592C">
        <w:trPr>
          <w:tblHeader/>
        </w:trPr>
        <w:tc>
          <w:tcPr>
            <w:tcW w:w="2055" w:type="dxa"/>
          </w:tcPr>
          <w:p w14:paraId="127B174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737F33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60DB0D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646B9E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256551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50B377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AF90BFA" w14:textId="77777777" w:rsidTr="00EA592C">
        <w:trPr>
          <w:tblHeader/>
        </w:trPr>
        <w:tc>
          <w:tcPr>
            <w:tcW w:w="2055" w:type="dxa"/>
          </w:tcPr>
          <w:p w14:paraId="70B2632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69335F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B9FC5C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B73660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51E8C6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FFD7ED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E8C6DAC" w14:textId="77777777" w:rsidTr="00EA592C">
        <w:trPr>
          <w:tblHeader/>
        </w:trPr>
        <w:tc>
          <w:tcPr>
            <w:tcW w:w="2055" w:type="dxa"/>
          </w:tcPr>
          <w:p w14:paraId="65F9DE3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DCF380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B96446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ECBFB6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278E7F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3682CD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2A96E38" w14:textId="77777777" w:rsidTr="00EA592C">
        <w:trPr>
          <w:tblHeader/>
        </w:trPr>
        <w:tc>
          <w:tcPr>
            <w:tcW w:w="2055" w:type="dxa"/>
          </w:tcPr>
          <w:p w14:paraId="003F2DE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2CFD76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D45296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1536BC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85B879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A6C955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B2EE5A8" w14:textId="77777777" w:rsidTr="00EA592C">
        <w:trPr>
          <w:tblHeader/>
        </w:trPr>
        <w:tc>
          <w:tcPr>
            <w:tcW w:w="2055" w:type="dxa"/>
          </w:tcPr>
          <w:p w14:paraId="6B6833C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7962A9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77340A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B838F7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122E74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30F409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B6B833E" w14:textId="77777777" w:rsidTr="00EA592C">
        <w:trPr>
          <w:tblHeader/>
        </w:trPr>
        <w:tc>
          <w:tcPr>
            <w:tcW w:w="2055" w:type="dxa"/>
          </w:tcPr>
          <w:p w14:paraId="0C674BE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1D7F5D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2768D2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911281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23CEDC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67AADD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410B886" w14:textId="77777777" w:rsidTr="00EA592C">
        <w:trPr>
          <w:tblHeader/>
        </w:trPr>
        <w:tc>
          <w:tcPr>
            <w:tcW w:w="2055" w:type="dxa"/>
          </w:tcPr>
          <w:p w14:paraId="4736DEB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F0BA4C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A3D021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1853C6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F6B7A1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938689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190493B" w14:textId="77777777" w:rsidTr="00EA592C">
        <w:trPr>
          <w:tblHeader/>
        </w:trPr>
        <w:tc>
          <w:tcPr>
            <w:tcW w:w="2055" w:type="dxa"/>
          </w:tcPr>
          <w:p w14:paraId="764CE61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F23791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1EA95C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F80D18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BF3FB6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A001E1E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14092B2" w14:textId="77777777" w:rsidTr="00EA592C">
        <w:trPr>
          <w:tblHeader/>
        </w:trPr>
        <w:tc>
          <w:tcPr>
            <w:tcW w:w="2055" w:type="dxa"/>
          </w:tcPr>
          <w:p w14:paraId="44345CF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7E0018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0A5941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B2EDD3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FEA77C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101E87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8424979" w14:textId="77777777" w:rsidTr="00EA592C">
        <w:trPr>
          <w:tblHeader/>
        </w:trPr>
        <w:tc>
          <w:tcPr>
            <w:tcW w:w="2055" w:type="dxa"/>
          </w:tcPr>
          <w:p w14:paraId="4CB2C0E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09F7FD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759790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E8450F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522583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319E7D8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5B2D5F3" w14:textId="77777777" w:rsidTr="00EA592C">
        <w:trPr>
          <w:tblHeader/>
        </w:trPr>
        <w:tc>
          <w:tcPr>
            <w:tcW w:w="2055" w:type="dxa"/>
          </w:tcPr>
          <w:p w14:paraId="6BDA986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C16601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367CA6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FCC76C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1F6AF2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FAB323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552C060" w14:textId="77777777" w:rsidTr="00EA592C">
        <w:trPr>
          <w:tblHeader/>
        </w:trPr>
        <w:tc>
          <w:tcPr>
            <w:tcW w:w="2055" w:type="dxa"/>
          </w:tcPr>
          <w:p w14:paraId="401BFFE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D34200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5B1C30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F940AE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D74446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071B5A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090C1F4" w14:textId="77777777" w:rsidTr="00EA592C">
        <w:trPr>
          <w:tblHeader/>
        </w:trPr>
        <w:tc>
          <w:tcPr>
            <w:tcW w:w="2055" w:type="dxa"/>
          </w:tcPr>
          <w:p w14:paraId="78FBDBE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12F750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9504FA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90D46A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D5C9EA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540588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196E11C" w14:textId="77777777" w:rsidTr="00EA592C">
        <w:trPr>
          <w:tblHeader/>
        </w:trPr>
        <w:tc>
          <w:tcPr>
            <w:tcW w:w="2055" w:type="dxa"/>
          </w:tcPr>
          <w:p w14:paraId="29D2E8B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B37139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73CB0C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E556BE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E1A231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BC0E17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6F50253" w14:textId="77777777" w:rsidTr="00EA592C">
        <w:trPr>
          <w:tblHeader/>
        </w:trPr>
        <w:tc>
          <w:tcPr>
            <w:tcW w:w="2055" w:type="dxa"/>
          </w:tcPr>
          <w:p w14:paraId="7FE80BF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41F680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DE9518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AE96F2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859ED1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CE9F8A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EE0A31B" w14:textId="77777777" w:rsidTr="00EA592C">
        <w:trPr>
          <w:tblHeader/>
        </w:trPr>
        <w:tc>
          <w:tcPr>
            <w:tcW w:w="2055" w:type="dxa"/>
          </w:tcPr>
          <w:p w14:paraId="5A8455B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1D87E6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B91A0B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CCEE72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88724E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3A07CC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01A96F1" w14:textId="77777777" w:rsidTr="00EA592C">
        <w:trPr>
          <w:tblHeader/>
        </w:trPr>
        <w:tc>
          <w:tcPr>
            <w:tcW w:w="2055" w:type="dxa"/>
          </w:tcPr>
          <w:p w14:paraId="0614C81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64D9A0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6A88922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45C614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70D8D1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DEB1F4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A126B97" w14:textId="77777777" w:rsidTr="00EA592C">
        <w:trPr>
          <w:tblHeader/>
        </w:trPr>
        <w:tc>
          <w:tcPr>
            <w:tcW w:w="2055" w:type="dxa"/>
          </w:tcPr>
          <w:p w14:paraId="34E5A96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9A1872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129922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2D92DE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0C2A5D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6605E6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6DFAA4E" w14:textId="77777777" w:rsidTr="00EA592C">
        <w:trPr>
          <w:tblHeader/>
        </w:trPr>
        <w:tc>
          <w:tcPr>
            <w:tcW w:w="2055" w:type="dxa"/>
          </w:tcPr>
          <w:p w14:paraId="53AC70E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974947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03A2D8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2F2289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F0C867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E9074D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080A452" w14:textId="77777777" w:rsidTr="00EA592C">
        <w:trPr>
          <w:tblHeader/>
        </w:trPr>
        <w:tc>
          <w:tcPr>
            <w:tcW w:w="2055" w:type="dxa"/>
          </w:tcPr>
          <w:p w14:paraId="509FEDA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26CCA2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5C2030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EFBAAF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7DB9EA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F613D7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D3FF3A7" w14:textId="77777777" w:rsidTr="00EA592C">
        <w:trPr>
          <w:tblHeader/>
        </w:trPr>
        <w:tc>
          <w:tcPr>
            <w:tcW w:w="2055" w:type="dxa"/>
          </w:tcPr>
          <w:p w14:paraId="498624D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A3FB4C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46F6AF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167F72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C81501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7EA295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ADF5DA8" w14:textId="77777777" w:rsidTr="00EA592C">
        <w:trPr>
          <w:tblHeader/>
        </w:trPr>
        <w:tc>
          <w:tcPr>
            <w:tcW w:w="2055" w:type="dxa"/>
          </w:tcPr>
          <w:p w14:paraId="0082861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A5E1E9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E3D961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BB4287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980CF2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D97929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33958CB" w14:textId="77777777" w:rsidTr="00EA592C">
        <w:trPr>
          <w:tblHeader/>
        </w:trPr>
        <w:tc>
          <w:tcPr>
            <w:tcW w:w="2055" w:type="dxa"/>
          </w:tcPr>
          <w:p w14:paraId="4765BBC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4E18BC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47AA8F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0B199B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8622CE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960D78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EB2AA36" w14:textId="77777777" w:rsidTr="00EA592C">
        <w:trPr>
          <w:tblHeader/>
        </w:trPr>
        <w:tc>
          <w:tcPr>
            <w:tcW w:w="2055" w:type="dxa"/>
          </w:tcPr>
          <w:p w14:paraId="4F1CAF2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A79019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2A02543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666B30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CEDF71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02D235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DC7DD5C" w14:textId="77777777" w:rsidTr="00EA592C">
        <w:trPr>
          <w:tblHeader/>
        </w:trPr>
        <w:tc>
          <w:tcPr>
            <w:tcW w:w="2055" w:type="dxa"/>
          </w:tcPr>
          <w:p w14:paraId="58C6BA8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AEDBA8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983D32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148EE9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5F4F14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0D8873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B546EBC" w14:textId="77777777" w:rsidTr="00EA592C">
        <w:trPr>
          <w:tblHeader/>
        </w:trPr>
        <w:tc>
          <w:tcPr>
            <w:tcW w:w="2055" w:type="dxa"/>
          </w:tcPr>
          <w:p w14:paraId="1D8B732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9CD454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333A0E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EAFFCB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07F6AB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32E1E7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EDD5F41" w14:textId="77777777" w:rsidTr="00EA592C">
        <w:trPr>
          <w:tblHeader/>
        </w:trPr>
        <w:tc>
          <w:tcPr>
            <w:tcW w:w="2055" w:type="dxa"/>
          </w:tcPr>
          <w:p w14:paraId="029E3A5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B313BE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915559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281B1D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491389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235A3E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0A58B8D" w14:textId="77777777" w:rsidTr="00EA592C">
        <w:trPr>
          <w:tblHeader/>
        </w:trPr>
        <w:tc>
          <w:tcPr>
            <w:tcW w:w="2055" w:type="dxa"/>
          </w:tcPr>
          <w:p w14:paraId="07B8055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9B2C92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D66F29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175CEA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F855B8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A15C7F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130B0B9" w14:textId="77777777" w:rsidTr="00EA592C">
        <w:trPr>
          <w:tblHeader/>
        </w:trPr>
        <w:tc>
          <w:tcPr>
            <w:tcW w:w="2055" w:type="dxa"/>
          </w:tcPr>
          <w:p w14:paraId="7044432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5D1F3F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BAD226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C0EDE6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1770CB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F2F35D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1EB0CEC" w14:textId="77777777" w:rsidTr="00EA592C">
        <w:trPr>
          <w:tblHeader/>
        </w:trPr>
        <w:tc>
          <w:tcPr>
            <w:tcW w:w="2055" w:type="dxa"/>
          </w:tcPr>
          <w:p w14:paraId="26355FC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8A7720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2CFA48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2E7F78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810EFF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CD3518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BD63465" w14:textId="77777777" w:rsidTr="00EA592C">
        <w:trPr>
          <w:tblHeader/>
        </w:trPr>
        <w:tc>
          <w:tcPr>
            <w:tcW w:w="2055" w:type="dxa"/>
          </w:tcPr>
          <w:p w14:paraId="6FDAE92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C2F1DE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12606A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AD92E0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8C7665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4AEAAAC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0D2387E" w14:textId="77777777" w:rsidTr="00EA592C">
        <w:trPr>
          <w:tblHeader/>
        </w:trPr>
        <w:tc>
          <w:tcPr>
            <w:tcW w:w="2055" w:type="dxa"/>
          </w:tcPr>
          <w:p w14:paraId="583D608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5ADFFC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9C70AD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3F8864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043D19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4CB92F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ACCB071" w14:textId="77777777" w:rsidTr="00EA592C">
        <w:trPr>
          <w:tblHeader/>
        </w:trPr>
        <w:tc>
          <w:tcPr>
            <w:tcW w:w="2055" w:type="dxa"/>
          </w:tcPr>
          <w:p w14:paraId="30F7A7F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7F3DEE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BA9138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05FE00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922B4F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385B06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B128C03" w14:textId="77777777" w:rsidTr="00EA592C">
        <w:trPr>
          <w:tblHeader/>
        </w:trPr>
        <w:tc>
          <w:tcPr>
            <w:tcW w:w="2055" w:type="dxa"/>
          </w:tcPr>
          <w:p w14:paraId="140AAC6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883B50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CAE6AF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A4B552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70FCDD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45925F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8803E79" w14:textId="77777777" w:rsidTr="00EA592C">
        <w:trPr>
          <w:tblHeader/>
        </w:trPr>
        <w:tc>
          <w:tcPr>
            <w:tcW w:w="2055" w:type="dxa"/>
          </w:tcPr>
          <w:p w14:paraId="754C27E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5A4547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FA695B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4CA843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840148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D60E00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2F691E1" w14:textId="77777777" w:rsidTr="00EA592C">
        <w:trPr>
          <w:tblHeader/>
        </w:trPr>
        <w:tc>
          <w:tcPr>
            <w:tcW w:w="2055" w:type="dxa"/>
          </w:tcPr>
          <w:p w14:paraId="2F2A2E8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047483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7E8510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6786EC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53E92D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C945E6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8E8DBDA" w14:textId="77777777" w:rsidTr="00EA592C">
        <w:trPr>
          <w:tblHeader/>
        </w:trPr>
        <w:tc>
          <w:tcPr>
            <w:tcW w:w="2055" w:type="dxa"/>
          </w:tcPr>
          <w:p w14:paraId="2F215FC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E654AF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78E826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12D776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84B211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540FAF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7622884" w14:textId="77777777" w:rsidTr="00EA592C">
        <w:trPr>
          <w:tblHeader/>
        </w:trPr>
        <w:tc>
          <w:tcPr>
            <w:tcW w:w="2055" w:type="dxa"/>
          </w:tcPr>
          <w:p w14:paraId="32BCE1C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32DCBE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63163F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FD48FD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89FCD4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593EFC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462B0DA1" w14:textId="77777777" w:rsidTr="00EA592C">
        <w:trPr>
          <w:tblHeader/>
        </w:trPr>
        <w:tc>
          <w:tcPr>
            <w:tcW w:w="2055" w:type="dxa"/>
          </w:tcPr>
          <w:p w14:paraId="06AB272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F0AFC4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5C96E3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B97460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567080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6CAD0F2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6394C1D" w14:textId="77777777" w:rsidTr="00EA592C">
        <w:trPr>
          <w:tblHeader/>
        </w:trPr>
        <w:tc>
          <w:tcPr>
            <w:tcW w:w="2055" w:type="dxa"/>
          </w:tcPr>
          <w:p w14:paraId="43557CE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1A5772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C97BC9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429BC5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02A981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D197F6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CA1E915" w14:textId="77777777" w:rsidTr="00EA592C">
        <w:trPr>
          <w:tblHeader/>
        </w:trPr>
        <w:tc>
          <w:tcPr>
            <w:tcW w:w="2055" w:type="dxa"/>
          </w:tcPr>
          <w:p w14:paraId="658648F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BAA906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A0A2DF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392CF0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21DE98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094EF01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41B248D" w14:textId="77777777" w:rsidTr="00EA592C">
        <w:trPr>
          <w:tblHeader/>
        </w:trPr>
        <w:tc>
          <w:tcPr>
            <w:tcW w:w="2055" w:type="dxa"/>
          </w:tcPr>
          <w:p w14:paraId="5BEFB4A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5F1D0D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BEFA9C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450692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BDE790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0D69B9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9BABE55" w14:textId="77777777" w:rsidTr="00EA592C">
        <w:trPr>
          <w:tblHeader/>
        </w:trPr>
        <w:tc>
          <w:tcPr>
            <w:tcW w:w="2055" w:type="dxa"/>
          </w:tcPr>
          <w:p w14:paraId="1C3B203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35082E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734DE7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246E83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546C11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66B9ED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14FB17C" w14:textId="77777777" w:rsidTr="00EA592C">
        <w:trPr>
          <w:tblHeader/>
        </w:trPr>
        <w:tc>
          <w:tcPr>
            <w:tcW w:w="2055" w:type="dxa"/>
          </w:tcPr>
          <w:p w14:paraId="7F21CDD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EE39CE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8716F0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2BCD18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0BF298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0A8A85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05930DD" w14:textId="77777777" w:rsidTr="00EA592C">
        <w:trPr>
          <w:tblHeader/>
        </w:trPr>
        <w:tc>
          <w:tcPr>
            <w:tcW w:w="2055" w:type="dxa"/>
          </w:tcPr>
          <w:p w14:paraId="4F79CFA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F20B6D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C06919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30C273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44A6A1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5D5A64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41989C7" w14:textId="77777777" w:rsidTr="00EA592C">
        <w:trPr>
          <w:tblHeader/>
        </w:trPr>
        <w:tc>
          <w:tcPr>
            <w:tcW w:w="2055" w:type="dxa"/>
          </w:tcPr>
          <w:p w14:paraId="1D463E2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ACC093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7B2DDF2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9D799D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F35948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58F4366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4008863" w14:textId="77777777" w:rsidTr="00EA592C">
        <w:trPr>
          <w:tblHeader/>
        </w:trPr>
        <w:tc>
          <w:tcPr>
            <w:tcW w:w="2055" w:type="dxa"/>
          </w:tcPr>
          <w:p w14:paraId="32EAC32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34E375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066211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910605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44D0CD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4AF3BF5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A80D48D" w14:textId="77777777" w:rsidTr="00EA592C">
        <w:trPr>
          <w:tblHeader/>
        </w:trPr>
        <w:tc>
          <w:tcPr>
            <w:tcW w:w="2055" w:type="dxa"/>
          </w:tcPr>
          <w:p w14:paraId="3A5CBC2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2AB69C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8A2453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446453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6DA40F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DFA685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D52BE23" w14:textId="77777777" w:rsidTr="00EA592C">
        <w:trPr>
          <w:tblHeader/>
        </w:trPr>
        <w:tc>
          <w:tcPr>
            <w:tcW w:w="2055" w:type="dxa"/>
          </w:tcPr>
          <w:p w14:paraId="3A2352F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831F7D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83EEEF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162C5D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54C747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11DBFC5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614696B" w14:textId="77777777" w:rsidTr="00EA592C">
        <w:trPr>
          <w:tblHeader/>
        </w:trPr>
        <w:tc>
          <w:tcPr>
            <w:tcW w:w="2055" w:type="dxa"/>
          </w:tcPr>
          <w:p w14:paraId="6B3874B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FE2BD4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EC8360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01CDE35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296716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089EB4A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91169BC" w14:textId="77777777" w:rsidTr="00EA592C">
        <w:trPr>
          <w:tblHeader/>
        </w:trPr>
        <w:tc>
          <w:tcPr>
            <w:tcW w:w="2055" w:type="dxa"/>
          </w:tcPr>
          <w:p w14:paraId="2811FE6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555A899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11BB66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2F314D5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1708D6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5ED3B8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874F388" w14:textId="77777777" w:rsidTr="00EA592C">
        <w:trPr>
          <w:tblHeader/>
        </w:trPr>
        <w:tc>
          <w:tcPr>
            <w:tcW w:w="2055" w:type="dxa"/>
          </w:tcPr>
          <w:p w14:paraId="00E2F57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DF06B0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3B325B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ABAA20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4E5CB4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2EB4C84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E8F988C" w14:textId="77777777" w:rsidTr="00EA592C">
        <w:trPr>
          <w:tblHeader/>
        </w:trPr>
        <w:tc>
          <w:tcPr>
            <w:tcW w:w="2055" w:type="dxa"/>
          </w:tcPr>
          <w:p w14:paraId="33E8AF8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0A26F9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689936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6E9D64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3CE2A2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734C5A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9EA951C" w14:textId="77777777" w:rsidTr="00EA592C">
        <w:trPr>
          <w:tblHeader/>
        </w:trPr>
        <w:tc>
          <w:tcPr>
            <w:tcW w:w="2055" w:type="dxa"/>
          </w:tcPr>
          <w:p w14:paraId="774E439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083E8C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9ACE1D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8604C6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1608CD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009255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37E3667E" w14:textId="77777777" w:rsidTr="00EA592C">
        <w:trPr>
          <w:tblHeader/>
        </w:trPr>
        <w:tc>
          <w:tcPr>
            <w:tcW w:w="2055" w:type="dxa"/>
          </w:tcPr>
          <w:p w14:paraId="2C76BBA6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2098EC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C14126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691329F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F3D270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80EB93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5E5BC058" w14:textId="77777777" w:rsidTr="00EA592C">
        <w:trPr>
          <w:tblHeader/>
        </w:trPr>
        <w:tc>
          <w:tcPr>
            <w:tcW w:w="2055" w:type="dxa"/>
          </w:tcPr>
          <w:p w14:paraId="4CF5C5E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BB6839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3C699F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50E73B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67A60D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FE2E444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B1B807F" w14:textId="77777777" w:rsidTr="00EA592C">
        <w:trPr>
          <w:tblHeader/>
        </w:trPr>
        <w:tc>
          <w:tcPr>
            <w:tcW w:w="2055" w:type="dxa"/>
          </w:tcPr>
          <w:p w14:paraId="18CCF8C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A709FA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009634D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D750D8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E9467C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E5D448D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2B365F90" w14:textId="77777777" w:rsidTr="00EA592C">
        <w:trPr>
          <w:tblHeader/>
        </w:trPr>
        <w:tc>
          <w:tcPr>
            <w:tcW w:w="2055" w:type="dxa"/>
          </w:tcPr>
          <w:p w14:paraId="68FE58AF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09D1CF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1738AE5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484ADE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10FA5B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7055EB72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F969042" w14:textId="77777777" w:rsidTr="00EA592C">
        <w:trPr>
          <w:tblHeader/>
        </w:trPr>
        <w:tc>
          <w:tcPr>
            <w:tcW w:w="2055" w:type="dxa"/>
          </w:tcPr>
          <w:p w14:paraId="12C48873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18B36FD5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4AC5B80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1E327A61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18DA2C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1AB317F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68F364CA" w14:textId="77777777" w:rsidTr="00EA592C">
        <w:trPr>
          <w:tblHeader/>
        </w:trPr>
        <w:tc>
          <w:tcPr>
            <w:tcW w:w="2055" w:type="dxa"/>
          </w:tcPr>
          <w:p w14:paraId="1E8915A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C10E9B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8FE93D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97B1D30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31B921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3C0DD38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07B9AD58" w14:textId="77777777" w:rsidTr="00EA592C">
        <w:trPr>
          <w:tblHeader/>
        </w:trPr>
        <w:tc>
          <w:tcPr>
            <w:tcW w:w="2055" w:type="dxa"/>
          </w:tcPr>
          <w:p w14:paraId="6B096BC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6378A06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CB03D6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502FE6BD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8B3D07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550CC49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0AEF3C2" w14:textId="77777777" w:rsidTr="00EA592C">
        <w:trPr>
          <w:tblHeader/>
        </w:trPr>
        <w:tc>
          <w:tcPr>
            <w:tcW w:w="2055" w:type="dxa"/>
          </w:tcPr>
          <w:p w14:paraId="2C67CF5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589880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A00043B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4DAF2A5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3F9374E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1ACB9F67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72CF6870" w14:textId="77777777" w:rsidTr="00EA592C">
        <w:trPr>
          <w:tblHeader/>
        </w:trPr>
        <w:tc>
          <w:tcPr>
            <w:tcW w:w="2055" w:type="dxa"/>
          </w:tcPr>
          <w:p w14:paraId="40C761C9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BFF253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360D6EE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3C639BE2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4600764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03085C73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  <w:tr w:rsidR="00EA592C" w14:paraId="1703DD10" w14:textId="77777777" w:rsidTr="00EA592C">
        <w:trPr>
          <w:tblHeader/>
        </w:trPr>
        <w:tc>
          <w:tcPr>
            <w:tcW w:w="2055" w:type="dxa"/>
          </w:tcPr>
          <w:p w14:paraId="04E02C4C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7101B6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092" w:type="dxa"/>
          </w:tcPr>
          <w:p w14:paraId="5D35BF27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3498" w:type="dxa"/>
          </w:tcPr>
          <w:p w14:paraId="71F31F28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6FF3DEA" w14:textId="77777777" w:rsidR="00EA592C" w:rsidRPr="003354E2" w:rsidRDefault="00EA592C">
            <w:pPr>
              <w:rPr>
                <w:sz w:val="20"/>
                <w:szCs w:val="20"/>
              </w:rPr>
            </w:pPr>
          </w:p>
        </w:tc>
        <w:tc>
          <w:tcPr>
            <w:tcW w:w="885" w:type="dxa"/>
          </w:tcPr>
          <w:p w14:paraId="58F70190" w14:textId="77777777" w:rsidR="00EA592C" w:rsidRPr="003354E2" w:rsidRDefault="00EA592C" w:rsidP="00EA592C">
            <w:pPr>
              <w:jc w:val="center"/>
              <w:rPr>
                <w:sz w:val="20"/>
                <w:szCs w:val="20"/>
              </w:rPr>
            </w:pPr>
          </w:p>
        </w:tc>
      </w:tr>
    </w:tbl>
    <w:p w14:paraId="15ECFD50" w14:textId="77777777" w:rsidR="00246DE1" w:rsidRDefault="00246DE1"/>
    <w:sectPr w:rsidR="00246DE1" w:rsidSect="002D51E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080" w:right="360" w:bottom="720" w:left="36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E7F6D2" w14:textId="77777777" w:rsidR="00041F22" w:rsidRDefault="00041F22" w:rsidP="00875B52">
      <w:r>
        <w:separator/>
      </w:r>
    </w:p>
  </w:endnote>
  <w:endnote w:type="continuationSeparator" w:id="0">
    <w:p w14:paraId="07DC3640" w14:textId="77777777" w:rsidR="00041F22" w:rsidRDefault="00041F22" w:rsidP="00875B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32916D" w14:textId="77777777" w:rsidR="00EA592C" w:rsidRDefault="00EA59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6"/>
        <w:szCs w:val="16"/>
      </w:rPr>
      <w:id w:val="1820153043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66B268D" w14:textId="7E390D46" w:rsidR="00EA592C" w:rsidRPr="002D51E7" w:rsidRDefault="00EA592C" w:rsidP="002D51E7">
            <w:pPr>
              <w:pStyle w:val="Footer"/>
              <w:tabs>
                <w:tab w:val="clear" w:pos="9360"/>
                <w:tab w:val="right" w:pos="11430"/>
              </w:tabs>
              <w:rPr>
                <w:sz w:val="16"/>
                <w:szCs w:val="16"/>
              </w:rPr>
            </w:pPr>
            <w:r w:rsidRPr="002D51E7">
              <w:rPr>
                <w:sz w:val="16"/>
                <w:szCs w:val="16"/>
              </w:rPr>
              <w:t xml:space="preserve">Last updated:  </w:t>
            </w:r>
            <w:r w:rsidRPr="002D51E7">
              <w:rPr>
                <w:sz w:val="16"/>
                <w:szCs w:val="16"/>
              </w:rPr>
              <w:fldChar w:fldCharType="begin"/>
            </w:r>
            <w:r w:rsidRPr="002D51E7">
              <w:rPr>
                <w:sz w:val="16"/>
                <w:szCs w:val="16"/>
              </w:rPr>
              <w:instrText xml:space="preserve"> DATE \@ "dddd, MMMM d, yyyy" </w:instrText>
            </w:r>
            <w:r w:rsidRPr="002D51E7">
              <w:rPr>
                <w:sz w:val="16"/>
                <w:szCs w:val="16"/>
              </w:rPr>
              <w:fldChar w:fldCharType="separate"/>
            </w:r>
            <w:r w:rsidR="0086514F">
              <w:rPr>
                <w:noProof/>
                <w:sz w:val="16"/>
                <w:szCs w:val="16"/>
              </w:rPr>
              <w:t>Sunday, November 29, 2020</w:t>
            </w:r>
            <w:r w:rsidRPr="002D51E7">
              <w:rPr>
                <w:sz w:val="16"/>
                <w:szCs w:val="16"/>
              </w:rPr>
              <w:fldChar w:fldCharType="end"/>
            </w:r>
            <w:r w:rsidRPr="002D51E7">
              <w:rPr>
                <w:sz w:val="16"/>
                <w:szCs w:val="16"/>
              </w:rPr>
              <w:tab/>
            </w:r>
            <w:r w:rsidRPr="002D51E7">
              <w:rPr>
                <w:sz w:val="16"/>
                <w:szCs w:val="16"/>
              </w:rPr>
              <w:tab/>
              <w:t xml:space="preserve">Page </w:t>
            </w:r>
            <w:r w:rsidRPr="002D51E7">
              <w:rPr>
                <w:b/>
                <w:bCs/>
                <w:sz w:val="16"/>
                <w:szCs w:val="16"/>
              </w:rPr>
              <w:fldChar w:fldCharType="begin"/>
            </w:r>
            <w:r w:rsidRPr="002D51E7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D51E7">
              <w:rPr>
                <w:b/>
                <w:bCs/>
                <w:sz w:val="16"/>
                <w:szCs w:val="16"/>
              </w:rPr>
              <w:fldChar w:fldCharType="separate"/>
            </w:r>
            <w:r w:rsidRPr="002D51E7">
              <w:rPr>
                <w:b/>
                <w:bCs/>
                <w:noProof/>
                <w:sz w:val="16"/>
                <w:szCs w:val="16"/>
              </w:rPr>
              <w:t>2</w:t>
            </w:r>
            <w:r w:rsidRPr="002D51E7">
              <w:rPr>
                <w:b/>
                <w:bCs/>
                <w:sz w:val="16"/>
                <w:szCs w:val="16"/>
              </w:rPr>
              <w:fldChar w:fldCharType="end"/>
            </w:r>
            <w:r w:rsidRPr="002D51E7">
              <w:rPr>
                <w:sz w:val="16"/>
                <w:szCs w:val="16"/>
              </w:rPr>
              <w:t xml:space="preserve"> of </w:t>
            </w:r>
            <w:r w:rsidRPr="002D51E7">
              <w:rPr>
                <w:b/>
                <w:bCs/>
                <w:sz w:val="16"/>
                <w:szCs w:val="16"/>
              </w:rPr>
              <w:fldChar w:fldCharType="begin"/>
            </w:r>
            <w:r w:rsidRPr="002D51E7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D51E7">
              <w:rPr>
                <w:b/>
                <w:bCs/>
                <w:sz w:val="16"/>
                <w:szCs w:val="16"/>
              </w:rPr>
              <w:fldChar w:fldCharType="separate"/>
            </w:r>
            <w:r w:rsidRPr="002D51E7">
              <w:rPr>
                <w:b/>
                <w:bCs/>
                <w:noProof/>
                <w:sz w:val="16"/>
                <w:szCs w:val="16"/>
              </w:rPr>
              <w:t>2</w:t>
            </w:r>
            <w:r w:rsidRPr="002D51E7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23DA07" w14:textId="77777777" w:rsidR="00EA592C" w:rsidRDefault="00EA59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D35E99" w14:textId="77777777" w:rsidR="00041F22" w:rsidRDefault="00041F22" w:rsidP="00875B52">
      <w:r>
        <w:separator/>
      </w:r>
    </w:p>
  </w:footnote>
  <w:footnote w:type="continuationSeparator" w:id="0">
    <w:p w14:paraId="6C5E4656" w14:textId="77777777" w:rsidR="00041F22" w:rsidRDefault="00041F22" w:rsidP="00875B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0FA5AB" w14:textId="77777777" w:rsidR="00EA592C" w:rsidRDefault="00EA59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54C0CC" w14:textId="77777777" w:rsidR="00EA592C" w:rsidRDefault="00EA592C" w:rsidP="002D51E7">
    <w:pPr>
      <w:pStyle w:val="Header"/>
      <w:tabs>
        <w:tab w:val="clear" w:pos="9360"/>
        <w:tab w:val="right" w:pos="11430"/>
      </w:tabs>
      <w:jc w:val="right"/>
      <w:rPr>
        <w:rFonts w:ascii="Century Schoolbook" w:hAnsi="Century Schoolbook"/>
        <w:b/>
        <w:bCs/>
        <w:sz w:val="28"/>
        <w:szCs w:val="28"/>
      </w:rPr>
    </w:pPr>
    <w:r w:rsidRPr="00875B52">
      <w:rPr>
        <w:rFonts w:ascii="Century Schoolbook" w:hAnsi="Century Schoolbook"/>
        <w:b/>
        <w:bCs/>
        <w:sz w:val="28"/>
        <w:szCs w:val="28"/>
      </w:rPr>
      <w:t>Western Pennsylvania Genealogical Society</w:t>
    </w:r>
  </w:p>
  <w:p w14:paraId="361B1841" w14:textId="5AFBC59A" w:rsidR="00EA592C" w:rsidRPr="00875B52" w:rsidRDefault="00EA592C" w:rsidP="002D51E7">
    <w:pPr>
      <w:pStyle w:val="Header"/>
      <w:tabs>
        <w:tab w:val="clear" w:pos="9360"/>
        <w:tab w:val="right" w:pos="11430"/>
      </w:tabs>
      <w:jc w:val="right"/>
      <w:rPr>
        <w:b/>
        <w:bCs/>
      </w:rPr>
    </w:pPr>
    <w:r>
      <w:rPr>
        <w:b/>
        <w:bCs/>
      </w:rPr>
      <w:tab/>
    </w:r>
    <w:r w:rsidRPr="00875B52">
      <w:rPr>
        <w:b/>
        <w:bCs/>
      </w:rPr>
      <w:t xml:space="preserve">Index </w:t>
    </w:r>
    <w:r>
      <w:rPr>
        <w:b/>
        <w:bCs/>
      </w:rPr>
      <w:t xml:space="preserve">by (your name) </w:t>
    </w:r>
    <w:r w:rsidRPr="00875B52">
      <w:rPr>
        <w:b/>
        <w:bCs/>
      </w:rPr>
      <w:t>for</w:t>
    </w:r>
    <w:r>
      <w:rPr>
        <w:b/>
        <w:bCs/>
      </w:rPr>
      <w:t xml:space="preserve"> (name of the PDF document)</w:t>
    </w:r>
    <w:r w:rsidRPr="00875B52">
      <w:rPr>
        <w:b/>
        <w:bCs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B91CC" w14:textId="77777777" w:rsidR="00EA592C" w:rsidRDefault="00EA592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wNbKwMDQ0M7Q0NrVU0lEKTi0uzszPAykwqQUAHdRIOywAAAA="/>
  </w:docVars>
  <w:rsids>
    <w:rsidRoot w:val="00875B52"/>
    <w:rsid w:val="00041F22"/>
    <w:rsid w:val="001D3080"/>
    <w:rsid w:val="00223AC9"/>
    <w:rsid w:val="00246DE1"/>
    <w:rsid w:val="002D51E7"/>
    <w:rsid w:val="003354E2"/>
    <w:rsid w:val="003D0D11"/>
    <w:rsid w:val="004D5E65"/>
    <w:rsid w:val="00580EC0"/>
    <w:rsid w:val="00835842"/>
    <w:rsid w:val="0086514F"/>
    <w:rsid w:val="00875B52"/>
    <w:rsid w:val="009146AB"/>
    <w:rsid w:val="00A66356"/>
    <w:rsid w:val="00B0750A"/>
    <w:rsid w:val="00BB22E7"/>
    <w:rsid w:val="00EA5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EFB67D"/>
  <w15:chartTrackingRefBased/>
  <w15:docId w15:val="{36B0049D-881B-4C4F-8B42-F8B27ED0F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5B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5B52"/>
  </w:style>
  <w:style w:type="paragraph" w:styleId="Footer">
    <w:name w:val="footer"/>
    <w:basedOn w:val="Normal"/>
    <w:link w:val="FooterChar"/>
    <w:uiPriority w:val="99"/>
    <w:unhideWhenUsed/>
    <w:rsid w:val="00875B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5B52"/>
  </w:style>
  <w:style w:type="table" w:styleId="TableGrid">
    <w:name w:val="Table Grid"/>
    <w:basedOn w:val="TableNormal"/>
    <w:uiPriority w:val="39"/>
    <w:rsid w:val="00875B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2</Pages>
  <Words>696</Words>
  <Characters>39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Kichta Miller</dc:creator>
  <cp:keywords/>
  <dc:description/>
  <cp:lastModifiedBy>Rebecca Miller</cp:lastModifiedBy>
  <cp:revision>4</cp:revision>
  <dcterms:created xsi:type="dcterms:W3CDTF">2020-11-11T14:31:00Z</dcterms:created>
  <dcterms:modified xsi:type="dcterms:W3CDTF">2020-11-29T15:07:00Z</dcterms:modified>
</cp:coreProperties>
</file>